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7C98E" w14:textId="71DF0AF2" w:rsidR="000F0117" w:rsidRDefault="000F0117" w:rsidP="000F0117">
      <w:pPr>
        <w:jc w:val="center"/>
      </w:pPr>
      <w:r w:rsidRPr="00752453">
        <w:rPr>
          <w:noProof/>
          <w:lang w:eastAsia="en-NZ"/>
        </w:rPr>
        <w:drawing>
          <wp:inline distT="0" distB="0" distL="0" distR="0" wp14:anchorId="298C6465" wp14:editId="126AC832">
            <wp:extent cx="4318503" cy="9847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ZAM Logo (1)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0658" cy="998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44421" w14:textId="77777777" w:rsidR="007F1AC1" w:rsidRDefault="007F1AC1" w:rsidP="000F0117">
      <w:pPr>
        <w:spacing w:after="0" w:line="240" w:lineRule="auto"/>
        <w:jc w:val="center"/>
        <w:rPr>
          <w:rFonts w:asciiTheme="minorHAnsi" w:hAnsiTheme="minorHAnsi" w:cstheme="minorHAnsi"/>
          <w:color w:val="17365D" w:themeColor="text2" w:themeShade="BF"/>
          <w:sz w:val="52"/>
          <w:szCs w:val="52"/>
        </w:rPr>
      </w:pPr>
    </w:p>
    <w:p w14:paraId="043F7595" w14:textId="77777777" w:rsidR="00FD2826" w:rsidRDefault="00FD2826" w:rsidP="000F0117">
      <w:pPr>
        <w:spacing w:after="0" w:line="240" w:lineRule="auto"/>
        <w:jc w:val="center"/>
        <w:rPr>
          <w:rFonts w:ascii="Arial" w:hAnsi="Arial" w:cs="Arial"/>
          <w:color w:val="17365D" w:themeColor="text2" w:themeShade="BF"/>
          <w:sz w:val="52"/>
          <w:szCs w:val="52"/>
        </w:rPr>
      </w:pPr>
    </w:p>
    <w:p w14:paraId="371C05C2" w14:textId="64469E9A" w:rsidR="000F0117" w:rsidRPr="00DF18FC" w:rsidRDefault="000F0117" w:rsidP="000F0117">
      <w:pPr>
        <w:spacing w:after="0" w:line="240" w:lineRule="auto"/>
        <w:jc w:val="center"/>
        <w:rPr>
          <w:rFonts w:ascii="Arial" w:hAnsi="Arial" w:cs="Arial"/>
          <w:b/>
          <w:bCs/>
          <w:color w:val="17365D" w:themeColor="text2" w:themeShade="BF"/>
          <w:sz w:val="52"/>
          <w:szCs w:val="52"/>
        </w:rPr>
      </w:pPr>
      <w:r w:rsidRPr="00DF18FC">
        <w:rPr>
          <w:rFonts w:ascii="Arial" w:hAnsi="Arial" w:cs="Arial"/>
          <w:b/>
          <w:bCs/>
          <w:color w:val="17365D" w:themeColor="text2" w:themeShade="BF"/>
          <w:sz w:val="52"/>
          <w:szCs w:val="52"/>
        </w:rPr>
        <w:t xml:space="preserve">ANZAM Doctoral </w:t>
      </w:r>
      <w:r w:rsidR="007F1AC1" w:rsidRPr="00DF18FC">
        <w:rPr>
          <w:rFonts w:ascii="Arial" w:hAnsi="Arial" w:cs="Arial"/>
          <w:b/>
          <w:bCs/>
          <w:color w:val="17365D" w:themeColor="text2" w:themeShade="BF"/>
          <w:sz w:val="52"/>
          <w:szCs w:val="52"/>
        </w:rPr>
        <w:t xml:space="preserve">Student </w:t>
      </w:r>
      <w:r w:rsidRPr="00DF18FC">
        <w:rPr>
          <w:rFonts w:ascii="Arial" w:hAnsi="Arial" w:cs="Arial"/>
          <w:b/>
          <w:bCs/>
          <w:color w:val="17365D" w:themeColor="text2" w:themeShade="BF"/>
          <w:sz w:val="52"/>
          <w:szCs w:val="52"/>
        </w:rPr>
        <w:t>Workshop</w:t>
      </w:r>
    </w:p>
    <w:p w14:paraId="0747B064" w14:textId="77777777" w:rsidR="00FD2826" w:rsidRDefault="00FD2826" w:rsidP="00FD2826">
      <w:pPr>
        <w:jc w:val="center"/>
        <w:rPr>
          <w:rFonts w:ascii="Arial" w:hAnsi="Arial" w:cs="Arial"/>
          <w:b/>
          <w:bCs/>
          <w:noProof/>
          <w:color w:val="E30918"/>
        </w:rPr>
      </w:pPr>
    </w:p>
    <w:p w14:paraId="4915ADA8" w14:textId="04BE10A5" w:rsidR="000F0117" w:rsidRPr="00DF18FC" w:rsidRDefault="00DF18FC" w:rsidP="00DF18FC">
      <w:pPr>
        <w:jc w:val="center"/>
        <w:rPr>
          <w:rFonts w:ascii="Arial" w:eastAsiaTheme="majorEastAsia" w:hAnsi="Arial" w:cs="Arial"/>
          <w:b/>
          <w:bCs/>
          <w:color w:val="3CB588"/>
          <w:szCs w:val="24"/>
        </w:rPr>
      </w:pPr>
      <w:r w:rsidRPr="00DF18FC">
        <w:rPr>
          <w:rFonts w:ascii="Arial" w:eastAsiaTheme="majorEastAsia" w:hAnsi="Arial" w:cs="Arial"/>
          <w:b/>
          <w:bCs/>
          <w:color w:val="3CB588"/>
          <w:szCs w:val="24"/>
        </w:rPr>
        <w:t xml:space="preserve">Monday 05 December | </w:t>
      </w:r>
      <w:r w:rsidR="00FD2826" w:rsidRPr="00DF18FC">
        <w:rPr>
          <w:rFonts w:ascii="Arial" w:eastAsiaTheme="majorEastAsia" w:hAnsi="Arial" w:cs="Arial"/>
          <w:b/>
          <w:bCs/>
          <w:color w:val="3CB588"/>
          <w:szCs w:val="24"/>
        </w:rPr>
        <w:t>Griffth Business Schoo</w:t>
      </w:r>
      <w:r w:rsidRPr="00DF18FC">
        <w:rPr>
          <w:rFonts w:ascii="Arial" w:eastAsiaTheme="majorEastAsia" w:hAnsi="Arial" w:cs="Arial"/>
          <w:b/>
          <w:bCs/>
          <w:color w:val="3CB588"/>
          <w:szCs w:val="24"/>
        </w:rPr>
        <w:t>l</w:t>
      </w:r>
      <w:r w:rsidR="00FD2826" w:rsidRPr="00DF18FC">
        <w:rPr>
          <w:rFonts w:ascii="Arial" w:eastAsiaTheme="majorEastAsia" w:hAnsi="Arial" w:cs="Arial"/>
          <w:b/>
          <w:bCs/>
          <w:color w:val="3CB588"/>
          <w:szCs w:val="24"/>
        </w:rPr>
        <w:t xml:space="preserve"> </w:t>
      </w:r>
      <w:r w:rsidRPr="00DF18FC">
        <w:rPr>
          <w:rFonts w:ascii="Arial" w:eastAsiaTheme="majorEastAsia" w:hAnsi="Arial" w:cs="Arial"/>
          <w:b/>
          <w:bCs/>
          <w:color w:val="3CB588"/>
          <w:szCs w:val="24"/>
        </w:rPr>
        <w:t xml:space="preserve">                                               </w:t>
      </w:r>
      <w:r w:rsidR="007F1AC1" w:rsidRPr="00DF18FC">
        <w:rPr>
          <w:rFonts w:ascii="Arial" w:eastAsiaTheme="majorEastAsia" w:hAnsi="Arial" w:cs="Arial"/>
          <w:b/>
          <w:bCs/>
          <w:color w:val="3CB588"/>
          <w:szCs w:val="24"/>
        </w:rPr>
        <w:t>Griffith University</w:t>
      </w:r>
      <w:r w:rsidRPr="00DF18FC">
        <w:rPr>
          <w:rFonts w:ascii="Arial" w:eastAsiaTheme="majorEastAsia" w:hAnsi="Arial" w:cs="Arial"/>
          <w:b/>
          <w:bCs/>
          <w:color w:val="3CB588"/>
          <w:szCs w:val="24"/>
        </w:rPr>
        <w:t xml:space="preserve"> |</w:t>
      </w:r>
      <w:r w:rsidR="007F1AC1" w:rsidRPr="00DF18FC">
        <w:rPr>
          <w:rFonts w:ascii="Arial" w:eastAsiaTheme="majorEastAsia" w:hAnsi="Arial" w:cs="Arial"/>
          <w:b/>
          <w:bCs/>
          <w:color w:val="3CB588"/>
          <w:szCs w:val="24"/>
        </w:rPr>
        <w:t xml:space="preserve"> Gold Coast,</w:t>
      </w:r>
      <w:r w:rsidR="00F64B5A" w:rsidRPr="00DF18FC">
        <w:rPr>
          <w:rFonts w:ascii="Arial" w:eastAsiaTheme="majorEastAsia" w:hAnsi="Arial" w:cs="Arial"/>
          <w:b/>
          <w:bCs/>
          <w:color w:val="3CB588"/>
          <w:szCs w:val="24"/>
        </w:rPr>
        <w:t xml:space="preserve"> Australia</w:t>
      </w:r>
    </w:p>
    <w:p w14:paraId="76F6DDB8" w14:textId="77777777" w:rsidR="00FD2826" w:rsidRDefault="00FD2826" w:rsidP="000F0117">
      <w:pPr>
        <w:pStyle w:val="Title"/>
        <w:spacing w:after="240"/>
        <w:jc w:val="center"/>
        <w:rPr>
          <w:rFonts w:ascii="Arial" w:hAnsi="Arial" w:cs="Arial"/>
          <w:smallCaps/>
          <w:sz w:val="40"/>
          <w:szCs w:val="40"/>
        </w:rPr>
      </w:pPr>
    </w:p>
    <w:p w14:paraId="5FB3E497" w14:textId="7C4ED2B8" w:rsidR="000F0117" w:rsidRPr="00DF18FC" w:rsidRDefault="00F64B5A" w:rsidP="000F0117">
      <w:pPr>
        <w:pStyle w:val="Title"/>
        <w:spacing w:after="240"/>
        <w:jc w:val="center"/>
        <w:rPr>
          <w:rFonts w:ascii="Arial" w:eastAsiaTheme="minorHAnsi" w:hAnsi="Arial" w:cs="Arial"/>
          <w:bCs/>
          <w:color w:val="17365D" w:themeColor="text2" w:themeShade="BF"/>
          <w:spacing w:val="0"/>
          <w:kern w:val="0"/>
          <w:sz w:val="44"/>
          <w:szCs w:val="44"/>
        </w:rPr>
      </w:pPr>
      <w:r w:rsidRPr="00DF18FC">
        <w:rPr>
          <w:rFonts w:ascii="Arial" w:eastAsiaTheme="minorHAnsi" w:hAnsi="Arial" w:cs="Arial"/>
          <w:bCs/>
          <w:color w:val="17365D" w:themeColor="text2" w:themeShade="BF"/>
          <w:spacing w:val="0"/>
          <w:kern w:val="0"/>
          <w:sz w:val="44"/>
          <w:szCs w:val="44"/>
        </w:rPr>
        <w:t>20</w:t>
      </w:r>
      <w:r w:rsidR="007F1AC1" w:rsidRPr="00DF18FC">
        <w:rPr>
          <w:rFonts w:ascii="Arial" w:eastAsiaTheme="minorHAnsi" w:hAnsi="Arial" w:cs="Arial"/>
          <w:bCs/>
          <w:color w:val="17365D" w:themeColor="text2" w:themeShade="BF"/>
          <w:spacing w:val="0"/>
          <w:kern w:val="0"/>
          <w:sz w:val="44"/>
          <w:szCs w:val="44"/>
        </w:rPr>
        <w:t>22</w:t>
      </w:r>
      <w:r w:rsidRPr="00DF18FC">
        <w:rPr>
          <w:rFonts w:ascii="Arial" w:eastAsiaTheme="minorHAnsi" w:hAnsi="Arial" w:cs="Arial"/>
          <w:bCs/>
          <w:color w:val="17365D" w:themeColor="text2" w:themeShade="BF"/>
          <w:spacing w:val="0"/>
          <w:kern w:val="0"/>
          <w:sz w:val="44"/>
          <w:szCs w:val="44"/>
        </w:rPr>
        <w:t xml:space="preserve"> </w:t>
      </w:r>
      <w:r w:rsidR="00B00950" w:rsidRPr="00DF18FC">
        <w:rPr>
          <w:rFonts w:ascii="Arial" w:eastAsiaTheme="minorHAnsi" w:hAnsi="Arial" w:cs="Arial"/>
          <w:bCs/>
          <w:color w:val="17365D" w:themeColor="text2" w:themeShade="BF"/>
          <w:spacing w:val="0"/>
          <w:kern w:val="0"/>
          <w:sz w:val="44"/>
          <w:szCs w:val="44"/>
        </w:rPr>
        <w:t>Research Note</w:t>
      </w:r>
      <w:r w:rsidR="000F0117" w:rsidRPr="00DF18FC">
        <w:rPr>
          <w:rFonts w:ascii="Arial" w:eastAsiaTheme="minorHAnsi" w:hAnsi="Arial" w:cs="Arial"/>
          <w:bCs/>
          <w:color w:val="17365D" w:themeColor="text2" w:themeShade="BF"/>
          <w:spacing w:val="0"/>
          <w:kern w:val="0"/>
          <w:sz w:val="44"/>
          <w:szCs w:val="44"/>
        </w:rPr>
        <w:t xml:space="preserve"> Guidelines</w:t>
      </w:r>
    </w:p>
    <w:p w14:paraId="33C01B31" w14:textId="77777777" w:rsidR="008F2A54" w:rsidRDefault="008F2A54" w:rsidP="00DF18FC">
      <w:pPr>
        <w:pStyle w:val="Heading1"/>
        <w:rPr>
          <w:rFonts w:ascii="Arial" w:hAnsi="Arial" w:cs="Arial"/>
          <w:color w:val="3CB588"/>
          <w:sz w:val="28"/>
        </w:rPr>
      </w:pPr>
    </w:p>
    <w:p w14:paraId="4E60B177" w14:textId="29A82C81" w:rsidR="007F1AC1" w:rsidRPr="00DF18FC" w:rsidRDefault="00DF18FC" w:rsidP="00DF18FC">
      <w:pPr>
        <w:pStyle w:val="Heading1"/>
        <w:rPr>
          <w:rFonts w:ascii="Arial" w:hAnsi="Arial" w:cs="Arial"/>
          <w:color w:val="3CB588"/>
          <w:sz w:val="28"/>
        </w:rPr>
      </w:pPr>
      <w:r>
        <w:rPr>
          <w:rFonts w:ascii="Arial" w:hAnsi="Arial" w:cs="Arial"/>
          <w:color w:val="3CB588"/>
          <w:sz w:val="28"/>
        </w:rPr>
        <w:t>Overview</w:t>
      </w:r>
    </w:p>
    <w:p w14:paraId="7AE836F2" w14:textId="31E83A27" w:rsidR="00FD2826" w:rsidRPr="00FD2826" w:rsidRDefault="000F0117" w:rsidP="00DF18FC">
      <w:pPr>
        <w:spacing w:after="240" w:line="360" w:lineRule="auto"/>
        <w:rPr>
          <w:rFonts w:ascii="Arial" w:hAnsi="Arial" w:cs="Arial"/>
          <w:sz w:val="22"/>
        </w:rPr>
      </w:pPr>
      <w:r w:rsidRPr="00FD2826">
        <w:rPr>
          <w:rFonts w:ascii="Arial" w:hAnsi="Arial" w:cs="Arial"/>
          <w:sz w:val="22"/>
        </w:rPr>
        <w:t xml:space="preserve">If you </w:t>
      </w:r>
      <w:r w:rsidR="00E142B8" w:rsidRPr="00FD2826">
        <w:rPr>
          <w:rFonts w:ascii="Arial" w:hAnsi="Arial" w:cs="Arial"/>
          <w:sz w:val="22"/>
        </w:rPr>
        <w:t xml:space="preserve">wish to present your work at a Roundtable </w:t>
      </w:r>
      <w:r w:rsidR="00FD2826" w:rsidRPr="00FD2826">
        <w:rPr>
          <w:rFonts w:ascii="Arial" w:hAnsi="Arial" w:cs="Arial"/>
          <w:sz w:val="22"/>
        </w:rPr>
        <w:t>Session</w:t>
      </w:r>
      <w:r w:rsidR="006602DF" w:rsidRPr="00FD2826">
        <w:rPr>
          <w:rFonts w:ascii="Arial" w:hAnsi="Arial" w:cs="Arial"/>
          <w:sz w:val="22"/>
        </w:rPr>
        <w:t xml:space="preserve"> </w:t>
      </w:r>
      <w:r w:rsidRPr="00FD2826">
        <w:rPr>
          <w:rFonts w:ascii="Arial" w:hAnsi="Arial" w:cs="Arial"/>
          <w:sz w:val="22"/>
        </w:rPr>
        <w:t xml:space="preserve">you </w:t>
      </w:r>
      <w:r w:rsidR="00342243" w:rsidRPr="00FD2826">
        <w:rPr>
          <w:rFonts w:ascii="Arial" w:hAnsi="Arial" w:cs="Arial"/>
          <w:b/>
          <w:sz w:val="22"/>
          <w:u w:val="single"/>
        </w:rPr>
        <w:t>MUST</w:t>
      </w:r>
      <w:r w:rsidR="00342243" w:rsidRPr="00FD2826">
        <w:rPr>
          <w:rFonts w:ascii="Arial" w:hAnsi="Arial" w:cs="Arial"/>
          <w:sz w:val="22"/>
        </w:rPr>
        <w:t xml:space="preserve"> </w:t>
      </w:r>
      <w:r w:rsidR="00FD2826" w:rsidRPr="00FD2826">
        <w:rPr>
          <w:rFonts w:ascii="Arial" w:hAnsi="Arial" w:cs="Arial"/>
          <w:b/>
          <w:bCs/>
          <w:color w:val="C00000"/>
          <w:sz w:val="22"/>
        </w:rPr>
        <w:t>register before 3</w:t>
      </w:r>
      <w:r w:rsidR="00C34F5A">
        <w:rPr>
          <w:rFonts w:ascii="Arial" w:hAnsi="Arial" w:cs="Arial"/>
          <w:b/>
          <w:bCs/>
          <w:color w:val="C00000"/>
          <w:sz w:val="22"/>
        </w:rPr>
        <w:t>0</w:t>
      </w:r>
      <w:r w:rsidR="00FD2826" w:rsidRPr="00FD2826">
        <w:rPr>
          <w:rFonts w:ascii="Arial" w:hAnsi="Arial" w:cs="Arial"/>
          <w:b/>
          <w:bCs/>
          <w:color w:val="C00000"/>
          <w:sz w:val="22"/>
        </w:rPr>
        <w:t xml:space="preserve"> September 2022</w:t>
      </w:r>
      <w:r w:rsidR="00FD2826" w:rsidRPr="00FD2826">
        <w:rPr>
          <w:rFonts w:ascii="Arial" w:hAnsi="Arial" w:cs="Arial"/>
          <w:sz w:val="22"/>
        </w:rPr>
        <w:t xml:space="preserve"> and </w:t>
      </w:r>
      <w:r w:rsidR="00F036DF" w:rsidRPr="00FD2826">
        <w:rPr>
          <w:rFonts w:ascii="Arial" w:hAnsi="Arial" w:cs="Arial"/>
          <w:sz w:val="22"/>
        </w:rPr>
        <w:t>submit</w:t>
      </w:r>
      <w:r w:rsidRPr="00FD2826">
        <w:rPr>
          <w:rFonts w:ascii="Arial" w:hAnsi="Arial" w:cs="Arial"/>
          <w:sz w:val="22"/>
        </w:rPr>
        <w:t xml:space="preserve"> a </w:t>
      </w:r>
      <w:r w:rsidR="006602DF" w:rsidRPr="00FD2826">
        <w:rPr>
          <w:rFonts w:ascii="Arial" w:hAnsi="Arial" w:cs="Arial"/>
          <w:sz w:val="22"/>
        </w:rPr>
        <w:t xml:space="preserve">short </w:t>
      </w:r>
      <w:r w:rsidR="00E0787A" w:rsidRPr="00FD2826">
        <w:rPr>
          <w:rFonts w:ascii="Arial" w:hAnsi="Arial" w:cs="Arial"/>
          <w:sz w:val="22"/>
        </w:rPr>
        <w:t>Research Note</w:t>
      </w:r>
      <w:r w:rsidR="006602DF" w:rsidRPr="00FD2826">
        <w:rPr>
          <w:rFonts w:ascii="Arial" w:hAnsi="Arial" w:cs="Arial"/>
          <w:sz w:val="22"/>
        </w:rPr>
        <w:t xml:space="preserve"> </w:t>
      </w:r>
      <w:r w:rsidR="00F036DF" w:rsidRPr="00FD2826">
        <w:rPr>
          <w:rFonts w:ascii="Arial" w:hAnsi="Arial" w:cs="Arial"/>
          <w:sz w:val="22"/>
        </w:rPr>
        <w:t xml:space="preserve">by </w:t>
      </w:r>
      <w:r w:rsidR="00FD2826" w:rsidRPr="00FD2826">
        <w:rPr>
          <w:rFonts w:ascii="Arial" w:hAnsi="Arial" w:cs="Arial"/>
          <w:b/>
          <w:color w:val="C00000"/>
          <w:sz w:val="22"/>
        </w:rPr>
        <w:t>0</w:t>
      </w:r>
      <w:r w:rsidR="00F036DF" w:rsidRPr="00FD2826">
        <w:rPr>
          <w:rFonts w:ascii="Arial" w:hAnsi="Arial" w:cs="Arial"/>
          <w:b/>
          <w:color w:val="C00000"/>
          <w:sz w:val="22"/>
        </w:rPr>
        <w:t>4 October 2022</w:t>
      </w:r>
      <w:r w:rsidR="00F036DF" w:rsidRPr="00FD2826">
        <w:rPr>
          <w:rFonts w:ascii="Arial" w:hAnsi="Arial" w:cs="Arial"/>
          <w:sz w:val="22"/>
        </w:rPr>
        <w:t xml:space="preserve">. </w:t>
      </w:r>
    </w:p>
    <w:p w14:paraId="605EA336" w14:textId="1D37FE15" w:rsidR="008F2A54" w:rsidRDefault="000F0117" w:rsidP="00DF18FC">
      <w:pPr>
        <w:spacing w:after="240" w:line="360" w:lineRule="auto"/>
        <w:rPr>
          <w:rFonts w:ascii="Arial" w:hAnsi="Arial" w:cs="Arial"/>
          <w:sz w:val="22"/>
        </w:rPr>
      </w:pPr>
      <w:r w:rsidRPr="00FD2826">
        <w:rPr>
          <w:rFonts w:ascii="Arial" w:hAnsi="Arial" w:cs="Arial"/>
          <w:sz w:val="22"/>
        </w:rPr>
        <w:t xml:space="preserve">Your </w:t>
      </w:r>
      <w:r w:rsidR="00E0787A" w:rsidRPr="00FD2826">
        <w:rPr>
          <w:rFonts w:ascii="Arial" w:hAnsi="Arial" w:cs="Arial"/>
          <w:sz w:val="22"/>
        </w:rPr>
        <w:t>Research Note</w:t>
      </w:r>
      <w:r w:rsidR="006602DF" w:rsidRPr="00FD2826">
        <w:rPr>
          <w:rFonts w:ascii="Arial" w:hAnsi="Arial" w:cs="Arial"/>
          <w:sz w:val="22"/>
        </w:rPr>
        <w:t xml:space="preserve"> </w:t>
      </w:r>
      <w:r w:rsidRPr="00FD2826">
        <w:rPr>
          <w:rFonts w:ascii="Arial" w:hAnsi="Arial" w:cs="Arial"/>
          <w:sz w:val="22"/>
        </w:rPr>
        <w:t>should follow</w:t>
      </w:r>
      <w:r w:rsidRPr="00FD2826">
        <w:rPr>
          <w:rFonts w:ascii="Arial" w:hAnsi="Arial" w:cs="Arial"/>
          <w:b/>
          <w:sz w:val="22"/>
        </w:rPr>
        <w:t xml:space="preserve"> APA </w:t>
      </w:r>
      <w:r w:rsidR="007F1AC1" w:rsidRPr="00FD2826">
        <w:rPr>
          <w:rFonts w:ascii="Arial" w:hAnsi="Arial" w:cs="Arial"/>
          <w:b/>
          <w:sz w:val="22"/>
        </w:rPr>
        <w:t>6</w:t>
      </w:r>
      <w:r w:rsidR="00FD2826" w:rsidRPr="00FD2826">
        <w:rPr>
          <w:rFonts w:ascii="Arial" w:hAnsi="Arial" w:cs="Arial"/>
          <w:b/>
          <w:sz w:val="22"/>
        </w:rPr>
        <w:t>th</w:t>
      </w:r>
      <w:r w:rsidRPr="00FD2826">
        <w:rPr>
          <w:rFonts w:ascii="Arial" w:hAnsi="Arial" w:cs="Arial"/>
          <w:b/>
          <w:sz w:val="22"/>
        </w:rPr>
        <w:t xml:space="preserve"> edition </w:t>
      </w:r>
      <w:r w:rsidR="008F2A54">
        <w:rPr>
          <w:rFonts w:ascii="Arial" w:hAnsi="Arial" w:cs="Arial"/>
          <w:b/>
          <w:sz w:val="22"/>
        </w:rPr>
        <w:t>referencing</w:t>
      </w:r>
      <w:r w:rsidR="00433C6F">
        <w:rPr>
          <w:rFonts w:ascii="Arial" w:hAnsi="Arial" w:cs="Arial"/>
          <w:bCs/>
          <w:sz w:val="22"/>
        </w:rPr>
        <w:t xml:space="preserve">, include </w:t>
      </w:r>
      <w:r w:rsidR="00433C6F" w:rsidRPr="00433C6F">
        <w:rPr>
          <w:rFonts w:ascii="Arial" w:hAnsi="Arial" w:cs="Arial"/>
          <w:b/>
          <w:sz w:val="22"/>
        </w:rPr>
        <w:t>page number</w:t>
      </w:r>
      <w:r w:rsidR="00433C6F" w:rsidRPr="00433C6F">
        <w:rPr>
          <w:rFonts w:ascii="Arial" w:hAnsi="Arial" w:cs="Arial"/>
          <w:b/>
          <w:color w:val="000000" w:themeColor="text1"/>
          <w:sz w:val="22"/>
        </w:rPr>
        <w:t>s</w:t>
      </w:r>
      <w:r w:rsidR="00433C6F" w:rsidRPr="00433C6F">
        <w:rPr>
          <w:rFonts w:ascii="Arial" w:hAnsi="Arial" w:cs="Arial"/>
          <w:bCs/>
          <w:color w:val="000000" w:themeColor="text1"/>
          <w:sz w:val="22"/>
        </w:rPr>
        <w:t xml:space="preserve">, </w:t>
      </w:r>
      <w:r w:rsidR="00BD360C" w:rsidRPr="00FD2826">
        <w:rPr>
          <w:rFonts w:ascii="Arial" w:hAnsi="Arial" w:cs="Arial"/>
          <w:bCs/>
          <w:color w:val="000000" w:themeColor="text1"/>
          <w:sz w:val="22"/>
        </w:rPr>
        <w:t>be in</w:t>
      </w:r>
      <w:r w:rsidR="00BD360C" w:rsidRPr="00FD2826">
        <w:rPr>
          <w:rFonts w:ascii="Arial" w:hAnsi="Arial" w:cs="Arial"/>
          <w:b/>
          <w:color w:val="000000" w:themeColor="text1"/>
          <w:sz w:val="22"/>
        </w:rPr>
        <w:t xml:space="preserve"> </w:t>
      </w:r>
      <w:r w:rsidR="00F036DF" w:rsidRPr="00FD2826">
        <w:rPr>
          <w:rFonts w:ascii="Arial" w:hAnsi="Arial" w:cs="Arial"/>
          <w:b/>
          <w:color w:val="C00000"/>
          <w:sz w:val="22"/>
        </w:rPr>
        <w:t xml:space="preserve">PDF </w:t>
      </w:r>
      <w:r w:rsidR="00BD360C" w:rsidRPr="00FD2826">
        <w:rPr>
          <w:rFonts w:ascii="Arial" w:hAnsi="Arial" w:cs="Arial"/>
          <w:bCs/>
          <w:color w:val="000000" w:themeColor="text1"/>
          <w:sz w:val="22"/>
        </w:rPr>
        <w:t>format</w:t>
      </w:r>
      <w:r w:rsidR="00433C6F">
        <w:rPr>
          <w:rFonts w:ascii="Arial" w:hAnsi="Arial" w:cs="Arial"/>
          <w:bCs/>
          <w:color w:val="000000" w:themeColor="text1"/>
          <w:sz w:val="22"/>
        </w:rPr>
        <w:t xml:space="preserve"> and</w:t>
      </w:r>
      <w:r w:rsidRPr="00FD2826">
        <w:rPr>
          <w:rFonts w:ascii="Arial" w:hAnsi="Arial" w:cs="Arial"/>
          <w:color w:val="000000" w:themeColor="text1"/>
          <w:sz w:val="22"/>
        </w:rPr>
        <w:t xml:space="preserve"> </w:t>
      </w:r>
      <w:r w:rsidR="00433C6F" w:rsidRPr="00FD2826">
        <w:rPr>
          <w:rFonts w:ascii="Arial" w:hAnsi="Arial" w:cs="Arial"/>
          <w:sz w:val="22"/>
        </w:rPr>
        <w:t xml:space="preserve">be </w:t>
      </w:r>
      <w:r w:rsidR="00433C6F" w:rsidRPr="00FD2826">
        <w:rPr>
          <w:rFonts w:ascii="Arial" w:hAnsi="Arial" w:cs="Arial"/>
          <w:b/>
          <w:sz w:val="22"/>
        </w:rPr>
        <w:t>3-5 pages in length</w:t>
      </w:r>
      <w:r w:rsidR="00433C6F" w:rsidRPr="00FD2826">
        <w:rPr>
          <w:rFonts w:ascii="Arial" w:hAnsi="Arial" w:cs="Arial"/>
          <w:sz w:val="22"/>
        </w:rPr>
        <w:t xml:space="preserve"> (excluding references)</w:t>
      </w:r>
      <w:r w:rsidR="00433C6F">
        <w:rPr>
          <w:rFonts w:ascii="Arial" w:hAnsi="Arial" w:cs="Arial"/>
          <w:sz w:val="22"/>
        </w:rPr>
        <w:t>.</w:t>
      </w:r>
      <w:r w:rsidR="00433C6F" w:rsidRPr="00FD2826">
        <w:rPr>
          <w:rFonts w:ascii="Arial" w:hAnsi="Arial" w:cs="Arial"/>
          <w:sz w:val="22"/>
        </w:rPr>
        <w:t xml:space="preserve"> </w:t>
      </w:r>
      <w:r w:rsidR="0044591B" w:rsidRPr="00FD2826">
        <w:rPr>
          <w:rFonts w:ascii="Arial" w:hAnsi="Arial" w:cs="Arial"/>
          <w:sz w:val="22"/>
        </w:rPr>
        <w:t xml:space="preserve">Submissions longer than this will be rejected. </w:t>
      </w:r>
    </w:p>
    <w:p w14:paraId="6F359191" w14:textId="14521BBF" w:rsidR="00342243" w:rsidRPr="00FD2826" w:rsidRDefault="00667120" w:rsidP="00DF18FC">
      <w:pPr>
        <w:spacing w:after="240" w:line="360" w:lineRule="auto"/>
        <w:rPr>
          <w:rFonts w:ascii="Arial" w:hAnsi="Arial" w:cs="Arial"/>
          <w:b/>
          <w:color w:val="C00000"/>
          <w:sz w:val="22"/>
          <w:u w:val="single"/>
        </w:rPr>
      </w:pPr>
      <w:r w:rsidRPr="00FD2826">
        <w:rPr>
          <w:rFonts w:ascii="Arial" w:hAnsi="Arial" w:cs="Arial"/>
          <w:sz w:val="22"/>
        </w:rPr>
        <w:t>E</w:t>
      </w:r>
      <w:r w:rsidR="00D528DA" w:rsidRPr="00FD2826">
        <w:rPr>
          <w:rFonts w:ascii="Arial" w:hAnsi="Arial" w:cs="Arial"/>
          <w:sz w:val="22"/>
        </w:rPr>
        <w:t>mail</w:t>
      </w:r>
      <w:r w:rsidR="007E7B52" w:rsidRPr="00FD2826">
        <w:rPr>
          <w:rFonts w:ascii="Arial" w:hAnsi="Arial" w:cs="Arial"/>
          <w:sz w:val="22"/>
        </w:rPr>
        <w:t xml:space="preserve"> </w:t>
      </w:r>
      <w:r w:rsidR="000F0117" w:rsidRPr="00FD2826">
        <w:rPr>
          <w:rFonts w:ascii="Arial" w:hAnsi="Arial" w:cs="Arial"/>
          <w:sz w:val="22"/>
        </w:rPr>
        <w:t>your submission to the</w:t>
      </w:r>
      <w:r w:rsidR="000F0117" w:rsidRPr="00FD2826">
        <w:rPr>
          <w:rFonts w:ascii="Arial" w:hAnsi="Arial" w:cs="Arial"/>
          <w:b/>
          <w:sz w:val="22"/>
        </w:rPr>
        <w:t xml:space="preserve"> A</w:t>
      </w:r>
      <w:r w:rsidR="007E7B52" w:rsidRPr="00FD2826">
        <w:rPr>
          <w:rFonts w:ascii="Arial" w:hAnsi="Arial" w:cs="Arial"/>
          <w:b/>
          <w:sz w:val="22"/>
        </w:rPr>
        <w:t>NZAM A</w:t>
      </w:r>
      <w:r w:rsidR="000F0117" w:rsidRPr="00FD2826">
        <w:rPr>
          <w:rFonts w:ascii="Arial" w:hAnsi="Arial" w:cs="Arial"/>
          <w:b/>
          <w:sz w:val="22"/>
        </w:rPr>
        <w:t xml:space="preserve">cademy Manager </w:t>
      </w:r>
      <w:hyperlink r:id="rId8" w:history="1">
        <w:r w:rsidR="00B8708C" w:rsidRPr="00FD2826">
          <w:rPr>
            <w:rStyle w:val="Hyperlink"/>
            <w:rFonts w:ascii="Arial" w:hAnsi="Arial" w:cs="Arial"/>
            <w:sz w:val="22"/>
          </w:rPr>
          <w:t>anzam@anzam.org</w:t>
        </w:r>
      </w:hyperlink>
      <w:r w:rsidR="00B8708C" w:rsidRPr="00FD2826">
        <w:rPr>
          <w:rFonts w:ascii="Arial" w:hAnsi="Arial" w:cs="Arial"/>
          <w:sz w:val="22"/>
        </w:rPr>
        <w:t>.</w:t>
      </w:r>
      <w:r w:rsidR="000F0117" w:rsidRPr="00FD2826">
        <w:rPr>
          <w:rFonts w:ascii="Arial" w:hAnsi="Arial" w:cs="Arial"/>
          <w:sz w:val="22"/>
        </w:rPr>
        <w:t xml:space="preserve"> </w:t>
      </w:r>
      <w:r w:rsidR="00B8708C" w:rsidRPr="00FD2826">
        <w:rPr>
          <w:rFonts w:ascii="Arial" w:hAnsi="Arial" w:cs="Arial"/>
          <w:sz w:val="22"/>
        </w:rPr>
        <w:t>If it has not been received by the due date</w:t>
      </w:r>
      <w:r w:rsidR="00EA7C8E">
        <w:rPr>
          <w:rFonts w:ascii="Arial" w:hAnsi="Arial" w:cs="Arial"/>
          <w:sz w:val="22"/>
        </w:rPr>
        <w:t xml:space="preserve"> and you have not registered,</w:t>
      </w:r>
      <w:r w:rsidR="00B8708C" w:rsidRPr="00FD2826">
        <w:rPr>
          <w:rFonts w:ascii="Arial" w:hAnsi="Arial" w:cs="Arial"/>
          <w:sz w:val="22"/>
        </w:rPr>
        <w:t xml:space="preserve"> it will NOT be accepted.</w:t>
      </w:r>
    </w:p>
    <w:p w14:paraId="1355578A" w14:textId="78E12C2B" w:rsidR="000F0117" w:rsidRPr="00FD2826" w:rsidRDefault="006602DF" w:rsidP="00DF18FC">
      <w:pPr>
        <w:spacing w:after="240" w:line="360" w:lineRule="auto"/>
        <w:rPr>
          <w:rFonts w:ascii="Arial" w:hAnsi="Arial" w:cs="Arial"/>
          <w:sz w:val="22"/>
        </w:rPr>
      </w:pPr>
      <w:r w:rsidRPr="00FD2826">
        <w:rPr>
          <w:rFonts w:ascii="Arial" w:hAnsi="Arial" w:cs="Arial"/>
          <w:sz w:val="22"/>
        </w:rPr>
        <w:t xml:space="preserve">Your </w:t>
      </w:r>
      <w:r w:rsidR="00E0787A" w:rsidRPr="00FD2826">
        <w:rPr>
          <w:rFonts w:ascii="Arial" w:hAnsi="Arial" w:cs="Arial"/>
          <w:sz w:val="22"/>
        </w:rPr>
        <w:t>Research Note</w:t>
      </w:r>
      <w:r w:rsidR="000F0117" w:rsidRPr="00FD2826">
        <w:rPr>
          <w:rFonts w:ascii="Arial" w:hAnsi="Arial" w:cs="Arial"/>
          <w:sz w:val="22"/>
        </w:rPr>
        <w:t xml:space="preserve"> will be circulated to both the students and </w:t>
      </w:r>
      <w:r w:rsidR="000F0117" w:rsidRPr="00FD2826">
        <w:rPr>
          <w:rFonts w:ascii="Arial" w:hAnsi="Arial" w:cs="Arial"/>
          <w:color w:val="000000" w:themeColor="text1"/>
          <w:sz w:val="22"/>
        </w:rPr>
        <w:t xml:space="preserve">academics </w:t>
      </w:r>
      <w:r w:rsidR="007F1AC1" w:rsidRPr="00FD2826">
        <w:rPr>
          <w:rFonts w:ascii="Arial" w:hAnsi="Arial" w:cs="Arial"/>
          <w:color w:val="000000" w:themeColor="text1"/>
          <w:sz w:val="22"/>
        </w:rPr>
        <w:t xml:space="preserve">in your group </w:t>
      </w:r>
      <w:r w:rsidR="000F0117" w:rsidRPr="00FD2826">
        <w:rPr>
          <w:rFonts w:ascii="Arial" w:hAnsi="Arial" w:cs="Arial"/>
          <w:sz w:val="22"/>
        </w:rPr>
        <w:t xml:space="preserve">in advance of the </w:t>
      </w:r>
      <w:r w:rsidRPr="00FD2826">
        <w:rPr>
          <w:rFonts w:ascii="Arial" w:hAnsi="Arial" w:cs="Arial"/>
          <w:sz w:val="22"/>
        </w:rPr>
        <w:t xml:space="preserve">Roundtable </w:t>
      </w:r>
      <w:r w:rsidR="007E7B52" w:rsidRPr="00FD2826">
        <w:rPr>
          <w:rFonts w:ascii="Arial" w:hAnsi="Arial" w:cs="Arial"/>
          <w:sz w:val="22"/>
        </w:rPr>
        <w:t>W</w:t>
      </w:r>
      <w:r w:rsidR="000F0117" w:rsidRPr="00FD2826">
        <w:rPr>
          <w:rFonts w:ascii="Arial" w:hAnsi="Arial" w:cs="Arial"/>
          <w:sz w:val="22"/>
        </w:rPr>
        <w:t>orkshop.</w:t>
      </w:r>
      <w:r w:rsidR="00DA1F10" w:rsidRPr="00FD2826">
        <w:rPr>
          <w:rFonts w:ascii="Arial" w:hAnsi="Arial" w:cs="Arial"/>
          <w:sz w:val="22"/>
        </w:rPr>
        <w:t xml:space="preserve"> </w:t>
      </w:r>
    </w:p>
    <w:p w14:paraId="1E99F398" w14:textId="16C13D75" w:rsidR="00161CB3" w:rsidRPr="00FD2826" w:rsidRDefault="00B8708C" w:rsidP="00DF18FC">
      <w:pPr>
        <w:spacing w:after="240" w:line="360" w:lineRule="auto"/>
        <w:rPr>
          <w:rFonts w:ascii="Arial" w:hAnsi="Arial" w:cs="Arial"/>
          <w:sz w:val="22"/>
        </w:rPr>
      </w:pPr>
      <w:r w:rsidRPr="00FD2826">
        <w:rPr>
          <w:rFonts w:ascii="Arial" w:hAnsi="Arial" w:cs="Arial"/>
          <w:sz w:val="22"/>
        </w:rPr>
        <w:t xml:space="preserve">It </w:t>
      </w:r>
      <w:r w:rsidR="000F0117" w:rsidRPr="00FD2826">
        <w:rPr>
          <w:rFonts w:ascii="Arial" w:hAnsi="Arial" w:cs="Arial"/>
          <w:sz w:val="22"/>
        </w:rPr>
        <w:t xml:space="preserve">should explain your research in a clear and succinct manner – remember, not everyone at your table will know your specific area. The following guidelines may help you to structure your </w:t>
      </w:r>
      <w:r w:rsidR="00E0787A" w:rsidRPr="00FD2826">
        <w:rPr>
          <w:rFonts w:ascii="Arial" w:hAnsi="Arial" w:cs="Arial"/>
          <w:sz w:val="22"/>
        </w:rPr>
        <w:t>Research Note</w:t>
      </w:r>
      <w:r w:rsidR="000F0117" w:rsidRPr="00FD2826">
        <w:rPr>
          <w:rFonts w:ascii="Arial" w:hAnsi="Arial" w:cs="Arial"/>
          <w:sz w:val="22"/>
        </w:rPr>
        <w:t xml:space="preserve">. </w:t>
      </w:r>
      <w:r w:rsidR="002B20D9" w:rsidRPr="00FD2826">
        <w:rPr>
          <w:rFonts w:ascii="Arial" w:hAnsi="Arial" w:cs="Arial"/>
          <w:sz w:val="22"/>
        </w:rPr>
        <w:t xml:space="preserve"> You will also find a </w:t>
      </w:r>
      <w:r w:rsidR="000F0117" w:rsidRPr="00FD2826">
        <w:rPr>
          <w:rFonts w:ascii="Arial" w:hAnsi="Arial" w:cs="Arial"/>
          <w:sz w:val="22"/>
        </w:rPr>
        <w:t xml:space="preserve">pre-formatted template document </w:t>
      </w:r>
      <w:r w:rsidR="002B20D9" w:rsidRPr="00FD2826">
        <w:rPr>
          <w:rFonts w:ascii="Arial" w:hAnsi="Arial" w:cs="Arial"/>
          <w:sz w:val="22"/>
        </w:rPr>
        <w:t>on the following pages</w:t>
      </w:r>
      <w:r w:rsidR="00161CB3" w:rsidRPr="00FD2826">
        <w:rPr>
          <w:rFonts w:ascii="Arial" w:hAnsi="Arial" w:cs="Arial"/>
          <w:sz w:val="22"/>
        </w:rPr>
        <w:t xml:space="preserve"> which you </w:t>
      </w:r>
      <w:r w:rsidR="006602DF" w:rsidRPr="00FD2826">
        <w:rPr>
          <w:rFonts w:ascii="Arial" w:hAnsi="Arial" w:cs="Arial"/>
          <w:sz w:val="22"/>
        </w:rPr>
        <w:t xml:space="preserve">should </w:t>
      </w:r>
      <w:r w:rsidR="00161CB3" w:rsidRPr="00FD2826">
        <w:rPr>
          <w:rFonts w:ascii="Arial" w:hAnsi="Arial" w:cs="Arial"/>
          <w:sz w:val="22"/>
        </w:rPr>
        <w:t>use for your submission</w:t>
      </w:r>
      <w:r w:rsidR="002B20D9" w:rsidRPr="00FD2826">
        <w:rPr>
          <w:rFonts w:ascii="Arial" w:hAnsi="Arial" w:cs="Arial"/>
          <w:sz w:val="22"/>
        </w:rPr>
        <w:t>.</w:t>
      </w:r>
      <w:r w:rsidR="00B50B1F" w:rsidRPr="00FD2826">
        <w:rPr>
          <w:rFonts w:ascii="Arial" w:hAnsi="Arial" w:cs="Arial"/>
          <w:sz w:val="22"/>
        </w:rPr>
        <w:t xml:space="preserve"> Please note the word limits</w:t>
      </w:r>
      <w:r w:rsidR="00DA1F10" w:rsidRPr="00FD2826">
        <w:rPr>
          <w:rFonts w:ascii="Arial" w:hAnsi="Arial" w:cs="Arial"/>
          <w:sz w:val="22"/>
        </w:rPr>
        <w:t xml:space="preserve"> and </w:t>
      </w:r>
      <w:r w:rsidR="00DA1F10" w:rsidRPr="00843356">
        <w:rPr>
          <w:rFonts w:ascii="Arial" w:hAnsi="Arial" w:cs="Arial"/>
          <w:b/>
          <w:bCs/>
          <w:sz w:val="22"/>
        </w:rPr>
        <w:t>do</w:t>
      </w:r>
      <w:r w:rsidR="00DA1F10" w:rsidRPr="00FD2826">
        <w:rPr>
          <w:rFonts w:ascii="Arial" w:hAnsi="Arial" w:cs="Arial"/>
          <w:sz w:val="22"/>
        </w:rPr>
        <w:t xml:space="preserve"> </w:t>
      </w:r>
      <w:r w:rsidR="00DA1F10" w:rsidRPr="00FD2826">
        <w:rPr>
          <w:rFonts w:ascii="Arial" w:hAnsi="Arial" w:cs="Arial"/>
          <w:b/>
          <w:bCs/>
          <w:sz w:val="22"/>
        </w:rPr>
        <w:t>not exceed the 5-page limit</w:t>
      </w:r>
      <w:r w:rsidR="00EA7C8E">
        <w:rPr>
          <w:rFonts w:ascii="Arial" w:hAnsi="Arial" w:cs="Arial"/>
          <w:b/>
          <w:bCs/>
          <w:sz w:val="22"/>
        </w:rPr>
        <w:t xml:space="preserve"> </w:t>
      </w:r>
      <w:r w:rsidR="00EA7C8E" w:rsidRPr="00FD2826">
        <w:rPr>
          <w:rFonts w:ascii="Arial" w:hAnsi="Arial" w:cs="Arial"/>
          <w:sz w:val="22"/>
        </w:rPr>
        <w:t>(excluding references)</w:t>
      </w:r>
      <w:r w:rsidR="00EA7C8E">
        <w:rPr>
          <w:rFonts w:ascii="Arial" w:hAnsi="Arial" w:cs="Arial"/>
          <w:sz w:val="22"/>
        </w:rPr>
        <w:t>.</w:t>
      </w:r>
      <w:r w:rsidR="00B50B1F" w:rsidRPr="00FD2826">
        <w:rPr>
          <w:rFonts w:ascii="Arial" w:hAnsi="Arial" w:cs="Arial"/>
          <w:sz w:val="22"/>
        </w:rPr>
        <w:t xml:space="preserve"> </w:t>
      </w:r>
    </w:p>
    <w:p w14:paraId="7CA473FF" w14:textId="77777777" w:rsidR="008F2A54" w:rsidRDefault="008F2A54" w:rsidP="00DF18FC">
      <w:pPr>
        <w:pStyle w:val="Heading1"/>
        <w:rPr>
          <w:rFonts w:ascii="Arial" w:hAnsi="Arial" w:cs="Arial"/>
          <w:color w:val="3CB588"/>
          <w:sz w:val="28"/>
        </w:rPr>
      </w:pPr>
    </w:p>
    <w:p w14:paraId="664DEABC" w14:textId="71D467F1" w:rsidR="00DF18FC" w:rsidRPr="00DF18FC" w:rsidRDefault="00DF18FC" w:rsidP="00DF18FC">
      <w:pPr>
        <w:pStyle w:val="Heading1"/>
        <w:rPr>
          <w:rFonts w:ascii="Arial" w:hAnsi="Arial" w:cs="Arial"/>
          <w:color w:val="3CB588"/>
          <w:sz w:val="28"/>
        </w:rPr>
      </w:pPr>
      <w:r>
        <w:rPr>
          <w:rFonts w:ascii="Arial" w:hAnsi="Arial" w:cs="Arial"/>
          <w:color w:val="3CB588"/>
          <w:sz w:val="28"/>
        </w:rPr>
        <w:t>Guidelines</w:t>
      </w:r>
    </w:p>
    <w:p w14:paraId="5C71E5F4" w14:textId="77777777" w:rsidR="00DF18FC" w:rsidRPr="00B20C1D" w:rsidRDefault="00DF18FC" w:rsidP="007F1AC1">
      <w:pPr>
        <w:spacing w:after="240" w:line="360" w:lineRule="auto"/>
        <w:ind w:left="142"/>
        <w:rPr>
          <w:rFonts w:asciiTheme="minorHAnsi" w:hAnsiTheme="minorHAnsi" w:cstheme="minorHAnsi"/>
          <w:szCs w:val="24"/>
        </w:rPr>
      </w:pPr>
    </w:p>
    <w:tbl>
      <w:tblPr>
        <w:tblStyle w:val="TableGrid"/>
        <w:tblW w:w="949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7371"/>
      </w:tblGrid>
      <w:tr w:rsidR="000F0117" w:rsidRPr="00B20C1D" w14:paraId="29067190" w14:textId="77777777" w:rsidTr="00DA1F10">
        <w:tc>
          <w:tcPr>
            <w:tcW w:w="2127" w:type="dxa"/>
            <w:tcBorders>
              <w:bottom w:val="single" w:sz="4" w:space="0" w:color="auto"/>
            </w:tcBorders>
          </w:tcPr>
          <w:p w14:paraId="042B8FBC" w14:textId="77777777" w:rsidR="000F0117" w:rsidRPr="00EA7C8E" w:rsidRDefault="000F0117" w:rsidP="007F1AC1">
            <w:pPr>
              <w:spacing w:before="60" w:after="60" w:line="360" w:lineRule="auto"/>
              <w:ind w:left="-108"/>
              <w:rPr>
                <w:rFonts w:ascii="Arial" w:hAnsi="Arial" w:cs="Arial"/>
                <w:b/>
                <w:sz w:val="22"/>
              </w:rPr>
            </w:pPr>
            <w:r w:rsidRPr="00EA7C8E">
              <w:rPr>
                <w:rFonts w:ascii="Arial" w:hAnsi="Arial" w:cs="Arial"/>
                <w:b/>
                <w:sz w:val="22"/>
              </w:rPr>
              <w:t>Title</w:t>
            </w:r>
          </w:p>
        </w:tc>
        <w:tc>
          <w:tcPr>
            <w:tcW w:w="7371" w:type="dxa"/>
            <w:tcBorders>
              <w:bottom w:val="single" w:sz="4" w:space="0" w:color="auto"/>
            </w:tcBorders>
          </w:tcPr>
          <w:p w14:paraId="1635CD02" w14:textId="0E5F5FE3" w:rsidR="000F0117" w:rsidRPr="00EA7C8E" w:rsidRDefault="000F0117" w:rsidP="007F1AC1">
            <w:pPr>
              <w:spacing w:before="60" w:after="60" w:line="360" w:lineRule="auto"/>
              <w:ind w:right="-108"/>
              <w:rPr>
                <w:rFonts w:ascii="Arial" w:hAnsi="Arial" w:cs="Arial"/>
                <w:sz w:val="22"/>
              </w:rPr>
            </w:pPr>
            <w:r w:rsidRPr="00EA7C8E">
              <w:rPr>
                <w:rFonts w:ascii="Arial" w:hAnsi="Arial" w:cs="Arial"/>
                <w:sz w:val="22"/>
              </w:rPr>
              <w:t>Include the working title of your thesis/dissertation</w:t>
            </w:r>
            <w:r w:rsidR="00843356">
              <w:rPr>
                <w:rFonts w:ascii="Arial" w:hAnsi="Arial" w:cs="Arial"/>
                <w:sz w:val="22"/>
              </w:rPr>
              <w:t>.</w:t>
            </w:r>
          </w:p>
        </w:tc>
      </w:tr>
      <w:tr w:rsidR="00936884" w:rsidRPr="00B20C1D" w14:paraId="5B59397C" w14:textId="77777777" w:rsidTr="00DA1F10">
        <w:tc>
          <w:tcPr>
            <w:tcW w:w="2127" w:type="dxa"/>
            <w:tcBorders>
              <w:bottom w:val="single" w:sz="4" w:space="0" w:color="auto"/>
            </w:tcBorders>
          </w:tcPr>
          <w:p w14:paraId="59C81B75" w14:textId="2DCFED2F" w:rsidR="00936884" w:rsidRPr="00EA7C8E" w:rsidRDefault="00936884" w:rsidP="007F1AC1">
            <w:pPr>
              <w:spacing w:before="60" w:line="360" w:lineRule="auto"/>
              <w:ind w:left="-108"/>
              <w:rPr>
                <w:rFonts w:ascii="Arial" w:hAnsi="Arial" w:cs="Arial"/>
                <w:b/>
                <w:sz w:val="22"/>
              </w:rPr>
            </w:pPr>
            <w:r w:rsidRPr="00EA7C8E">
              <w:rPr>
                <w:rFonts w:ascii="Arial" w:hAnsi="Arial" w:cs="Arial"/>
                <w:b/>
                <w:sz w:val="22"/>
              </w:rPr>
              <w:t>Keyword</w:t>
            </w:r>
            <w:r w:rsidR="0044591B" w:rsidRPr="00EA7C8E">
              <w:rPr>
                <w:rFonts w:ascii="Arial" w:hAnsi="Arial" w:cs="Arial"/>
                <w:b/>
                <w:sz w:val="22"/>
              </w:rPr>
              <w:t>s</w:t>
            </w:r>
          </w:p>
        </w:tc>
        <w:tc>
          <w:tcPr>
            <w:tcW w:w="7371" w:type="dxa"/>
            <w:tcBorders>
              <w:bottom w:val="single" w:sz="4" w:space="0" w:color="auto"/>
            </w:tcBorders>
          </w:tcPr>
          <w:p w14:paraId="2D076293" w14:textId="77777777" w:rsidR="00342243" w:rsidRPr="00EA7C8E" w:rsidRDefault="00936884" w:rsidP="007F1AC1">
            <w:pPr>
              <w:spacing w:before="60" w:after="60" w:line="360" w:lineRule="auto"/>
              <w:ind w:right="-108"/>
              <w:rPr>
                <w:rFonts w:ascii="Arial" w:hAnsi="Arial" w:cs="Arial"/>
                <w:sz w:val="22"/>
              </w:rPr>
            </w:pPr>
            <w:r w:rsidRPr="00EA7C8E">
              <w:rPr>
                <w:rFonts w:ascii="Arial" w:hAnsi="Arial" w:cs="Arial"/>
                <w:sz w:val="22"/>
              </w:rPr>
              <w:t>Include at least four</w:t>
            </w:r>
            <w:r w:rsidR="00342243" w:rsidRPr="00EA7C8E">
              <w:rPr>
                <w:rFonts w:ascii="Arial" w:hAnsi="Arial" w:cs="Arial"/>
                <w:sz w:val="22"/>
              </w:rPr>
              <w:t xml:space="preserve"> (4)</w:t>
            </w:r>
            <w:r w:rsidRPr="00EA7C8E">
              <w:rPr>
                <w:rFonts w:ascii="Arial" w:hAnsi="Arial" w:cs="Arial"/>
                <w:sz w:val="22"/>
              </w:rPr>
              <w:t xml:space="preserve"> keywords to describe your research</w:t>
            </w:r>
            <w:r w:rsidR="006D38DA" w:rsidRPr="00EA7C8E">
              <w:rPr>
                <w:rFonts w:ascii="Arial" w:hAnsi="Arial" w:cs="Arial"/>
                <w:sz w:val="22"/>
              </w:rPr>
              <w:t>.</w:t>
            </w:r>
            <w:r w:rsidRPr="00EA7C8E">
              <w:rPr>
                <w:rFonts w:ascii="Arial" w:hAnsi="Arial" w:cs="Arial"/>
                <w:sz w:val="22"/>
              </w:rPr>
              <w:t xml:space="preserve"> </w:t>
            </w:r>
            <w:r w:rsidR="006D38DA" w:rsidRPr="00EA7C8E">
              <w:rPr>
                <w:rFonts w:ascii="Arial" w:hAnsi="Arial" w:cs="Arial"/>
                <w:sz w:val="22"/>
              </w:rPr>
              <w:t>T</w:t>
            </w:r>
            <w:r w:rsidRPr="00EA7C8E">
              <w:rPr>
                <w:rFonts w:ascii="Arial" w:hAnsi="Arial" w:cs="Arial"/>
                <w:sz w:val="22"/>
              </w:rPr>
              <w:t>his will assist us in matching you with a relevant session.</w:t>
            </w:r>
            <w:r w:rsidR="00F40FC2" w:rsidRPr="00EA7C8E">
              <w:rPr>
                <w:rFonts w:ascii="Arial" w:hAnsi="Arial" w:cs="Arial"/>
                <w:sz w:val="22"/>
              </w:rPr>
              <w:t xml:space="preserve"> </w:t>
            </w:r>
          </w:p>
          <w:p w14:paraId="6CD25023" w14:textId="5BC844E1" w:rsidR="00936884" w:rsidRPr="00EA7C8E" w:rsidRDefault="00F40FC2" w:rsidP="007F1AC1">
            <w:pPr>
              <w:spacing w:before="60" w:after="60" w:line="360" w:lineRule="auto"/>
              <w:ind w:right="-108"/>
              <w:rPr>
                <w:rFonts w:ascii="Arial" w:hAnsi="Arial" w:cs="Arial"/>
                <w:sz w:val="22"/>
              </w:rPr>
            </w:pPr>
            <w:r w:rsidRPr="00EA7C8E">
              <w:rPr>
                <w:rFonts w:ascii="Arial" w:hAnsi="Arial" w:cs="Arial"/>
                <w:sz w:val="22"/>
              </w:rPr>
              <w:t>At least one</w:t>
            </w:r>
            <w:r w:rsidR="006602DF" w:rsidRPr="00EA7C8E">
              <w:rPr>
                <w:rFonts w:ascii="Arial" w:hAnsi="Arial" w:cs="Arial"/>
                <w:sz w:val="22"/>
              </w:rPr>
              <w:t xml:space="preserve"> keyword</w:t>
            </w:r>
            <w:r w:rsidRPr="00EA7C8E">
              <w:rPr>
                <w:rFonts w:ascii="Arial" w:hAnsi="Arial" w:cs="Arial"/>
                <w:sz w:val="22"/>
              </w:rPr>
              <w:t xml:space="preserve"> should be </w:t>
            </w:r>
            <w:r w:rsidR="006D38DA" w:rsidRPr="00EA7C8E">
              <w:rPr>
                <w:rFonts w:ascii="Arial" w:hAnsi="Arial" w:cs="Arial"/>
                <w:sz w:val="22"/>
              </w:rPr>
              <w:t xml:space="preserve">a research </w:t>
            </w:r>
            <w:r w:rsidRPr="00EA7C8E">
              <w:rPr>
                <w:rFonts w:ascii="Arial" w:hAnsi="Arial" w:cs="Arial"/>
                <w:sz w:val="22"/>
              </w:rPr>
              <w:t xml:space="preserve">method. </w:t>
            </w:r>
            <w:r w:rsidR="00936884" w:rsidRPr="00EA7C8E">
              <w:rPr>
                <w:rFonts w:ascii="Arial" w:hAnsi="Arial" w:cs="Arial"/>
                <w:sz w:val="22"/>
              </w:rPr>
              <w:t xml:space="preserve"> </w:t>
            </w:r>
          </w:p>
        </w:tc>
      </w:tr>
      <w:tr w:rsidR="00936884" w:rsidRPr="00B20C1D" w14:paraId="35CE3E63" w14:textId="77777777" w:rsidTr="00DA1F10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773F5EC0" w14:textId="77777777" w:rsidR="00936884" w:rsidRPr="00EA7C8E" w:rsidRDefault="00936884" w:rsidP="007F1AC1">
            <w:pPr>
              <w:spacing w:before="60" w:line="360" w:lineRule="auto"/>
              <w:ind w:left="-108"/>
              <w:rPr>
                <w:rFonts w:ascii="Arial" w:hAnsi="Arial" w:cs="Arial"/>
                <w:b/>
                <w:sz w:val="22"/>
              </w:rPr>
            </w:pPr>
            <w:r w:rsidRPr="00EA7C8E">
              <w:rPr>
                <w:rFonts w:ascii="Arial" w:hAnsi="Arial" w:cs="Arial"/>
                <w:b/>
                <w:sz w:val="22"/>
              </w:rPr>
              <w:t>Introduction</w:t>
            </w:r>
          </w:p>
          <w:p w14:paraId="5522E9DA" w14:textId="77777777" w:rsidR="00936884" w:rsidRPr="00EA7C8E" w:rsidRDefault="00936884" w:rsidP="007F1AC1">
            <w:pPr>
              <w:spacing w:after="60" w:line="360" w:lineRule="auto"/>
              <w:ind w:left="-108"/>
              <w:rPr>
                <w:rFonts w:ascii="Arial" w:hAnsi="Arial" w:cs="Arial"/>
                <w:sz w:val="22"/>
              </w:rPr>
            </w:pP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14:paraId="37724502" w14:textId="5AA34939" w:rsidR="00936884" w:rsidRPr="00EA7C8E" w:rsidRDefault="00936884" w:rsidP="007F1AC1">
            <w:pPr>
              <w:spacing w:before="60" w:after="60" w:line="360" w:lineRule="auto"/>
              <w:ind w:right="-108"/>
              <w:rPr>
                <w:rFonts w:ascii="Arial" w:hAnsi="Arial" w:cs="Arial"/>
                <w:sz w:val="22"/>
              </w:rPr>
            </w:pPr>
            <w:r w:rsidRPr="00EA7C8E">
              <w:rPr>
                <w:rFonts w:ascii="Arial" w:hAnsi="Arial" w:cs="Arial"/>
                <w:sz w:val="22"/>
              </w:rPr>
              <w:t>Outline the phenomenon that you are investigating and state why it is important; capture the reader’s interest</w:t>
            </w:r>
            <w:r w:rsidR="00B50B1F" w:rsidRPr="00EA7C8E">
              <w:rPr>
                <w:rFonts w:ascii="Arial" w:hAnsi="Arial" w:cs="Arial"/>
                <w:sz w:val="22"/>
              </w:rPr>
              <w:t>.</w:t>
            </w:r>
          </w:p>
        </w:tc>
      </w:tr>
      <w:tr w:rsidR="00936884" w:rsidRPr="00B20C1D" w14:paraId="43411BE2" w14:textId="77777777" w:rsidTr="00DA1F10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43C1B94" w14:textId="77777777" w:rsidR="00936884" w:rsidRPr="00EA7C8E" w:rsidRDefault="00936884" w:rsidP="007F1AC1">
            <w:pPr>
              <w:spacing w:before="60" w:line="360" w:lineRule="auto"/>
              <w:ind w:left="-108"/>
              <w:rPr>
                <w:rFonts w:ascii="Arial" w:hAnsi="Arial" w:cs="Arial"/>
                <w:b/>
                <w:sz w:val="22"/>
              </w:rPr>
            </w:pPr>
            <w:r w:rsidRPr="00EA7C8E">
              <w:rPr>
                <w:rFonts w:ascii="Arial" w:hAnsi="Arial" w:cs="Arial"/>
                <w:b/>
                <w:sz w:val="22"/>
              </w:rPr>
              <w:t>Research Questions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14:paraId="50FADEC5" w14:textId="7390421C" w:rsidR="00EA7C8E" w:rsidRPr="00EA7C8E" w:rsidRDefault="00936884" w:rsidP="007F1AC1">
            <w:pPr>
              <w:spacing w:before="60" w:after="60" w:line="360" w:lineRule="auto"/>
              <w:ind w:right="-108"/>
              <w:rPr>
                <w:rFonts w:ascii="Arial" w:hAnsi="Arial" w:cs="Arial"/>
                <w:sz w:val="22"/>
              </w:rPr>
            </w:pPr>
            <w:r w:rsidRPr="00EA7C8E">
              <w:rPr>
                <w:rFonts w:ascii="Arial" w:hAnsi="Arial" w:cs="Arial"/>
                <w:sz w:val="22"/>
              </w:rPr>
              <w:t>Clearly state your research question(s)</w:t>
            </w:r>
            <w:r w:rsidR="00EA7C8E">
              <w:rPr>
                <w:rFonts w:ascii="Arial" w:hAnsi="Arial" w:cs="Arial"/>
                <w:sz w:val="22"/>
              </w:rPr>
              <w:t>.</w:t>
            </w:r>
          </w:p>
        </w:tc>
      </w:tr>
      <w:tr w:rsidR="00936884" w:rsidRPr="00B20C1D" w14:paraId="24D19377" w14:textId="77777777" w:rsidTr="00DA1F10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33D791A8" w14:textId="77777777" w:rsidR="00936884" w:rsidRPr="00EA7C8E" w:rsidRDefault="00936884" w:rsidP="007F1AC1">
            <w:pPr>
              <w:spacing w:before="60" w:line="360" w:lineRule="auto"/>
              <w:ind w:left="-108"/>
              <w:rPr>
                <w:rFonts w:ascii="Arial" w:hAnsi="Arial" w:cs="Arial"/>
                <w:b/>
                <w:sz w:val="22"/>
              </w:rPr>
            </w:pPr>
            <w:r w:rsidRPr="00EA7C8E">
              <w:rPr>
                <w:rFonts w:ascii="Arial" w:hAnsi="Arial" w:cs="Arial"/>
                <w:b/>
                <w:sz w:val="22"/>
              </w:rPr>
              <w:t xml:space="preserve">Theory Development 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14:paraId="6FFBAABA" w14:textId="00452E67" w:rsidR="00936884" w:rsidRPr="00EA7C8E" w:rsidRDefault="00936884" w:rsidP="007F1AC1">
            <w:pPr>
              <w:spacing w:before="60" w:after="60" w:line="360" w:lineRule="auto"/>
              <w:ind w:right="-108"/>
              <w:rPr>
                <w:rFonts w:ascii="Arial" w:hAnsi="Arial" w:cs="Arial"/>
                <w:sz w:val="22"/>
              </w:rPr>
            </w:pPr>
            <w:r w:rsidRPr="00EA7C8E">
              <w:rPr>
                <w:rFonts w:ascii="Arial" w:hAnsi="Arial" w:cs="Arial"/>
                <w:sz w:val="22"/>
              </w:rPr>
              <w:t xml:space="preserve">Briefly </w:t>
            </w:r>
            <w:r w:rsidR="006602DF" w:rsidRPr="00EA7C8E">
              <w:rPr>
                <w:rFonts w:ascii="Arial" w:hAnsi="Arial" w:cs="Arial"/>
                <w:sz w:val="22"/>
              </w:rPr>
              <w:t>re</w:t>
            </w:r>
            <w:r w:rsidRPr="00EA7C8E">
              <w:rPr>
                <w:rFonts w:ascii="Arial" w:hAnsi="Arial" w:cs="Arial"/>
                <w:sz w:val="22"/>
              </w:rPr>
              <w:t xml:space="preserve">view the 2-3 main constructs </w:t>
            </w:r>
            <w:r w:rsidR="006602DF" w:rsidRPr="00EA7C8E">
              <w:rPr>
                <w:rFonts w:ascii="Arial" w:hAnsi="Arial" w:cs="Arial"/>
                <w:sz w:val="22"/>
              </w:rPr>
              <w:t xml:space="preserve">underpinning your research </w:t>
            </w:r>
            <w:r w:rsidR="00DA1F10" w:rsidRPr="00EA7C8E">
              <w:rPr>
                <w:rFonts w:ascii="Arial" w:hAnsi="Arial" w:cs="Arial"/>
                <w:sz w:val="22"/>
              </w:rPr>
              <w:t>and</w:t>
            </w:r>
            <w:r w:rsidR="00B50B1F" w:rsidRPr="00EA7C8E">
              <w:rPr>
                <w:rFonts w:ascii="Arial" w:hAnsi="Arial" w:cs="Arial"/>
                <w:sz w:val="22"/>
              </w:rPr>
              <w:t xml:space="preserve"> </w:t>
            </w:r>
            <w:r w:rsidRPr="00EA7C8E">
              <w:rPr>
                <w:rFonts w:ascii="Arial" w:hAnsi="Arial" w:cs="Arial"/>
                <w:sz w:val="22"/>
              </w:rPr>
              <w:t>explain how your new theory</w:t>
            </w:r>
            <w:r w:rsidR="006602DF" w:rsidRPr="00EA7C8E">
              <w:rPr>
                <w:rFonts w:ascii="Arial" w:hAnsi="Arial" w:cs="Arial"/>
                <w:sz w:val="22"/>
              </w:rPr>
              <w:t xml:space="preserve"> or approach</w:t>
            </w:r>
            <w:r w:rsidRPr="00EA7C8E">
              <w:rPr>
                <w:rFonts w:ascii="Arial" w:hAnsi="Arial" w:cs="Arial"/>
                <w:sz w:val="22"/>
              </w:rPr>
              <w:t xml:space="preserve"> fits into the current literature</w:t>
            </w:r>
            <w:r w:rsidR="00EA7C8E">
              <w:rPr>
                <w:rFonts w:ascii="Arial" w:hAnsi="Arial" w:cs="Arial"/>
                <w:sz w:val="22"/>
              </w:rPr>
              <w:t>.</w:t>
            </w:r>
          </w:p>
        </w:tc>
      </w:tr>
      <w:tr w:rsidR="00936884" w:rsidRPr="00B20C1D" w14:paraId="7CEA3DBC" w14:textId="77777777" w:rsidTr="00DA1F10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1712F34E" w14:textId="77777777" w:rsidR="00936884" w:rsidRPr="00EA7C8E" w:rsidRDefault="00936884" w:rsidP="007F1AC1">
            <w:pPr>
              <w:spacing w:before="60" w:after="60" w:line="360" w:lineRule="auto"/>
              <w:ind w:left="-108"/>
              <w:rPr>
                <w:rFonts w:ascii="Arial" w:hAnsi="Arial" w:cs="Arial"/>
                <w:b/>
                <w:sz w:val="22"/>
              </w:rPr>
            </w:pPr>
            <w:r w:rsidRPr="00EA7C8E">
              <w:rPr>
                <w:rFonts w:ascii="Arial" w:hAnsi="Arial" w:cs="Arial"/>
                <w:b/>
                <w:sz w:val="22"/>
              </w:rPr>
              <w:t>Method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14:paraId="4D0CBE38" w14:textId="346F754F" w:rsidR="00936884" w:rsidRPr="00EA7C8E" w:rsidRDefault="00936884" w:rsidP="007F1AC1">
            <w:pPr>
              <w:spacing w:before="60" w:after="60" w:line="360" w:lineRule="auto"/>
              <w:ind w:right="-108"/>
              <w:rPr>
                <w:rFonts w:ascii="Arial" w:hAnsi="Arial" w:cs="Arial"/>
                <w:sz w:val="22"/>
              </w:rPr>
            </w:pPr>
            <w:r w:rsidRPr="00EA7C8E">
              <w:rPr>
                <w:rFonts w:ascii="Arial" w:hAnsi="Arial" w:cs="Arial"/>
                <w:sz w:val="22"/>
              </w:rPr>
              <w:t xml:space="preserve">Summarise how you intend to </w:t>
            </w:r>
            <w:r w:rsidR="00DA1F10" w:rsidRPr="00EA7C8E">
              <w:rPr>
                <w:rFonts w:ascii="Arial" w:hAnsi="Arial" w:cs="Arial"/>
                <w:sz w:val="22"/>
              </w:rPr>
              <w:t>explore or</w:t>
            </w:r>
            <w:r w:rsidR="00B50B1F" w:rsidRPr="00EA7C8E">
              <w:rPr>
                <w:rFonts w:ascii="Arial" w:hAnsi="Arial" w:cs="Arial"/>
                <w:sz w:val="22"/>
              </w:rPr>
              <w:t xml:space="preserve"> are exploring</w:t>
            </w:r>
            <w:r w:rsidRPr="00EA7C8E">
              <w:rPr>
                <w:rFonts w:ascii="Arial" w:hAnsi="Arial" w:cs="Arial"/>
                <w:sz w:val="22"/>
              </w:rPr>
              <w:t xml:space="preserve"> this phenomenon</w:t>
            </w:r>
            <w:r w:rsidR="00B50B1F" w:rsidRPr="00EA7C8E">
              <w:rPr>
                <w:rFonts w:ascii="Arial" w:hAnsi="Arial" w:cs="Arial"/>
                <w:sz w:val="22"/>
              </w:rPr>
              <w:t>.</w:t>
            </w:r>
          </w:p>
        </w:tc>
      </w:tr>
      <w:tr w:rsidR="00936884" w:rsidRPr="00B20C1D" w14:paraId="285C8856" w14:textId="77777777" w:rsidTr="00DA1F10">
        <w:tc>
          <w:tcPr>
            <w:tcW w:w="2127" w:type="dxa"/>
            <w:tcBorders>
              <w:top w:val="single" w:sz="4" w:space="0" w:color="auto"/>
            </w:tcBorders>
          </w:tcPr>
          <w:p w14:paraId="1C84362E" w14:textId="6A3BF70E" w:rsidR="00936884" w:rsidRPr="00EA7C8E" w:rsidRDefault="00936884" w:rsidP="007F1AC1">
            <w:pPr>
              <w:spacing w:before="60" w:after="60" w:line="360" w:lineRule="auto"/>
              <w:ind w:left="-108"/>
              <w:rPr>
                <w:rFonts w:ascii="Arial" w:hAnsi="Arial" w:cs="Arial"/>
                <w:b/>
                <w:sz w:val="22"/>
              </w:rPr>
            </w:pPr>
            <w:r w:rsidRPr="00EA7C8E">
              <w:rPr>
                <w:rFonts w:ascii="Arial" w:hAnsi="Arial" w:cs="Arial"/>
                <w:b/>
                <w:sz w:val="22"/>
              </w:rPr>
              <w:t>Results</w:t>
            </w:r>
            <w:r w:rsidR="0044591B" w:rsidRPr="00EA7C8E">
              <w:rPr>
                <w:rFonts w:ascii="Arial" w:hAnsi="Arial" w:cs="Arial"/>
                <w:b/>
                <w:sz w:val="22"/>
              </w:rPr>
              <w:t xml:space="preserve">/ </w:t>
            </w:r>
            <w:r w:rsidRPr="00EA7C8E">
              <w:rPr>
                <w:rFonts w:ascii="Arial" w:hAnsi="Arial" w:cs="Arial"/>
                <w:b/>
                <w:sz w:val="22"/>
              </w:rPr>
              <w:t>Discussion</w:t>
            </w:r>
          </w:p>
        </w:tc>
        <w:tc>
          <w:tcPr>
            <w:tcW w:w="7371" w:type="dxa"/>
            <w:tcBorders>
              <w:top w:val="single" w:sz="4" w:space="0" w:color="auto"/>
            </w:tcBorders>
          </w:tcPr>
          <w:p w14:paraId="171F5715" w14:textId="6792FD03" w:rsidR="00F64B5A" w:rsidRPr="00EA7C8E" w:rsidRDefault="00B50B1F" w:rsidP="007F1AC1">
            <w:pPr>
              <w:spacing w:before="60" w:after="60" w:line="360" w:lineRule="auto"/>
              <w:ind w:right="-108"/>
              <w:rPr>
                <w:rFonts w:ascii="Arial" w:hAnsi="Arial" w:cs="Arial"/>
                <w:sz w:val="22"/>
              </w:rPr>
            </w:pPr>
            <w:r w:rsidRPr="00EA7C8E">
              <w:rPr>
                <w:rFonts w:ascii="Arial" w:hAnsi="Arial" w:cs="Arial"/>
                <w:sz w:val="22"/>
              </w:rPr>
              <w:t>R</w:t>
            </w:r>
            <w:r w:rsidR="00936884" w:rsidRPr="00EA7C8E">
              <w:rPr>
                <w:rFonts w:ascii="Arial" w:hAnsi="Arial" w:cs="Arial"/>
                <w:sz w:val="22"/>
              </w:rPr>
              <w:t xml:space="preserve">eport your findings if you have already completed some </w:t>
            </w:r>
            <w:r w:rsidR="00DF18FC">
              <w:rPr>
                <w:rFonts w:ascii="Arial" w:hAnsi="Arial" w:cs="Arial"/>
                <w:sz w:val="22"/>
              </w:rPr>
              <w:t xml:space="preserve">or all </w:t>
            </w:r>
            <w:r w:rsidR="00936884" w:rsidRPr="00EA7C8E">
              <w:rPr>
                <w:rFonts w:ascii="Arial" w:hAnsi="Arial" w:cs="Arial"/>
                <w:sz w:val="22"/>
              </w:rPr>
              <w:t>data collection and</w:t>
            </w:r>
            <w:r w:rsidR="00DF18FC">
              <w:rPr>
                <w:rFonts w:ascii="Arial" w:hAnsi="Arial" w:cs="Arial"/>
                <w:sz w:val="22"/>
              </w:rPr>
              <w:t xml:space="preserve"> </w:t>
            </w:r>
            <w:r w:rsidR="00936884" w:rsidRPr="00EA7C8E">
              <w:rPr>
                <w:rFonts w:ascii="Arial" w:hAnsi="Arial" w:cs="Arial"/>
                <w:sz w:val="22"/>
              </w:rPr>
              <w:t>analysis</w:t>
            </w:r>
            <w:r w:rsidR="00EA7C8E">
              <w:rPr>
                <w:rFonts w:ascii="Arial" w:hAnsi="Arial" w:cs="Arial"/>
                <w:sz w:val="22"/>
              </w:rPr>
              <w:t xml:space="preserve">. </w:t>
            </w:r>
          </w:p>
        </w:tc>
      </w:tr>
    </w:tbl>
    <w:p w14:paraId="123F8E6F" w14:textId="77777777" w:rsidR="00DF18FC" w:rsidRDefault="00DF18FC" w:rsidP="00EC0075">
      <w:pPr>
        <w:jc w:val="center"/>
      </w:pPr>
    </w:p>
    <w:p w14:paraId="33D217BD" w14:textId="77777777" w:rsidR="00DF18FC" w:rsidRDefault="00DF18FC" w:rsidP="00DF18FC"/>
    <w:p w14:paraId="07D71ED5" w14:textId="12AF136D" w:rsidR="00DF18FC" w:rsidRPr="00DF18FC" w:rsidRDefault="00DF18FC" w:rsidP="00DF18FC">
      <w:pPr>
        <w:rPr>
          <w:i/>
          <w:iCs/>
        </w:rPr>
      </w:pPr>
      <w:r>
        <w:rPr>
          <w:rFonts w:ascii="Arial" w:hAnsi="Arial" w:cs="Arial"/>
          <w:i/>
          <w:iCs/>
          <w:sz w:val="22"/>
        </w:rPr>
        <w:t>See over page for the</w:t>
      </w:r>
      <w:r w:rsidRPr="00DF18FC">
        <w:rPr>
          <w:rFonts w:ascii="Arial" w:hAnsi="Arial" w:cs="Arial"/>
          <w:i/>
          <w:iCs/>
          <w:sz w:val="22"/>
        </w:rPr>
        <w:t xml:space="preserve"> pre-formatted template document</w:t>
      </w:r>
      <w:r>
        <w:rPr>
          <w:rFonts w:ascii="Arial" w:hAnsi="Arial" w:cs="Arial"/>
          <w:i/>
          <w:iCs/>
          <w:sz w:val="22"/>
        </w:rPr>
        <w:t>.</w:t>
      </w:r>
    </w:p>
    <w:p w14:paraId="1CA4A647" w14:textId="1DE57C1D" w:rsidR="00223839" w:rsidRPr="00EC0075" w:rsidRDefault="006602DF" w:rsidP="00EC0075">
      <w:pPr>
        <w:jc w:val="center"/>
        <w:rPr>
          <w:rFonts w:cs="Times New Roman"/>
          <w:szCs w:val="24"/>
        </w:rPr>
      </w:pPr>
      <w:r w:rsidRPr="00DF18FC">
        <w:br w:type="page"/>
      </w:r>
      <w:bookmarkStart w:id="0" w:name="bkPaperTitl"/>
      <w:bookmarkEnd w:id="0"/>
      <w:r w:rsidR="00EC0075">
        <w:rPr>
          <w:rFonts w:cs="Times New Roman"/>
          <w:szCs w:val="24"/>
        </w:rPr>
        <w:lastRenderedPageBreak/>
        <w:t>Ti</w:t>
      </w:r>
      <w:r w:rsidR="00223839" w:rsidRPr="005D1E73">
        <w:t>tle: Subtitle</w:t>
      </w:r>
    </w:p>
    <w:p w14:paraId="738BB2E7" w14:textId="77777777" w:rsidR="00223839" w:rsidRPr="005D1E73" w:rsidRDefault="00223839" w:rsidP="005D1E73">
      <w:pPr>
        <w:pStyle w:val="Body1"/>
        <w:ind w:firstLine="0"/>
        <w:jc w:val="center"/>
      </w:pPr>
    </w:p>
    <w:p w14:paraId="515B4233" w14:textId="77777777" w:rsidR="005D1E73" w:rsidRDefault="005D1E73" w:rsidP="005D1E73">
      <w:pPr>
        <w:pStyle w:val="Body1"/>
        <w:ind w:firstLine="0"/>
        <w:jc w:val="center"/>
      </w:pPr>
    </w:p>
    <w:p w14:paraId="35078927" w14:textId="77777777" w:rsidR="005D1E73" w:rsidRDefault="005D1E73" w:rsidP="005D1E73">
      <w:pPr>
        <w:pStyle w:val="Body1"/>
        <w:ind w:firstLine="0"/>
        <w:jc w:val="center"/>
      </w:pPr>
    </w:p>
    <w:p w14:paraId="7D2562D9" w14:textId="77777777" w:rsidR="00223839" w:rsidRPr="005D1E73" w:rsidRDefault="00223839" w:rsidP="005D1E73">
      <w:pPr>
        <w:pStyle w:val="Body1"/>
        <w:ind w:firstLine="0"/>
        <w:jc w:val="center"/>
      </w:pPr>
      <w:r w:rsidRPr="005D1E73">
        <w:t>Author</w:t>
      </w:r>
      <w:r w:rsidR="00187356" w:rsidRPr="005D1E73">
        <w:t xml:space="preserve"> Name</w:t>
      </w:r>
    </w:p>
    <w:p w14:paraId="1E4E1C30" w14:textId="77777777" w:rsidR="00223839" w:rsidRPr="005D1E73" w:rsidRDefault="00223839" w:rsidP="005D1E73">
      <w:pPr>
        <w:pStyle w:val="Body1"/>
        <w:ind w:firstLine="0"/>
        <w:jc w:val="center"/>
      </w:pPr>
    </w:p>
    <w:p w14:paraId="359C32EF" w14:textId="77777777" w:rsidR="00187356" w:rsidRPr="005D1E73" w:rsidRDefault="00187356" w:rsidP="005D1E73">
      <w:pPr>
        <w:pStyle w:val="Body1"/>
        <w:ind w:firstLine="0"/>
        <w:jc w:val="center"/>
      </w:pPr>
    </w:p>
    <w:p w14:paraId="445AB7F7" w14:textId="77777777" w:rsidR="00187356" w:rsidRPr="005D1E73" w:rsidRDefault="00187356" w:rsidP="005D1E73">
      <w:pPr>
        <w:pStyle w:val="Body1"/>
        <w:ind w:firstLine="0"/>
        <w:jc w:val="center"/>
      </w:pPr>
    </w:p>
    <w:p w14:paraId="675060F6" w14:textId="77777777" w:rsidR="00223839" w:rsidRPr="005D1E73" w:rsidRDefault="00223839" w:rsidP="005D1E73">
      <w:pPr>
        <w:pStyle w:val="Body1"/>
        <w:ind w:firstLine="0"/>
        <w:jc w:val="center"/>
      </w:pPr>
      <w:bookmarkStart w:id="1" w:name="bkAuthor"/>
      <w:bookmarkEnd w:id="1"/>
      <w:r w:rsidRPr="005D1E73">
        <w:t>Institution Name</w:t>
      </w:r>
    </w:p>
    <w:p w14:paraId="11A49C3B" w14:textId="77777777" w:rsidR="00223839" w:rsidRPr="005D1E73" w:rsidRDefault="00223839" w:rsidP="005D1E73">
      <w:pPr>
        <w:pStyle w:val="Body1"/>
        <w:ind w:firstLine="0"/>
        <w:jc w:val="center"/>
      </w:pPr>
      <w:r w:rsidRPr="005D1E73">
        <w:t>City, Country</w:t>
      </w:r>
    </w:p>
    <w:p w14:paraId="730A3542" w14:textId="77777777" w:rsidR="00223839" w:rsidRPr="005D1E73" w:rsidRDefault="00223839" w:rsidP="005D1E73">
      <w:pPr>
        <w:pStyle w:val="Body1"/>
        <w:ind w:firstLine="0"/>
        <w:jc w:val="center"/>
      </w:pPr>
    </w:p>
    <w:p w14:paraId="273D050A" w14:textId="73661DEE" w:rsidR="00F40FC2" w:rsidRPr="00F40FC2" w:rsidRDefault="00F40FC2" w:rsidP="00F40FC2">
      <w:pPr>
        <w:spacing w:after="0" w:line="480" w:lineRule="auto"/>
        <w:jc w:val="center"/>
        <w:rPr>
          <w:rFonts w:cs="Times New Roman"/>
          <w:szCs w:val="24"/>
        </w:rPr>
      </w:pPr>
      <w:r w:rsidRPr="00F40FC2">
        <w:rPr>
          <w:rFonts w:cs="Times New Roman"/>
          <w:szCs w:val="24"/>
        </w:rPr>
        <w:t>Keyword</w:t>
      </w:r>
      <w:r>
        <w:rPr>
          <w:rFonts w:cs="Times New Roman"/>
          <w:szCs w:val="24"/>
        </w:rPr>
        <w:t>s</w:t>
      </w:r>
      <w:r w:rsidRPr="00F40FC2">
        <w:rPr>
          <w:rFonts w:cs="Times New Roman"/>
          <w:szCs w:val="24"/>
        </w:rPr>
        <w:t>: [</w:t>
      </w:r>
      <w:r>
        <w:rPr>
          <w:rFonts w:cs="Times New Roman"/>
          <w:i/>
          <w:szCs w:val="24"/>
        </w:rPr>
        <w:t>AT LEAST 4, INCLUDING METHOD</w:t>
      </w:r>
      <w:r w:rsidRPr="00F40FC2">
        <w:rPr>
          <w:rFonts w:cs="Times New Roman"/>
          <w:szCs w:val="24"/>
        </w:rPr>
        <w:t>]</w:t>
      </w:r>
    </w:p>
    <w:p w14:paraId="69AA1D29" w14:textId="77777777" w:rsidR="00187356" w:rsidRPr="005D1E73" w:rsidRDefault="00187356" w:rsidP="005D1E73">
      <w:pPr>
        <w:pStyle w:val="Body1"/>
        <w:ind w:firstLine="0"/>
        <w:jc w:val="center"/>
      </w:pPr>
    </w:p>
    <w:p w14:paraId="3E2D9539" w14:textId="276E1466" w:rsidR="00223839" w:rsidRDefault="00223839" w:rsidP="005D1E73">
      <w:pPr>
        <w:pStyle w:val="Body1"/>
        <w:ind w:firstLine="0"/>
        <w:jc w:val="center"/>
      </w:pPr>
    </w:p>
    <w:p w14:paraId="75C271B0" w14:textId="22E8CBF9" w:rsidR="00223839" w:rsidRPr="005D1E73" w:rsidRDefault="00F64B5A" w:rsidP="005D1E73">
      <w:pPr>
        <w:pStyle w:val="Body1"/>
        <w:ind w:firstLine="0"/>
        <w:jc w:val="center"/>
        <w:sectPr w:rsidR="00223839" w:rsidRPr="005D1E73" w:rsidSect="00223839">
          <w:headerReference w:type="default" r:id="rId9"/>
          <w:headerReference w:type="first" r:id="rId10"/>
          <w:pgSz w:w="11906" w:h="16838"/>
          <w:pgMar w:top="1440" w:right="1440" w:bottom="1440" w:left="1440" w:header="709" w:footer="709" w:gutter="0"/>
          <w:pgNumType w:start="1"/>
          <w:cols w:space="708"/>
          <w:docGrid w:linePitch="360"/>
        </w:sectPr>
      </w:pPr>
      <w:r>
        <w:t>Date</w:t>
      </w:r>
      <w:bookmarkStart w:id="2" w:name="bkAuthorAffil"/>
      <w:bookmarkEnd w:id="2"/>
      <w:r w:rsidR="00DA1F10">
        <w:rPr>
          <w:noProof/>
        </w:rPr>
        <w:t xml:space="preserve">:  </w:t>
      </w:r>
      <w:r w:rsidR="007F1AC1" w:rsidRPr="00843356">
        <w:rPr>
          <w:noProof/>
          <w:color w:val="C00000"/>
        </w:rPr>
        <w:t>Day Month</w:t>
      </w:r>
      <w:r w:rsidR="00DA1F10" w:rsidRPr="00843356">
        <w:rPr>
          <w:noProof/>
          <w:color w:val="C00000"/>
        </w:rPr>
        <w:t xml:space="preserve"> </w:t>
      </w:r>
      <w:r w:rsidR="00DA1F10" w:rsidRPr="00843356">
        <w:rPr>
          <w:noProof/>
          <w:color w:val="000000" w:themeColor="text1"/>
        </w:rPr>
        <w:t>20</w:t>
      </w:r>
      <w:r w:rsidR="007F1AC1" w:rsidRPr="00843356">
        <w:rPr>
          <w:noProof/>
          <w:color w:val="000000" w:themeColor="text1"/>
        </w:rPr>
        <w:t>22</w:t>
      </w:r>
    </w:p>
    <w:p w14:paraId="1BB6B4B0" w14:textId="77777777" w:rsidR="000060BA" w:rsidRDefault="000060BA" w:rsidP="005D1E73">
      <w:pPr>
        <w:pStyle w:val="HeadL-1"/>
      </w:pPr>
    </w:p>
    <w:p w14:paraId="3F905FCE" w14:textId="2708E7F0" w:rsidR="00056675" w:rsidRPr="005D1E73" w:rsidRDefault="00056675" w:rsidP="000060BA">
      <w:pPr>
        <w:pStyle w:val="HeadL-1"/>
      </w:pPr>
      <w:r w:rsidRPr="005D1E73">
        <w:t>Introduction</w:t>
      </w:r>
    </w:p>
    <w:p w14:paraId="20B826D9" w14:textId="7AF94EB8" w:rsidR="00056675" w:rsidRDefault="00056675" w:rsidP="005D1E73">
      <w:pPr>
        <w:pStyle w:val="Body1"/>
        <w:rPr>
          <w:i/>
        </w:rPr>
      </w:pPr>
      <w:r w:rsidRPr="005D1E73">
        <w:t>Outline the phenomenon that you are investigating and state why it is important; capture the reader’s interes</w:t>
      </w:r>
      <w:r w:rsidR="00B331B2">
        <w:t>t</w:t>
      </w:r>
      <w:r w:rsidRPr="005D1E73">
        <w:t>.</w:t>
      </w:r>
      <w:r w:rsidR="004F3E0F">
        <w:t xml:space="preserve"> </w:t>
      </w:r>
      <w:r w:rsidR="004F3E0F" w:rsidRPr="00625C85">
        <w:rPr>
          <w:i/>
        </w:rPr>
        <w:t>(200-300 words)</w:t>
      </w:r>
    </w:p>
    <w:p w14:paraId="494DE393" w14:textId="77777777" w:rsidR="000060BA" w:rsidRDefault="000060BA" w:rsidP="005D1E73">
      <w:pPr>
        <w:pStyle w:val="Body1"/>
        <w:rPr>
          <w:i/>
        </w:rPr>
      </w:pPr>
    </w:p>
    <w:p w14:paraId="68CF7D6F" w14:textId="2583362D" w:rsidR="0000586C" w:rsidRDefault="0000586C" w:rsidP="0000586C">
      <w:pPr>
        <w:pStyle w:val="Body1"/>
        <w:ind w:firstLine="0"/>
        <w:jc w:val="center"/>
        <w:rPr>
          <w:b/>
        </w:rPr>
      </w:pPr>
      <w:r w:rsidRPr="0000586C">
        <w:rPr>
          <w:b/>
        </w:rPr>
        <w:t>Research Question</w:t>
      </w:r>
      <w:r>
        <w:rPr>
          <w:b/>
        </w:rPr>
        <w:t>(</w:t>
      </w:r>
      <w:r w:rsidRPr="0000586C">
        <w:rPr>
          <w:b/>
        </w:rPr>
        <w:t>s</w:t>
      </w:r>
      <w:r>
        <w:rPr>
          <w:b/>
        </w:rPr>
        <w:t>)</w:t>
      </w:r>
    </w:p>
    <w:p w14:paraId="5CD618D2" w14:textId="4C206C9F" w:rsidR="0000586C" w:rsidRDefault="0000586C" w:rsidP="0000586C">
      <w:pPr>
        <w:pStyle w:val="Body1"/>
      </w:pPr>
      <w:r w:rsidRPr="0000586C">
        <w:t>Clearly state your research question(s)</w:t>
      </w:r>
      <w:r>
        <w:t xml:space="preserve">. </w:t>
      </w:r>
    </w:p>
    <w:p w14:paraId="12F3F106" w14:textId="77777777" w:rsidR="000060BA" w:rsidRPr="005D1E73" w:rsidRDefault="000060BA" w:rsidP="0000586C">
      <w:pPr>
        <w:pStyle w:val="Body1"/>
      </w:pPr>
    </w:p>
    <w:p w14:paraId="53B71179" w14:textId="77777777" w:rsidR="00056675" w:rsidRPr="005D1E73" w:rsidRDefault="00056675" w:rsidP="005D1E73">
      <w:pPr>
        <w:pStyle w:val="HeadL-1"/>
      </w:pPr>
      <w:r w:rsidRPr="005D1E73">
        <w:t>Theory Development</w:t>
      </w:r>
    </w:p>
    <w:p w14:paraId="3126231A" w14:textId="33721DD1" w:rsidR="00056675" w:rsidRDefault="006602DF" w:rsidP="00B94372">
      <w:pPr>
        <w:pStyle w:val="Body1"/>
        <w:rPr>
          <w:i/>
        </w:rPr>
      </w:pPr>
      <w:r w:rsidRPr="00393575">
        <w:t xml:space="preserve">Briefly </w:t>
      </w:r>
      <w:r>
        <w:t>re</w:t>
      </w:r>
      <w:r w:rsidRPr="00393575">
        <w:t xml:space="preserve">view the 2-3 main constructs </w:t>
      </w:r>
      <w:r>
        <w:t xml:space="preserve">underpinning your research </w:t>
      </w:r>
      <w:r w:rsidRPr="00393575">
        <w:t>and then explain how your new theory</w:t>
      </w:r>
      <w:r>
        <w:t xml:space="preserve"> or approach</w:t>
      </w:r>
      <w:r w:rsidRPr="00393575">
        <w:t xml:space="preserve"> fits into the current literature</w:t>
      </w:r>
      <w:r w:rsidR="004F3E0F" w:rsidRPr="00B94372">
        <w:t xml:space="preserve">. </w:t>
      </w:r>
      <w:r w:rsidR="004F3E0F" w:rsidRPr="00B94372">
        <w:rPr>
          <w:i/>
        </w:rPr>
        <w:t>(750-1000 words)</w:t>
      </w:r>
    </w:p>
    <w:p w14:paraId="3BEE9BF7" w14:textId="77777777" w:rsidR="000060BA" w:rsidRPr="00B94372" w:rsidRDefault="000060BA" w:rsidP="00B94372">
      <w:pPr>
        <w:pStyle w:val="Body1"/>
      </w:pPr>
    </w:p>
    <w:p w14:paraId="1F1D759D" w14:textId="77777777" w:rsidR="00B94372" w:rsidRPr="00B94372" w:rsidRDefault="00B94372" w:rsidP="00B94372">
      <w:pPr>
        <w:pStyle w:val="HeadL-2"/>
      </w:pPr>
      <w:r w:rsidRPr="00B94372">
        <w:t>Subheading 1</w:t>
      </w:r>
    </w:p>
    <w:p w14:paraId="4835C15B" w14:textId="77777777" w:rsidR="00B94372" w:rsidRPr="00B94372" w:rsidRDefault="00B94372" w:rsidP="00B94372">
      <w:pPr>
        <w:pStyle w:val="Body1"/>
      </w:pPr>
      <w:r w:rsidRPr="00B94372">
        <w:t>Tex</w:t>
      </w:r>
      <w:r>
        <w:t>t</w:t>
      </w:r>
    </w:p>
    <w:p w14:paraId="5147982C" w14:textId="77777777" w:rsidR="00B94372" w:rsidRPr="00B94372" w:rsidRDefault="00B94372" w:rsidP="00B94372">
      <w:pPr>
        <w:pStyle w:val="HeadL-2"/>
      </w:pPr>
      <w:r w:rsidRPr="00B94372">
        <w:t xml:space="preserve">Subheading </w:t>
      </w:r>
      <w:r>
        <w:t>2</w:t>
      </w:r>
    </w:p>
    <w:p w14:paraId="3CE644F5" w14:textId="53BFE193" w:rsidR="000060BA" w:rsidRDefault="00B94372" w:rsidP="00CD5F02">
      <w:pPr>
        <w:pStyle w:val="Body1"/>
      </w:pPr>
      <w:r w:rsidRPr="00B94372">
        <w:t>Text</w:t>
      </w:r>
    </w:p>
    <w:p w14:paraId="033DB2C7" w14:textId="77777777" w:rsidR="00CD5F02" w:rsidRPr="00B94372" w:rsidRDefault="00CD5F02" w:rsidP="00CD5F02">
      <w:pPr>
        <w:pStyle w:val="Body1"/>
      </w:pPr>
    </w:p>
    <w:p w14:paraId="6BF1ACF9" w14:textId="77777777" w:rsidR="00056675" w:rsidRPr="005D1E73" w:rsidRDefault="00056675" w:rsidP="005D1E73">
      <w:pPr>
        <w:pStyle w:val="HeadL-1"/>
      </w:pPr>
      <w:r w:rsidRPr="005D1E73">
        <w:t>Method</w:t>
      </w:r>
    </w:p>
    <w:p w14:paraId="3185B86E" w14:textId="68F0304F" w:rsidR="00056675" w:rsidRDefault="004F3E0F" w:rsidP="005D1E73">
      <w:pPr>
        <w:pStyle w:val="Body1"/>
      </w:pPr>
      <w:r>
        <w:t xml:space="preserve">Summarise how you intend to </w:t>
      </w:r>
      <w:r w:rsidR="00DA1F10">
        <w:t>explore or</w:t>
      </w:r>
      <w:r w:rsidR="00B50B1F">
        <w:t xml:space="preserve"> are exploring</w:t>
      </w:r>
      <w:r>
        <w:t xml:space="preserve"> this phenomenon; depending on your progress, this may have more or less detail</w:t>
      </w:r>
      <w:r w:rsidR="006602DF">
        <w:t xml:space="preserve"> of what you will do or have done</w:t>
      </w:r>
      <w:r>
        <w:t>.</w:t>
      </w:r>
    </w:p>
    <w:p w14:paraId="617A4793" w14:textId="77777777" w:rsidR="000060BA" w:rsidRPr="005D1E73" w:rsidRDefault="000060BA" w:rsidP="005D1E73">
      <w:pPr>
        <w:pStyle w:val="Body1"/>
      </w:pPr>
    </w:p>
    <w:p w14:paraId="7201240E" w14:textId="77777777" w:rsidR="00056675" w:rsidRPr="005D1E73" w:rsidRDefault="00056675" w:rsidP="005D1E73">
      <w:pPr>
        <w:pStyle w:val="HeadL-1"/>
      </w:pPr>
      <w:r w:rsidRPr="005D1E73">
        <w:t>Results</w:t>
      </w:r>
      <w:r w:rsidR="005D1E73" w:rsidRPr="005D1E73">
        <w:t xml:space="preserve"> / Discussion</w:t>
      </w:r>
    </w:p>
    <w:p w14:paraId="30D133F5" w14:textId="5F89452C" w:rsidR="00056675" w:rsidRPr="005D1E73" w:rsidRDefault="004F3E0F" w:rsidP="005D1E73">
      <w:pPr>
        <w:pStyle w:val="Body1"/>
      </w:pPr>
      <w:r>
        <w:t>You can report your findings here if you have already completed some data collection and analysis, but this is not required.</w:t>
      </w:r>
    </w:p>
    <w:p w14:paraId="6F017C42" w14:textId="4B3E76E3" w:rsidR="000060BA" w:rsidRDefault="000060BA" w:rsidP="005D1E73">
      <w:pPr>
        <w:pStyle w:val="HeadL-1"/>
      </w:pPr>
    </w:p>
    <w:p w14:paraId="3663D016" w14:textId="77777777" w:rsidR="000060BA" w:rsidRDefault="000060BA" w:rsidP="005D1E73">
      <w:pPr>
        <w:pStyle w:val="HeadL-1"/>
      </w:pPr>
    </w:p>
    <w:p w14:paraId="64C3160B" w14:textId="2B18BC6D" w:rsidR="00056675" w:rsidRPr="005D1E73" w:rsidRDefault="005D1E73" w:rsidP="005D1E73">
      <w:pPr>
        <w:pStyle w:val="HeadL-1"/>
      </w:pPr>
      <w:r w:rsidRPr="005D1E73">
        <w:t>References</w:t>
      </w:r>
    </w:p>
    <w:p w14:paraId="2B318E3F" w14:textId="2E32ABDE" w:rsidR="00056675" w:rsidRDefault="00B50B1F" w:rsidP="005D1E73">
      <w:pPr>
        <w:pStyle w:val="Body1"/>
      </w:pPr>
      <w:r>
        <w:t>F</w:t>
      </w:r>
      <w:r w:rsidR="004F3E0F">
        <w:t>ollow APA 6</w:t>
      </w:r>
      <w:r w:rsidR="004F3E0F" w:rsidRPr="004F3E0F">
        <w:rPr>
          <w:vertAlign w:val="superscript"/>
        </w:rPr>
        <w:t>th</w:t>
      </w:r>
      <w:r w:rsidR="004F3E0F">
        <w:t xml:space="preserve"> </w:t>
      </w:r>
      <w:r w:rsidR="001D3C0C">
        <w:t>E</w:t>
      </w:r>
      <w:r w:rsidR="004F3E0F">
        <w:t>dition referencing guidelines (including in-text)</w:t>
      </w:r>
      <w:r>
        <w:t>.</w:t>
      </w:r>
      <w:r w:rsidR="004F3E0F">
        <w:t xml:space="preserve"> </w:t>
      </w:r>
      <w:r>
        <w:t>T</w:t>
      </w:r>
      <w:r w:rsidR="004F3E0F">
        <w:t xml:space="preserve">he following three references </w:t>
      </w:r>
      <w:r>
        <w:t>are</w:t>
      </w:r>
      <w:r w:rsidR="004F3E0F">
        <w:t xml:space="preserve"> example</w:t>
      </w:r>
      <w:r w:rsidR="00625C85">
        <w:t>s</w:t>
      </w:r>
      <w:r>
        <w:t xml:space="preserve"> of APA6th referencing</w:t>
      </w:r>
      <w:r w:rsidR="00625C85">
        <w:t>.</w:t>
      </w:r>
    </w:p>
    <w:p w14:paraId="68F82F40" w14:textId="77777777" w:rsidR="000060BA" w:rsidRDefault="000060BA" w:rsidP="005D1E73">
      <w:pPr>
        <w:pStyle w:val="Body1"/>
      </w:pPr>
    </w:p>
    <w:p w14:paraId="272AD018" w14:textId="77777777" w:rsidR="004F3E0F" w:rsidRDefault="004F3E0F" w:rsidP="004F3E0F">
      <w:pPr>
        <w:pStyle w:val="Body1"/>
        <w:ind w:left="720" w:hanging="720"/>
      </w:pPr>
      <w:r w:rsidRPr="004F3E0F">
        <w:t xml:space="preserve">Avolio, B., &amp; Gardner, W. (2005). Authentic leadership development: Getting to the root of positive forms of leadership. </w:t>
      </w:r>
      <w:r w:rsidRPr="00625C85">
        <w:rPr>
          <w:i/>
        </w:rPr>
        <w:t>The Leadership Quarterly, 16,</w:t>
      </w:r>
      <w:r w:rsidRPr="004F3E0F">
        <w:t xml:space="preserve"> 315-338.</w:t>
      </w:r>
    </w:p>
    <w:p w14:paraId="307DEDF4" w14:textId="77777777" w:rsidR="004F3E0F" w:rsidRDefault="004F3E0F" w:rsidP="004F3E0F">
      <w:pPr>
        <w:pStyle w:val="Body1"/>
        <w:ind w:left="720" w:hanging="720"/>
      </w:pPr>
      <w:r w:rsidRPr="004F3E0F">
        <w:t xml:space="preserve">Heidegger, M. (1962). </w:t>
      </w:r>
      <w:r w:rsidRPr="00625C85">
        <w:rPr>
          <w:i/>
        </w:rPr>
        <w:t>Being and time</w:t>
      </w:r>
      <w:r w:rsidRPr="004F3E0F">
        <w:t xml:space="preserve"> (J. Macquarrie &amp; E. Robinson, Trans.). New York, N</w:t>
      </w:r>
      <w:r w:rsidR="00625C85">
        <w:t>Y</w:t>
      </w:r>
      <w:r w:rsidR="009F6E84">
        <w:t>: Harper and Row.</w:t>
      </w:r>
    </w:p>
    <w:p w14:paraId="6A1E7D2F" w14:textId="77777777" w:rsidR="004F3E0F" w:rsidRPr="005D1E73" w:rsidRDefault="004F3E0F" w:rsidP="004F3E0F">
      <w:pPr>
        <w:pStyle w:val="Body1"/>
        <w:ind w:left="720" w:hanging="720"/>
      </w:pPr>
      <w:r w:rsidRPr="004F3E0F">
        <w:t xml:space="preserve">Karelitz, T., Jarvin, L., &amp; Sternberg, R. (2010). The meaning of wisdom and its development throughout life. In </w:t>
      </w:r>
      <w:r w:rsidR="00625C85">
        <w:t xml:space="preserve">W. Overton &amp; </w:t>
      </w:r>
      <w:r w:rsidRPr="004F3E0F">
        <w:t>R. Lerner (Ed</w:t>
      </w:r>
      <w:r w:rsidR="00625C85">
        <w:t>s</w:t>
      </w:r>
      <w:r w:rsidRPr="004F3E0F">
        <w:t xml:space="preserve">.), </w:t>
      </w:r>
      <w:r w:rsidRPr="00625C85">
        <w:rPr>
          <w:i/>
        </w:rPr>
        <w:t>The handbook of life-span development: Cognition, biology, and methods</w:t>
      </w:r>
      <w:r w:rsidRPr="004F3E0F">
        <w:t xml:space="preserve"> (Vol. 1</w:t>
      </w:r>
      <w:r w:rsidR="00625C85">
        <w:t>, pp. 837-875</w:t>
      </w:r>
      <w:r w:rsidRPr="004F3E0F">
        <w:t>).</w:t>
      </w:r>
      <w:r w:rsidR="00625C85">
        <w:t xml:space="preserve"> Hoboken, NJ: John Wiley &amp; Sons.</w:t>
      </w:r>
    </w:p>
    <w:sectPr w:rsidR="004F3E0F" w:rsidRPr="005D1E73" w:rsidSect="00223839">
      <w:headerReference w:type="default" r:id="rId11"/>
      <w:pgSz w:w="11906" w:h="16838"/>
      <w:pgMar w:top="1440" w:right="1440" w:bottom="1440" w:left="1440" w:header="709" w:footer="709" w:gutter="0"/>
      <w:pgNumType w:start="2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D3075" w14:textId="77777777" w:rsidR="00B36AB5" w:rsidRDefault="00B36AB5" w:rsidP="009749D5">
      <w:pPr>
        <w:spacing w:after="0" w:line="240" w:lineRule="auto"/>
      </w:pPr>
      <w:r>
        <w:separator/>
      </w:r>
    </w:p>
    <w:p w14:paraId="5408E2D4" w14:textId="77777777" w:rsidR="00B36AB5" w:rsidRDefault="00B36AB5"/>
    <w:p w14:paraId="73F2AF30" w14:textId="77777777" w:rsidR="00B36AB5" w:rsidRDefault="00B36AB5" w:rsidP="00A24220"/>
  </w:endnote>
  <w:endnote w:type="continuationSeparator" w:id="0">
    <w:p w14:paraId="32CB0401" w14:textId="77777777" w:rsidR="00B36AB5" w:rsidRDefault="00B36AB5" w:rsidP="009749D5">
      <w:pPr>
        <w:spacing w:after="0" w:line="240" w:lineRule="auto"/>
      </w:pPr>
      <w:r>
        <w:continuationSeparator/>
      </w:r>
    </w:p>
    <w:p w14:paraId="31656598" w14:textId="77777777" w:rsidR="00B36AB5" w:rsidRDefault="00B36AB5"/>
    <w:p w14:paraId="19F739C9" w14:textId="77777777" w:rsidR="00B36AB5" w:rsidRDefault="00B36AB5" w:rsidP="00A242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B5EE1" w14:textId="77777777" w:rsidR="00B36AB5" w:rsidRDefault="00B36AB5" w:rsidP="009749D5">
      <w:pPr>
        <w:spacing w:after="0" w:line="240" w:lineRule="auto"/>
      </w:pPr>
      <w:r>
        <w:separator/>
      </w:r>
    </w:p>
    <w:p w14:paraId="29539B42" w14:textId="77777777" w:rsidR="00B36AB5" w:rsidRDefault="00B36AB5"/>
    <w:p w14:paraId="0777EB54" w14:textId="77777777" w:rsidR="00B36AB5" w:rsidRDefault="00B36AB5" w:rsidP="00A24220"/>
  </w:footnote>
  <w:footnote w:type="continuationSeparator" w:id="0">
    <w:p w14:paraId="6E4240FE" w14:textId="77777777" w:rsidR="00B36AB5" w:rsidRDefault="00B36AB5" w:rsidP="009749D5">
      <w:pPr>
        <w:spacing w:after="0" w:line="240" w:lineRule="auto"/>
      </w:pPr>
      <w:r>
        <w:continuationSeparator/>
      </w:r>
    </w:p>
    <w:p w14:paraId="7EC43742" w14:textId="77777777" w:rsidR="00B36AB5" w:rsidRDefault="00B36AB5"/>
    <w:p w14:paraId="4888E59F" w14:textId="77777777" w:rsidR="00B36AB5" w:rsidRDefault="00B36AB5" w:rsidP="00A242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F52C3" w14:textId="77777777" w:rsidR="003125B1" w:rsidRDefault="003125B1" w:rsidP="00223839">
    <w:pPr>
      <w:pStyle w:val="Header"/>
      <w:tabs>
        <w:tab w:val="clear" w:pos="4513"/>
        <w:tab w:val="clear" w:pos="9026"/>
        <w:tab w:val="left" w:pos="8789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5361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2351979" w14:textId="1B58E5DB" w:rsidR="00223839" w:rsidRDefault="00223839" w:rsidP="00223839">
        <w:pPr>
          <w:pStyle w:val="Header"/>
          <w:tabs>
            <w:tab w:val="clear" w:pos="4513"/>
            <w:tab w:val="clear" w:pos="9026"/>
            <w:tab w:val="left" w:pos="8789"/>
          </w:tabs>
        </w:pPr>
        <w:r>
          <w:t>Running head: ALL CAPS SHORT TITLE 50 CHARACTERS OR LESS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0A2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757678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7F62FB4" w14:textId="31888510" w:rsidR="00223839" w:rsidRDefault="00223839" w:rsidP="00223839">
        <w:pPr>
          <w:pStyle w:val="Header"/>
          <w:tabs>
            <w:tab w:val="clear" w:pos="4513"/>
            <w:tab w:val="clear" w:pos="9026"/>
            <w:tab w:val="left" w:pos="8789"/>
          </w:tabs>
        </w:pPr>
        <w:r>
          <w:t>ALL CAPS SHORT TITLE 50 CHARACTERS OR LESS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0A2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hideSpellingErrors/>
  <w:hideGrammaticalErrors/>
  <w:proofState w:spelling="clean" w:grammar="clean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MDe1tDAB0sYGlko6SsGpxcWZ+XkgBSa1AN2YJJo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0wev5z5uxzwv0ewarvvfffwzxfr92wvsv2v&quot;&gt;Lux, Andrei - EndNote Library 01&lt;record-ids&gt;&lt;item&gt;9&lt;/item&gt;&lt;item&gt;11&lt;/item&gt;&lt;item&gt;14&lt;/item&gt;&lt;item&gt;15&lt;/item&gt;&lt;item&gt;17&lt;/item&gt;&lt;item&gt;22&lt;/item&gt;&lt;item&gt;24&lt;/item&gt;&lt;item&gt;25&lt;/item&gt;&lt;item&gt;27&lt;/item&gt;&lt;item&gt;28&lt;/item&gt;&lt;item&gt;29&lt;/item&gt;&lt;item&gt;31&lt;/item&gt;&lt;item&gt;37&lt;/item&gt;&lt;item&gt;41&lt;/item&gt;&lt;item&gt;42&lt;/item&gt;&lt;item&gt;44&lt;/item&gt;&lt;item&gt;46&lt;/item&gt;&lt;item&gt;47&lt;/item&gt;&lt;item&gt;51&lt;/item&gt;&lt;item&gt;53&lt;/item&gt;&lt;item&gt;54&lt;/item&gt;&lt;item&gt;55&lt;/item&gt;&lt;item&gt;62&lt;/item&gt;&lt;item&gt;64&lt;/item&gt;&lt;item&gt;67&lt;/item&gt;&lt;item&gt;71&lt;/item&gt;&lt;item&gt;73&lt;/item&gt;&lt;item&gt;76&lt;/item&gt;&lt;item&gt;77&lt;/item&gt;&lt;item&gt;78&lt;/item&gt;&lt;item&gt;79&lt;/item&gt;&lt;item&gt;81&lt;/item&gt;&lt;item&gt;82&lt;/item&gt;&lt;item&gt;84&lt;/item&gt;&lt;item&gt;85&lt;/item&gt;&lt;item&gt;86&lt;/item&gt;&lt;item&gt;87&lt;/item&gt;&lt;item&gt;88&lt;/item&gt;&lt;item&gt;89&lt;/item&gt;&lt;item&gt;90&lt;/item&gt;&lt;item&gt;91&lt;/item&gt;&lt;item&gt;94&lt;/item&gt;&lt;item&gt;96&lt;/item&gt;&lt;item&gt;98&lt;/item&gt;&lt;item&gt;99&lt;/item&gt;&lt;item&gt;100&lt;/item&gt;&lt;item&gt;103&lt;/item&gt;&lt;item&gt;104&lt;/item&gt;&lt;item&gt;105&lt;/item&gt;&lt;item&gt;108&lt;/item&gt;&lt;item&gt;112&lt;/item&gt;&lt;item&gt;113&lt;/item&gt;&lt;item&gt;116&lt;/item&gt;&lt;item&gt;117&lt;/item&gt;&lt;item&gt;124&lt;/item&gt;&lt;item&gt;127&lt;/item&gt;&lt;item&gt;128&lt;/item&gt;&lt;item&gt;132&lt;/item&gt;&lt;item&gt;141&lt;/item&gt;&lt;item&gt;142&lt;/item&gt;&lt;item&gt;143&lt;/item&gt;&lt;item&gt;147&lt;/item&gt;&lt;item&gt;148&lt;/item&gt;&lt;item&gt;149&lt;/item&gt;&lt;item&gt;150&lt;/item&gt;&lt;item&gt;151&lt;/item&gt;&lt;item&gt;155&lt;/item&gt;&lt;item&gt;156&lt;/item&gt;&lt;item&gt;157&lt;/item&gt;&lt;item&gt;159&lt;/item&gt;&lt;item&gt;162&lt;/item&gt;&lt;item&gt;167&lt;/item&gt;&lt;item&gt;170&lt;/item&gt;&lt;item&gt;171&lt;/item&gt;&lt;item&gt;173&lt;/item&gt;&lt;item&gt;174&lt;/item&gt;&lt;item&gt;175&lt;/item&gt;&lt;item&gt;176&lt;/item&gt;&lt;item&gt;179&lt;/item&gt;&lt;item&gt;182&lt;/item&gt;&lt;item&gt;183&lt;/item&gt;&lt;item&gt;185&lt;/item&gt;&lt;item&gt;187&lt;/item&gt;&lt;item&gt;192&lt;/item&gt;&lt;item&gt;193&lt;/item&gt;&lt;item&gt;194&lt;/item&gt;&lt;item&gt;197&lt;/item&gt;&lt;item&gt;198&lt;/item&gt;&lt;item&gt;199&lt;/item&gt;&lt;item&gt;201&lt;/item&gt;&lt;item&gt;202&lt;/item&gt;&lt;item&gt;203&lt;/item&gt;&lt;item&gt;204&lt;/item&gt;&lt;item&gt;206&lt;/item&gt;&lt;item&gt;209&lt;/item&gt;&lt;item&gt;210&lt;/item&gt;&lt;item&gt;211&lt;/item&gt;&lt;item&gt;212&lt;/item&gt;&lt;item&gt;214&lt;/item&gt;&lt;item&gt;215&lt;/item&gt;&lt;item&gt;216&lt;/item&gt;&lt;item&gt;226&lt;/item&gt;&lt;item&gt;227&lt;/item&gt;&lt;item&gt;228&lt;/item&gt;&lt;item&gt;229&lt;/item&gt;&lt;item&gt;230&lt;/item&gt;&lt;item&gt;231&lt;/item&gt;&lt;item&gt;232&lt;/item&gt;&lt;item&gt;233&lt;/item&gt;&lt;item&gt;235&lt;/item&gt;&lt;item&gt;236&lt;/item&gt;&lt;item&gt;238&lt;/item&gt;&lt;item&gt;242&lt;/item&gt;&lt;item&gt;244&lt;/item&gt;&lt;item&gt;245&lt;/item&gt;&lt;item&gt;246&lt;/item&gt;&lt;item&gt;247&lt;/item&gt;&lt;item&gt;248&lt;/item&gt;&lt;item&gt;249&lt;/item&gt;&lt;item&gt;250&lt;/item&gt;&lt;item&gt;253&lt;/item&gt;&lt;item&gt;254&lt;/item&gt;&lt;item&gt;255&lt;/item&gt;&lt;item&gt;256&lt;/item&gt;&lt;item&gt;258&lt;/item&gt;&lt;item&gt;259&lt;/item&gt;&lt;item&gt;260&lt;/item&gt;&lt;item&gt;266&lt;/item&gt;&lt;item&gt;267&lt;/item&gt;&lt;item&gt;269&lt;/item&gt;&lt;item&gt;270&lt;/item&gt;&lt;item&gt;273&lt;/item&gt;&lt;item&gt;276&lt;/item&gt;&lt;item&gt;281&lt;/item&gt;&lt;item&gt;282&lt;/item&gt;&lt;item&gt;286&lt;/item&gt;&lt;item&gt;288&lt;/item&gt;&lt;item&gt;289&lt;/item&gt;&lt;item&gt;290&lt;/item&gt;&lt;item&gt;293&lt;/item&gt;&lt;item&gt;296&lt;/item&gt;&lt;item&gt;297&lt;/item&gt;&lt;item&gt;298&lt;/item&gt;&lt;item&gt;299&lt;/item&gt;&lt;item&gt;300&lt;/item&gt;&lt;item&gt;301&lt;/item&gt;&lt;item&gt;302&lt;/item&gt;&lt;item&gt;303&lt;/item&gt;&lt;item&gt;306&lt;/item&gt;&lt;item&gt;307&lt;/item&gt;&lt;item&gt;308&lt;/item&gt;&lt;item&gt;309&lt;/item&gt;&lt;item&gt;313&lt;/item&gt;&lt;item&gt;314&lt;/item&gt;&lt;item&gt;317&lt;/item&gt;&lt;item&gt;318&lt;/item&gt;&lt;item&gt;319&lt;/item&gt;&lt;item&gt;320&lt;/item&gt;&lt;item&gt;321&lt;/item&gt;&lt;item&gt;322&lt;/item&gt;&lt;item&gt;324&lt;/item&gt;&lt;item&gt;325&lt;/item&gt;&lt;item&gt;328&lt;/item&gt;&lt;item&gt;329&lt;/item&gt;&lt;item&gt;330&lt;/item&gt;&lt;item&gt;332&lt;/item&gt;&lt;item&gt;333&lt;/item&gt;&lt;item&gt;336&lt;/item&gt;&lt;item&gt;337&lt;/item&gt;&lt;item&gt;341&lt;/item&gt;&lt;item&gt;342&lt;/item&gt;&lt;item&gt;344&lt;/item&gt;&lt;item&gt;346&lt;/item&gt;&lt;item&gt;347&lt;/item&gt;&lt;item&gt;348&lt;/item&gt;&lt;item&gt;349&lt;/item&gt;&lt;item&gt;350&lt;/item&gt;&lt;item&gt;352&lt;/item&gt;&lt;item&gt;353&lt;/item&gt;&lt;item&gt;358&lt;/item&gt;&lt;item&gt;360&lt;/item&gt;&lt;item&gt;361&lt;/item&gt;&lt;item&gt;363&lt;/item&gt;&lt;item&gt;366&lt;/item&gt;&lt;item&gt;368&lt;/item&gt;&lt;item&gt;369&lt;/item&gt;&lt;item&gt;370&lt;/item&gt;&lt;item&gt;372&lt;/item&gt;&lt;item&gt;373&lt;/item&gt;&lt;item&gt;374&lt;/item&gt;&lt;item&gt;375&lt;/item&gt;&lt;item&gt;379&lt;/item&gt;&lt;item&gt;380&lt;/item&gt;&lt;item&gt;381&lt;/item&gt;&lt;item&gt;385&lt;/item&gt;&lt;item&gt;396&lt;/item&gt;&lt;item&gt;398&lt;/item&gt;&lt;item&gt;399&lt;/item&gt;&lt;item&gt;407&lt;/item&gt;&lt;item&gt;408&lt;/item&gt;&lt;item&gt;409&lt;/item&gt;&lt;item&gt;412&lt;/item&gt;&lt;item&gt;413&lt;/item&gt;&lt;item&gt;419&lt;/item&gt;&lt;item&gt;421&lt;/item&gt;&lt;item&gt;422&lt;/item&gt;&lt;item&gt;423&lt;/item&gt;&lt;item&gt;424&lt;/item&gt;&lt;item&gt;434&lt;/item&gt;&lt;item&gt;435&lt;/item&gt;&lt;item&gt;436&lt;/item&gt;&lt;item&gt;437&lt;/item&gt;&lt;item&gt;438&lt;/item&gt;&lt;item&gt;442&lt;/item&gt;&lt;item&gt;445&lt;/item&gt;&lt;item&gt;446&lt;/item&gt;&lt;item&gt;447&lt;/item&gt;&lt;item&gt;448&lt;/item&gt;&lt;item&gt;449&lt;/item&gt;&lt;item&gt;453&lt;/item&gt;&lt;item&gt;459&lt;/item&gt;&lt;item&gt;460&lt;/item&gt;&lt;item&gt;461&lt;/item&gt;&lt;item&gt;462&lt;/item&gt;&lt;item&gt;463&lt;/item&gt;&lt;item&gt;464&lt;/item&gt;&lt;item&gt;465&lt;/item&gt;&lt;item&gt;466&lt;/item&gt;&lt;item&gt;467&lt;/item&gt;&lt;item&gt;469&lt;/item&gt;&lt;item&gt;471&lt;/item&gt;&lt;item&gt;472&lt;/item&gt;&lt;item&gt;474&lt;/item&gt;&lt;item&gt;475&lt;/item&gt;&lt;item&gt;476&lt;/item&gt;&lt;item&gt;477&lt;/item&gt;&lt;/record-ids&gt;&lt;/item&gt;&lt;/Libraries&gt;"/>
  </w:docVars>
  <w:rsids>
    <w:rsidRoot w:val="00CE41D9"/>
    <w:rsid w:val="00000638"/>
    <w:rsid w:val="00000EC5"/>
    <w:rsid w:val="00000EE3"/>
    <w:rsid w:val="00001775"/>
    <w:rsid w:val="000024A0"/>
    <w:rsid w:val="00003769"/>
    <w:rsid w:val="00003A26"/>
    <w:rsid w:val="00003F8E"/>
    <w:rsid w:val="0000439A"/>
    <w:rsid w:val="00004968"/>
    <w:rsid w:val="0000586C"/>
    <w:rsid w:val="000060BA"/>
    <w:rsid w:val="0000722E"/>
    <w:rsid w:val="00007A85"/>
    <w:rsid w:val="00007C14"/>
    <w:rsid w:val="000105CE"/>
    <w:rsid w:val="0001073D"/>
    <w:rsid w:val="00011C42"/>
    <w:rsid w:val="0001206F"/>
    <w:rsid w:val="00012079"/>
    <w:rsid w:val="00012928"/>
    <w:rsid w:val="000138DF"/>
    <w:rsid w:val="00013D46"/>
    <w:rsid w:val="000146EF"/>
    <w:rsid w:val="00014F2C"/>
    <w:rsid w:val="00015354"/>
    <w:rsid w:val="000156B5"/>
    <w:rsid w:val="000159E9"/>
    <w:rsid w:val="000168DF"/>
    <w:rsid w:val="00016C59"/>
    <w:rsid w:val="00016F32"/>
    <w:rsid w:val="000172B5"/>
    <w:rsid w:val="0001769F"/>
    <w:rsid w:val="00022585"/>
    <w:rsid w:val="00023077"/>
    <w:rsid w:val="00023726"/>
    <w:rsid w:val="000243AC"/>
    <w:rsid w:val="00025C20"/>
    <w:rsid w:val="00025C85"/>
    <w:rsid w:val="00026310"/>
    <w:rsid w:val="000273B4"/>
    <w:rsid w:val="00027559"/>
    <w:rsid w:val="0002794D"/>
    <w:rsid w:val="00027DDB"/>
    <w:rsid w:val="00030191"/>
    <w:rsid w:val="000302B1"/>
    <w:rsid w:val="00030537"/>
    <w:rsid w:val="00030EA3"/>
    <w:rsid w:val="00032F1C"/>
    <w:rsid w:val="00033552"/>
    <w:rsid w:val="00033E21"/>
    <w:rsid w:val="00034B80"/>
    <w:rsid w:val="00034C1F"/>
    <w:rsid w:val="00034FEC"/>
    <w:rsid w:val="000362DA"/>
    <w:rsid w:val="00036C2C"/>
    <w:rsid w:val="00036E0A"/>
    <w:rsid w:val="00036EA9"/>
    <w:rsid w:val="00040A70"/>
    <w:rsid w:val="0004125B"/>
    <w:rsid w:val="00041415"/>
    <w:rsid w:val="00042227"/>
    <w:rsid w:val="00042A01"/>
    <w:rsid w:val="000469B0"/>
    <w:rsid w:val="00047A01"/>
    <w:rsid w:val="00047AEB"/>
    <w:rsid w:val="000528A9"/>
    <w:rsid w:val="00052F27"/>
    <w:rsid w:val="0005355F"/>
    <w:rsid w:val="00053960"/>
    <w:rsid w:val="00054E8E"/>
    <w:rsid w:val="00054EDD"/>
    <w:rsid w:val="00054F52"/>
    <w:rsid w:val="00055146"/>
    <w:rsid w:val="00055E21"/>
    <w:rsid w:val="00056675"/>
    <w:rsid w:val="00056754"/>
    <w:rsid w:val="000567C4"/>
    <w:rsid w:val="00056956"/>
    <w:rsid w:val="00056F3C"/>
    <w:rsid w:val="000570D0"/>
    <w:rsid w:val="000602E6"/>
    <w:rsid w:val="000602F4"/>
    <w:rsid w:val="00060481"/>
    <w:rsid w:val="0006069A"/>
    <w:rsid w:val="00062180"/>
    <w:rsid w:val="000633E9"/>
    <w:rsid w:val="000658EF"/>
    <w:rsid w:val="00065F68"/>
    <w:rsid w:val="000662A9"/>
    <w:rsid w:val="00066CE4"/>
    <w:rsid w:val="00066EA5"/>
    <w:rsid w:val="0006721F"/>
    <w:rsid w:val="000675AF"/>
    <w:rsid w:val="00067C44"/>
    <w:rsid w:val="000707F5"/>
    <w:rsid w:val="00070C49"/>
    <w:rsid w:val="0007102F"/>
    <w:rsid w:val="00073515"/>
    <w:rsid w:val="00074510"/>
    <w:rsid w:val="000749B9"/>
    <w:rsid w:val="00074AD8"/>
    <w:rsid w:val="00074E7E"/>
    <w:rsid w:val="0007535E"/>
    <w:rsid w:val="00075481"/>
    <w:rsid w:val="00075A1E"/>
    <w:rsid w:val="00075A3B"/>
    <w:rsid w:val="00076A51"/>
    <w:rsid w:val="00076BE7"/>
    <w:rsid w:val="000778C7"/>
    <w:rsid w:val="00077945"/>
    <w:rsid w:val="00081D34"/>
    <w:rsid w:val="00081D6D"/>
    <w:rsid w:val="0008204E"/>
    <w:rsid w:val="00082FBE"/>
    <w:rsid w:val="000855BA"/>
    <w:rsid w:val="000859F4"/>
    <w:rsid w:val="0008679C"/>
    <w:rsid w:val="00086D22"/>
    <w:rsid w:val="00087254"/>
    <w:rsid w:val="00090F0A"/>
    <w:rsid w:val="00091060"/>
    <w:rsid w:val="0009162A"/>
    <w:rsid w:val="00091947"/>
    <w:rsid w:val="000919FE"/>
    <w:rsid w:val="00091C85"/>
    <w:rsid w:val="00092B3E"/>
    <w:rsid w:val="000945FF"/>
    <w:rsid w:val="00095276"/>
    <w:rsid w:val="00095707"/>
    <w:rsid w:val="000958BF"/>
    <w:rsid w:val="00096317"/>
    <w:rsid w:val="00097343"/>
    <w:rsid w:val="00097604"/>
    <w:rsid w:val="00097B64"/>
    <w:rsid w:val="00097E28"/>
    <w:rsid w:val="000A0CAA"/>
    <w:rsid w:val="000A0E62"/>
    <w:rsid w:val="000A0FF3"/>
    <w:rsid w:val="000A15D8"/>
    <w:rsid w:val="000A1A7C"/>
    <w:rsid w:val="000A2757"/>
    <w:rsid w:val="000A6681"/>
    <w:rsid w:val="000A682D"/>
    <w:rsid w:val="000A78B8"/>
    <w:rsid w:val="000A7AF5"/>
    <w:rsid w:val="000A7CFA"/>
    <w:rsid w:val="000B0767"/>
    <w:rsid w:val="000B0774"/>
    <w:rsid w:val="000B0FB7"/>
    <w:rsid w:val="000B16B2"/>
    <w:rsid w:val="000B2A0C"/>
    <w:rsid w:val="000B3166"/>
    <w:rsid w:val="000B44B7"/>
    <w:rsid w:val="000B5411"/>
    <w:rsid w:val="000B5435"/>
    <w:rsid w:val="000B5999"/>
    <w:rsid w:val="000B5D1A"/>
    <w:rsid w:val="000B6158"/>
    <w:rsid w:val="000B7100"/>
    <w:rsid w:val="000B7172"/>
    <w:rsid w:val="000B77AE"/>
    <w:rsid w:val="000B7EAA"/>
    <w:rsid w:val="000C023F"/>
    <w:rsid w:val="000C08A4"/>
    <w:rsid w:val="000C17EE"/>
    <w:rsid w:val="000C182E"/>
    <w:rsid w:val="000C1928"/>
    <w:rsid w:val="000C1BE3"/>
    <w:rsid w:val="000C2BEE"/>
    <w:rsid w:val="000C3363"/>
    <w:rsid w:val="000C3876"/>
    <w:rsid w:val="000C398B"/>
    <w:rsid w:val="000C42D3"/>
    <w:rsid w:val="000C539F"/>
    <w:rsid w:val="000C5965"/>
    <w:rsid w:val="000C61DD"/>
    <w:rsid w:val="000C6481"/>
    <w:rsid w:val="000C78C6"/>
    <w:rsid w:val="000D0705"/>
    <w:rsid w:val="000D1C75"/>
    <w:rsid w:val="000D297A"/>
    <w:rsid w:val="000D3D00"/>
    <w:rsid w:val="000D5080"/>
    <w:rsid w:val="000D5180"/>
    <w:rsid w:val="000D5776"/>
    <w:rsid w:val="000D57EE"/>
    <w:rsid w:val="000D57F8"/>
    <w:rsid w:val="000D66E4"/>
    <w:rsid w:val="000D74BA"/>
    <w:rsid w:val="000D78E5"/>
    <w:rsid w:val="000D7AEA"/>
    <w:rsid w:val="000D7C4F"/>
    <w:rsid w:val="000D7FCD"/>
    <w:rsid w:val="000E0322"/>
    <w:rsid w:val="000E0DDC"/>
    <w:rsid w:val="000E2A80"/>
    <w:rsid w:val="000E2E25"/>
    <w:rsid w:val="000E3B54"/>
    <w:rsid w:val="000E3C1B"/>
    <w:rsid w:val="000E4C68"/>
    <w:rsid w:val="000E4DC2"/>
    <w:rsid w:val="000E53A2"/>
    <w:rsid w:val="000E69F2"/>
    <w:rsid w:val="000E778F"/>
    <w:rsid w:val="000E7917"/>
    <w:rsid w:val="000E7B6E"/>
    <w:rsid w:val="000F0117"/>
    <w:rsid w:val="000F1133"/>
    <w:rsid w:val="000F178C"/>
    <w:rsid w:val="000F2E24"/>
    <w:rsid w:val="000F3905"/>
    <w:rsid w:val="000F40BE"/>
    <w:rsid w:val="000F4492"/>
    <w:rsid w:val="000F49A6"/>
    <w:rsid w:val="000F539A"/>
    <w:rsid w:val="000F5835"/>
    <w:rsid w:val="000F6691"/>
    <w:rsid w:val="000F7092"/>
    <w:rsid w:val="000F79EC"/>
    <w:rsid w:val="00100301"/>
    <w:rsid w:val="00100629"/>
    <w:rsid w:val="001008A5"/>
    <w:rsid w:val="001015E7"/>
    <w:rsid w:val="00101D2D"/>
    <w:rsid w:val="00102BE4"/>
    <w:rsid w:val="00102FA2"/>
    <w:rsid w:val="0010332F"/>
    <w:rsid w:val="00103653"/>
    <w:rsid w:val="0010383A"/>
    <w:rsid w:val="00103BB6"/>
    <w:rsid w:val="00104B91"/>
    <w:rsid w:val="00104DA7"/>
    <w:rsid w:val="001060F8"/>
    <w:rsid w:val="00106517"/>
    <w:rsid w:val="001065FF"/>
    <w:rsid w:val="00106ACC"/>
    <w:rsid w:val="00106E2F"/>
    <w:rsid w:val="00107D9C"/>
    <w:rsid w:val="00111533"/>
    <w:rsid w:val="001116ED"/>
    <w:rsid w:val="001119B6"/>
    <w:rsid w:val="00111AD0"/>
    <w:rsid w:val="00112A0C"/>
    <w:rsid w:val="00112EF8"/>
    <w:rsid w:val="001132EB"/>
    <w:rsid w:val="0011345F"/>
    <w:rsid w:val="0011442B"/>
    <w:rsid w:val="00114F31"/>
    <w:rsid w:val="00115029"/>
    <w:rsid w:val="00115291"/>
    <w:rsid w:val="001168A0"/>
    <w:rsid w:val="00116C0E"/>
    <w:rsid w:val="00116C1B"/>
    <w:rsid w:val="00117577"/>
    <w:rsid w:val="00117E6B"/>
    <w:rsid w:val="00121B7A"/>
    <w:rsid w:val="00122570"/>
    <w:rsid w:val="00122768"/>
    <w:rsid w:val="00122AA3"/>
    <w:rsid w:val="00122FC8"/>
    <w:rsid w:val="00123B83"/>
    <w:rsid w:val="00123D83"/>
    <w:rsid w:val="001243F2"/>
    <w:rsid w:val="001245EA"/>
    <w:rsid w:val="0012573F"/>
    <w:rsid w:val="00125FC9"/>
    <w:rsid w:val="001265C9"/>
    <w:rsid w:val="001268F1"/>
    <w:rsid w:val="00126C96"/>
    <w:rsid w:val="00127074"/>
    <w:rsid w:val="00127762"/>
    <w:rsid w:val="00127907"/>
    <w:rsid w:val="0012794F"/>
    <w:rsid w:val="00127B6F"/>
    <w:rsid w:val="00127F25"/>
    <w:rsid w:val="00130018"/>
    <w:rsid w:val="00130330"/>
    <w:rsid w:val="001305AE"/>
    <w:rsid w:val="00130A15"/>
    <w:rsid w:val="00130DCF"/>
    <w:rsid w:val="0013198F"/>
    <w:rsid w:val="0013232A"/>
    <w:rsid w:val="00132371"/>
    <w:rsid w:val="00133726"/>
    <w:rsid w:val="0013396A"/>
    <w:rsid w:val="00134C80"/>
    <w:rsid w:val="001378F0"/>
    <w:rsid w:val="00137B27"/>
    <w:rsid w:val="00137CD9"/>
    <w:rsid w:val="00140A04"/>
    <w:rsid w:val="0014228C"/>
    <w:rsid w:val="00142EBF"/>
    <w:rsid w:val="00143B22"/>
    <w:rsid w:val="00143F13"/>
    <w:rsid w:val="00144520"/>
    <w:rsid w:val="00144785"/>
    <w:rsid w:val="00144EF6"/>
    <w:rsid w:val="0014514C"/>
    <w:rsid w:val="00145D76"/>
    <w:rsid w:val="00145E21"/>
    <w:rsid w:val="0014785D"/>
    <w:rsid w:val="00147C84"/>
    <w:rsid w:val="001502AD"/>
    <w:rsid w:val="00150FD2"/>
    <w:rsid w:val="001515F6"/>
    <w:rsid w:val="001519B0"/>
    <w:rsid w:val="001523E8"/>
    <w:rsid w:val="00152B25"/>
    <w:rsid w:val="00152E28"/>
    <w:rsid w:val="00153671"/>
    <w:rsid w:val="00153AAF"/>
    <w:rsid w:val="00153B15"/>
    <w:rsid w:val="0015473C"/>
    <w:rsid w:val="00154A8A"/>
    <w:rsid w:val="00154B47"/>
    <w:rsid w:val="0015503F"/>
    <w:rsid w:val="00155287"/>
    <w:rsid w:val="00155741"/>
    <w:rsid w:val="00156BB6"/>
    <w:rsid w:val="00157DEE"/>
    <w:rsid w:val="00157EFC"/>
    <w:rsid w:val="00160836"/>
    <w:rsid w:val="00160A33"/>
    <w:rsid w:val="0016121F"/>
    <w:rsid w:val="00161CB3"/>
    <w:rsid w:val="001620AC"/>
    <w:rsid w:val="00162447"/>
    <w:rsid w:val="00162635"/>
    <w:rsid w:val="00162D54"/>
    <w:rsid w:val="0016443B"/>
    <w:rsid w:val="00164E31"/>
    <w:rsid w:val="00165CAF"/>
    <w:rsid w:val="001663F6"/>
    <w:rsid w:val="0016676D"/>
    <w:rsid w:val="00166CFF"/>
    <w:rsid w:val="00167659"/>
    <w:rsid w:val="00167DF8"/>
    <w:rsid w:val="00170A69"/>
    <w:rsid w:val="00170CA3"/>
    <w:rsid w:val="001717B5"/>
    <w:rsid w:val="00171803"/>
    <w:rsid w:val="0017384A"/>
    <w:rsid w:val="0017396F"/>
    <w:rsid w:val="00174454"/>
    <w:rsid w:val="00174A40"/>
    <w:rsid w:val="00174C15"/>
    <w:rsid w:val="00176402"/>
    <w:rsid w:val="0017702C"/>
    <w:rsid w:val="001770BE"/>
    <w:rsid w:val="00177211"/>
    <w:rsid w:val="001772D4"/>
    <w:rsid w:val="0017789E"/>
    <w:rsid w:val="00180DDE"/>
    <w:rsid w:val="0018125B"/>
    <w:rsid w:val="00181765"/>
    <w:rsid w:val="00181AC1"/>
    <w:rsid w:val="001826BD"/>
    <w:rsid w:val="0018292B"/>
    <w:rsid w:val="001831C1"/>
    <w:rsid w:val="00184632"/>
    <w:rsid w:val="001849C5"/>
    <w:rsid w:val="00184BFD"/>
    <w:rsid w:val="0018550E"/>
    <w:rsid w:val="0018570B"/>
    <w:rsid w:val="001858DD"/>
    <w:rsid w:val="00185BE9"/>
    <w:rsid w:val="0018696A"/>
    <w:rsid w:val="00187356"/>
    <w:rsid w:val="00187C49"/>
    <w:rsid w:val="00190B33"/>
    <w:rsid w:val="00190C38"/>
    <w:rsid w:val="00190E17"/>
    <w:rsid w:val="0019183B"/>
    <w:rsid w:val="00192089"/>
    <w:rsid w:val="0019208B"/>
    <w:rsid w:val="00192712"/>
    <w:rsid w:val="00192EAA"/>
    <w:rsid w:val="0019341C"/>
    <w:rsid w:val="00193E9F"/>
    <w:rsid w:val="00193EA1"/>
    <w:rsid w:val="0019467A"/>
    <w:rsid w:val="00194D18"/>
    <w:rsid w:val="00194E69"/>
    <w:rsid w:val="00195107"/>
    <w:rsid w:val="00195654"/>
    <w:rsid w:val="00196007"/>
    <w:rsid w:val="00196451"/>
    <w:rsid w:val="00196F08"/>
    <w:rsid w:val="00196F23"/>
    <w:rsid w:val="0019732D"/>
    <w:rsid w:val="00197345"/>
    <w:rsid w:val="001A183F"/>
    <w:rsid w:val="001A1EEA"/>
    <w:rsid w:val="001A1FD8"/>
    <w:rsid w:val="001A28CD"/>
    <w:rsid w:val="001A37CF"/>
    <w:rsid w:val="001A5686"/>
    <w:rsid w:val="001A57DF"/>
    <w:rsid w:val="001A5ED6"/>
    <w:rsid w:val="001A6199"/>
    <w:rsid w:val="001A661E"/>
    <w:rsid w:val="001A764D"/>
    <w:rsid w:val="001A777D"/>
    <w:rsid w:val="001A7A19"/>
    <w:rsid w:val="001A7C39"/>
    <w:rsid w:val="001B156E"/>
    <w:rsid w:val="001B1D9A"/>
    <w:rsid w:val="001B26BF"/>
    <w:rsid w:val="001B2DDE"/>
    <w:rsid w:val="001B3086"/>
    <w:rsid w:val="001B3566"/>
    <w:rsid w:val="001B3B40"/>
    <w:rsid w:val="001B3E54"/>
    <w:rsid w:val="001B4A2D"/>
    <w:rsid w:val="001B5955"/>
    <w:rsid w:val="001B645C"/>
    <w:rsid w:val="001B7173"/>
    <w:rsid w:val="001B762C"/>
    <w:rsid w:val="001C1083"/>
    <w:rsid w:val="001C28BC"/>
    <w:rsid w:val="001C2DD2"/>
    <w:rsid w:val="001C38B8"/>
    <w:rsid w:val="001C39A7"/>
    <w:rsid w:val="001C3B10"/>
    <w:rsid w:val="001C545B"/>
    <w:rsid w:val="001C67D1"/>
    <w:rsid w:val="001C74BD"/>
    <w:rsid w:val="001C7D74"/>
    <w:rsid w:val="001C7DFA"/>
    <w:rsid w:val="001D133A"/>
    <w:rsid w:val="001D1F3B"/>
    <w:rsid w:val="001D2553"/>
    <w:rsid w:val="001D2AA5"/>
    <w:rsid w:val="001D3C0C"/>
    <w:rsid w:val="001D4CC4"/>
    <w:rsid w:val="001D5234"/>
    <w:rsid w:val="001D58A0"/>
    <w:rsid w:val="001D6B08"/>
    <w:rsid w:val="001D6D2A"/>
    <w:rsid w:val="001D79F0"/>
    <w:rsid w:val="001E04CF"/>
    <w:rsid w:val="001E04D2"/>
    <w:rsid w:val="001E0EE0"/>
    <w:rsid w:val="001E1311"/>
    <w:rsid w:val="001E1556"/>
    <w:rsid w:val="001E1EC0"/>
    <w:rsid w:val="001E2164"/>
    <w:rsid w:val="001E28E9"/>
    <w:rsid w:val="001E2C31"/>
    <w:rsid w:val="001E2C9A"/>
    <w:rsid w:val="001E30C9"/>
    <w:rsid w:val="001E3516"/>
    <w:rsid w:val="001E4FA5"/>
    <w:rsid w:val="001E538B"/>
    <w:rsid w:val="001E72B8"/>
    <w:rsid w:val="001F0573"/>
    <w:rsid w:val="001F0585"/>
    <w:rsid w:val="001F05B4"/>
    <w:rsid w:val="001F07AB"/>
    <w:rsid w:val="001F14D1"/>
    <w:rsid w:val="001F20CE"/>
    <w:rsid w:val="001F270C"/>
    <w:rsid w:val="001F3037"/>
    <w:rsid w:val="001F3193"/>
    <w:rsid w:val="001F38A1"/>
    <w:rsid w:val="001F3956"/>
    <w:rsid w:val="001F3AEF"/>
    <w:rsid w:val="001F3D25"/>
    <w:rsid w:val="001F4532"/>
    <w:rsid w:val="001F5849"/>
    <w:rsid w:val="001F5CA7"/>
    <w:rsid w:val="001F787D"/>
    <w:rsid w:val="001F7D5A"/>
    <w:rsid w:val="002002A4"/>
    <w:rsid w:val="00200ACF"/>
    <w:rsid w:val="00200E73"/>
    <w:rsid w:val="00200EA7"/>
    <w:rsid w:val="00201427"/>
    <w:rsid w:val="00201594"/>
    <w:rsid w:val="002024EE"/>
    <w:rsid w:val="00202781"/>
    <w:rsid w:val="00202CBC"/>
    <w:rsid w:val="002032A7"/>
    <w:rsid w:val="00203F60"/>
    <w:rsid w:val="00204462"/>
    <w:rsid w:val="002044DE"/>
    <w:rsid w:val="00204BB2"/>
    <w:rsid w:val="00204D6B"/>
    <w:rsid w:val="002054DE"/>
    <w:rsid w:val="00206B65"/>
    <w:rsid w:val="002071C0"/>
    <w:rsid w:val="00207D92"/>
    <w:rsid w:val="00210170"/>
    <w:rsid w:val="0021066B"/>
    <w:rsid w:val="00210FE5"/>
    <w:rsid w:val="002115A4"/>
    <w:rsid w:val="00211C10"/>
    <w:rsid w:val="002121AA"/>
    <w:rsid w:val="00212313"/>
    <w:rsid w:val="00212F10"/>
    <w:rsid w:val="00214367"/>
    <w:rsid w:val="002144B2"/>
    <w:rsid w:val="002147BF"/>
    <w:rsid w:val="0021503A"/>
    <w:rsid w:val="00215767"/>
    <w:rsid w:val="0021743B"/>
    <w:rsid w:val="00217A65"/>
    <w:rsid w:val="00217D26"/>
    <w:rsid w:val="00220B95"/>
    <w:rsid w:val="00220B99"/>
    <w:rsid w:val="00221129"/>
    <w:rsid w:val="00221AFA"/>
    <w:rsid w:val="00221CBD"/>
    <w:rsid w:val="0022200F"/>
    <w:rsid w:val="002221EC"/>
    <w:rsid w:val="002225A5"/>
    <w:rsid w:val="0022283B"/>
    <w:rsid w:val="002228B7"/>
    <w:rsid w:val="00223839"/>
    <w:rsid w:val="00223DCF"/>
    <w:rsid w:val="00225196"/>
    <w:rsid w:val="0022558A"/>
    <w:rsid w:val="0022570E"/>
    <w:rsid w:val="00226122"/>
    <w:rsid w:val="002266A4"/>
    <w:rsid w:val="00226834"/>
    <w:rsid w:val="00227726"/>
    <w:rsid w:val="002302A1"/>
    <w:rsid w:val="00230BB2"/>
    <w:rsid w:val="00230E5E"/>
    <w:rsid w:val="00230F87"/>
    <w:rsid w:val="002311F2"/>
    <w:rsid w:val="00231568"/>
    <w:rsid w:val="00231D48"/>
    <w:rsid w:val="00232E63"/>
    <w:rsid w:val="00232EB7"/>
    <w:rsid w:val="0023374A"/>
    <w:rsid w:val="00233A03"/>
    <w:rsid w:val="002340B3"/>
    <w:rsid w:val="0023464F"/>
    <w:rsid w:val="00234B2A"/>
    <w:rsid w:val="00234C73"/>
    <w:rsid w:val="00235976"/>
    <w:rsid w:val="002359E7"/>
    <w:rsid w:val="002372F4"/>
    <w:rsid w:val="002375C3"/>
    <w:rsid w:val="002403C5"/>
    <w:rsid w:val="00240516"/>
    <w:rsid w:val="00241636"/>
    <w:rsid w:val="00241F59"/>
    <w:rsid w:val="002421DC"/>
    <w:rsid w:val="00242248"/>
    <w:rsid w:val="002422DD"/>
    <w:rsid w:val="00242AB7"/>
    <w:rsid w:val="00242F0B"/>
    <w:rsid w:val="00243116"/>
    <w:rsid w:val="002433F5"/>
    <w:rsid w:val="002435C9"/>
    <w:rsid w:val="0024416F"/>
    <w:rsid w:val="002446FB"/>
    <w:rsid w:val="00244914"/>
    <w:rsid w:val="00245164"/>
    <w:rsid w:val="00246A6E"/>
    <w:rsid w:val="002473AC"/>
    <w:rsid w:val="00247EC9"/>
    <w:rsid w:val="002501CF"/>
    <w:rsid w:val="00250234"/>
    <w:rsid w:val="00250249"/>
    <w:rsid w:val="002514DC"/>
    <w:rsid w:val="002517B1"/>
    <w:rsid w:val="00251A27"/>
    <w:rsid w:val="00252245"/>
    <w:rsid w:val="00252E98"/>
    <w:rsid w:val="00253058"/>
    <w:rsid w:val="00253670"/>
    <w:rsid w:val="00253F45"/>
    <w:rsid w:val="002548DC"/>
    <w:rsid w:val="00254D57"/>
    <w:rsid w:val="00256287"/>
    <w:rsid w:val="00256794"/>
    <w:rsid w:val="002569C2"/>
    <w:rsid w:val="00256B78"/>
    <w:rsid w:val="00257454"/>
    <w:rsid w:val="002604EF"/>
    <w:rsid w:val="00262228"/>
    <w:rsid w:val="002626CE"/>
    <w:rsid w:val="002626F3"/>
    <w:rsid w:val="00262C85"/>
    <w:rsid w:val="00263635"/>
    <w:rsid w:val="00264E2E"/>
    <w:rsid w:val="00266F35"/>
    <w:rsid w:val="00267299"/>
    <w:rsid w:val="002676EF"/>
    <w:rsid w:val="002678BC"/>
    <w:rsid w:val="00267CC9"/>
    <w:rsid w:val="0027000C"/>
    <w:rsid w:val="00270ACC"/>
    <w:rsid w:val="00270B0C"/>
    <w:rsid w:val="00270E09"/>
    <w:rsid w:val="00270F8C"/>
    <w:rsid w:val="00270FBA"/>
    <w:rsid w:val="0027114D"/>
    <w:rsid w:val="002717A2"/>
    <w:rsid w:val="00272327"/>
    <w:rsid w:val="0027240D"/>
    <w:rsid w:val="00272ABA"/>
    <w:rsid w:val="00273AFF"/>
    <w:rsid w:val="00273FBC"/>
    <w:rsid w:val="00273FD7"/>
    <w:rsid w:val="0027457B"/>
    <w:rsid w:val="0027544B"/>
    <w:rsid w:val="00275EEC"/>
    <w:rsid w:val="00276F08"/>
    <w:rsid w:val="002806B2"/>
    <w:rsid w:val="0028070E"/>
    <w:rsid w:val="00280925"/>
    <w:rsid w:val="00281018"/>
    <w:rsid w:val="0028110D"/>
    <w:rsid w:val="0028146B"/>
    <w:rsid w:val="002818B5"/>
    <w:rsid w:val="00281A05"/>
    <w:rsid w:val="002829B0"/>
    <w:rsid w:val="002835B8"/>
    <w:rsid w:val="002836AC"/>
    <w:rsid w:val="0028415F"/>
    <w:rsid w:val="00284A25"/>
    <w:rsid w:val="0028575C"/>
    <w:rsid w:val="00285ED3"/>
    <w:rsid w:val="00285FED"/>
    <w:rsid w:val="00287089"/>
    <w:rsid w:val="00287135"/>
    <w:rsid w:val="00287E3F"/>
    <w:rsid w:val="00287F1C"/>
    <w:rsid w:val="002903DD"/>
    <w:rsid w:val="002907BF"/>
    <w:rsid w:val="00292A1B"/>
    <w:rsid w:val="002939D3"/>
    <w:rsid w:val="00294953"/>
    <w:rsid w:val="00294A7A"/>
    <w:rsid w:val="00294B3D"/>
    <w:rsid w:val="002950C5"/>
    <w:rsid w:val="002956EB"/>
    <w:rsid w:val="0029575D"/>
    <w:rsid w:val="00295867"/>
    <w:rsid w:val="002962E7"/>
    <w:rsid w:val="00296CFA"/>
    <w:rsid w:val="00296FE9"/>
    <w:rsid w:val="002974A7"/>
    <w:rsid w:val="00297609"/>
    <w:rsid w:val="00297F3F"/>
    <w:rsid w:val="00297F7C"/>
    <w:rsid w:val="00297FC8"/>
    <w:rsid w:val="002A1488"/>
    <w:rsid w:val="002A16B7"/>
    <w:rsid w:val="002A30BF"/>
    <w:rsid w:val="002A32FE"/>
    <w:rsid w:val="002A3B6A"/>
    <w:rsid w:val="002A4001"/>
    <w:rsid w:val="002A414F"/>
    <w:rsid w:val="002A45A9"/>
    <w:rsid w:val="002A4F21"/>
    <w:rsid w:val="002A50EB"/>
    <w:rsid w:val="002A5225"/>
    <w:rsid w:val="002A6382"/>
    <w:rsid w:val="002A6680"/>
    <w:rsid w:val="002A6906"/>
    <w:rsid w:val="002A6B0C"/>
    <w:rsid w:val="002A7842"/>
    <w:rsid w:val="002A78A8"/>
    <w:rsid w:val="002A7CBF"/>
    <w:rsid w:val="002A7E8A"/>
    <w:rsid w:val="002B012E"/>
    <w:rsid w:val="002B09E7"/>
    <w:rsid w:val="002B0DB2"/>
    <w:rsid w:val="002B13DE"/>
    <w:rsid w:val="002B1B2F"/>
    <w:rsid w:val="002B1ECB"/>
    <w:rsid w:val="002B2019"/>
    <w:rsid w:val="002B20D9"/>
    <w:rsid w:val="002B27A8"/>
    <w:rsid w:val="002B29DC"/>
    <w:rsid w:val="002B2C19"/>
    <w:rsid w:val="002B2CBF"/>
    <w:rsid w:val="002B38C1"/>
    <w:rsid w:val="002B3BFB"/>
    <w:rsid w:val="002B3E96"/>
    <w:rsid w:val="002B40BA"/>
    <w:rsid w:val="002B4A3C"/>
    <w:rsid w:val="002B5B96"/>
    <w:rsid w:val="002B5DE9"/>
    <w:rsid w:val="002B629C"/>
    <w:rsid w:val="002B725A"/>
    <w:rsid w:val="002B7BF0"/>
    <w:rsid w:val="002B7C81"/>
    <w:rsid w:val="002B7FE2"/>
    <w:rsid w:val="002C031B"/>
    <w:rsid w:val="002C072A"/>
    <w:rsid w:val="002C0FB6"/>
    <w:rsid w:val="002C2C12"/>
    <w:rsid w:val="002C372B"/>
    <w:rsid w:val="002C3D57"/>
    <w:rsid w:val="002C40DF"/>
    <w:rsid w:val="002C4255"/>
    <w:rsid w:val="002C459C"/>
    <w:rsid w:val="002C5166"/>
    <w:rsid w:val="002C5331"/>
    <w:rsid w:val="002C62E7"/>
    <w:rsid w:val="002C6D4B"/>
    <w:rsid w:val="002C73C8"/>
    <w:rsid w:val="002D00E8"/>
    <w:rsid w:val="002D126E"/>
    <w:rsid w:val="002D1B97"/>
    <w:rsid w:val="002D23BF"/>
    <w:rsid w:val="002D28AF"/>
    <w:rsid w:val="002D29F0"/>
    <w:rsid w:val="002D3D06"/>
    <w:rsid w:val="002D40ED"/>
    <w:rsid w:val="002D4C38"/>
    <w:rsid w:val="002D4E0B"/>
    <w:rsid w:val="002D60DC"/>
    <w:rsid w:val="002D6333"/>
    <w:rsid w:val="002D680C"/>
    <w:rsid w:val="002D6826"/>
    <w:rsid w:val="002D6EF2"/>
    <w:rsid w:val="002D7021"/>
    <w:rsid w:val="002D7C03"/>
    <w:rsid w:val="002D7CA2"/>
    <w:rsid w:val="002E09D2"/>
    <w:rsid w:val="002E129E"/>
    <w:rsid w:val="002E1DA9"/>
    <w:rsid w:val="002E2883"/>
    <w:rsid w:val="002E2F93"/>
    <w:rsid w:val="002E3187"/>
    <w:rsid w:val="002E4981"/>
    <w:rsid w:val="002E4D32"/>
    <w:rsid w:val="002E527A"/>
    <w:rsid w:val="002E615E"/>
    <w:rsid w:val="002E6505"/>
    <w:rsid w:val="002E6A5E"/>
    <w:rsid w:val="002E703D"/>
    <w:rsid w:val="002E782C"/>
    <w:rsid w:val="002E7FF7"/>
    <w:rsid w:val="002F0340"/>
    <w:rsid w:val="002F07F8"/>
    <w:rsid w:val="002F0840"/>
    <w:rsid w:val="002F0EF7"/>
    <w:rsid w:val="002F122C"/>
    <w:rsid w:val="002F18E9"/>
    <w:rsid w:val="002F20AA"/>
    <w:rsid w:val="002F225C"/>
    <w:rsid w:val="002F24BD"/>
    <w:rsid w:val="002F257D"/>
    <w:rsid w:val="002F2853"/>
    <w:rsid w:val="002F3337"/>
    <w:rsid w:val="002F3A4D"/>
    <w:rsid w:val="002F3CB4"/>
    <w:rsid w:val="002F5134"/>
    <w:rsid w:val="002F5988"/>
    <w:rsid w:val="002F63E0"/>
    <w:rsid w:val="002F6AB1"/>
    <w:rsid w:val="002F7FFB"/>
    <w:rsid w:val="0030004F"/>
    <w:rsid w:val="00301E59"/>
    <w:rsid w:val="003021A3"/>
    <w:rsid w:val="0030299D"/>
    <w:rsid w:val="00303472"/>
    <w:rsid w:val="00303F0F"/>
    <w:rsid w:val="00304776"/>
    <w:rsid w:val="00304A4F"/>
    <w:rsid w:val="00304BE9"/>
    <w:rsid w:val="00305084"/>
    <w:rsid w:val="003051E8"/>
    <w:rsid w:val="0031060A"/>
    <w:rsid w:val="00310E1E"/>
    <w:rsid w:val="00310E8F"/>
    <w:rsid w:val="00310FBF"/>
    <w:rsid w:val="003112D9"/>
    <w:rsid w:val="00312085"/>
    <w:rsid w:val="003125B1"/>
    <w:rsid w:val="003134EE"/>
    <w:rsid w:val="003138F4"/>
    <w:rsid w:val="00314775"/>
    <w:rsid w:val="003147CE"/>
    <w:rsid w:val="0031492A"/>
    <w:rsid w:val="003154C3"/>
    <w:rsid w:val="00316EBD"/>
    <w:rsid w:val="00320D8E"/>
    <w:rsid w:val="00322882"/>
    <w:rsid w:val="00322A9D"/>
    <w:rsid w:val="00322ACD"/>
    <w:rsid w:val="0032330E"/>
    <w:rsid w:val="00323F41"/>
    <w:rsid w:val="003240DF"/>
    <w:rsid w:val="00324A4B"/>
    <w:rsid w:val="003259D1"/>
    <w:rsid w:val="00327A0B"/>
    <w:rsid w:val="0033014C"/>
    <w:rsid w:val="00330926"/>
    <w:rsid w:val="00331976"/>
    <w:rsid w:val="00332553"/>
    <w:rsid w:val="00333822"/>
    <w:rsid w:val="00333EA3"/>
    <w:rsid w:val="003354BD"/>
    <w:rsid w:val="00336646"/>
    <w:rsid w:val="00337609"/>
    <w:rsid w:val="00337723"/>
    <w:rsid w:val="0034093C"/>
    <w:rsid w:val="0034181A"/>
    <w:rsid w:val="00341A9E"/>
    <w:rsid w:val="003420A8"/>
    <w:rsid w:val="00342243"/>
    <w:rsid w:val="00342643"/>
    <w:rsid w:val="00343262"/>
    <w:rsid w:val="00343C04"/>
    <w:rsid w:val="00344CA6"/>
    <w:rsid w:val="003451CB"/>
    <w:rsid w:val="00345293"/>
    <w:rsid w:val="003453C0"/>
    <w:rsid w:val="00345CA5"/>
    <w:rsid w:val="00346C6E"/>
    <w:rsid w:val="00346F08"/>
    <w:rsid w:val="00346F58"/>
    <w:rsid w:val="00347B8C"/>
    <w:rsid w:val="00350631"/>
    <w:rsid w:val="00350B63"/>
    <w:rsid w:val="0035127D"/>
    <w:rsid w:val="00352344"/>
    <w:rsid w:val="00352B36"/>
    <w:rsid w:val="00352B93"/>
    <w:rsid w:val="00353215"/>
    <w:rsid w:val="003541B4"/>
    <w:rsid w:val="00354A89"/>
    <w:rsid w:val="00355DA4"/>
    <w:rsid w:val="00356101"/>
    <w:rsid w:val="0035614E"/>
    <w:rsid w:val="003569C9"/>
    <w:rsid w:val="00356A2B"/>
    <w:rsid w:val="0035759F"/>
    <w:rsid w:val="00357C2A"/>
    <w:rsid w:val="003602A2"/>
    <w:rsid w:val="00360443"/>
    <w:rsid w:val="003605C4"/>
    <w:rsid w:val="0036098B"/>
    <w:rsid w:val="00360A61"/>
    <w:rsid w:val="003613D4"/>
    <w:rsid w:val="00361717"/>
    <w:rsid w:val="00362900"/>
    <w:rsid w:val="00362B25"/>
    <w:rsid w:val="00362F6F"/>
    <w:rsid w:val="003631E2"/>
    <w:rsid w:val="0036371E"/>
    <w:rsid w:val="00363767"/>
    <w:rsid w:val="00363B4A"/>
    <w:rsid w:val="00363F5A"/>
    <w:rsid w:val="00364299"/>
    <w:rsid w:val="00365D12"/>
    <w:rsid w:val="00367C21"/>
    <w:rsid w:val="003705F1"/>
    <w:rsid w:val="003714B3"/>
    <w:rsid w:val="0037156F"/>
    <w:rsid w:val="003722DD"/>
    <w:rsid w:val="00372C91"/>
    <w:rsid w:val="00372D29"/>
    <w:rsid w:val="00373A72"/>
    <w:rsid w:val="00373CDD"/>
    <w:rsid w:val="00374AA7"/>
    <w:rsid w:val="00375713"/>
    <w:rsid w:val="0037592B"/>
    <w:rsid w:val="00375F20"/>
    <w:rsid w:val="00376BF9"/>
    <w:rsid w:val="00376F4B"/>
    <w:rsid w:val="003800D0"/>
    <w:rsid w:val="003803AB"/>
    <w:rsid w:val="00380457"/>
    <w:rsid w:val="0038059A"/>
    <w:rsid w:val="00380A33"/>
    <w:rsid w:val="00380C17"/>
    <w:rsid w:val="0038106E"/>
    <w:rsid w:val="0038131F"/>
    <w:rsid w:val="0038186B"/>
    <w:rsid w:val="0038196F"/>
    <w:rsid w:val="0038201F"/>
    <w:rsid w:val="00382D62"/>
    <w:rsid w:val="003830A0"/>
    <w:rsid w:val="00383669"/>
    <w:rsid w:val="00383A1C"/>
    <w:rsid w:val="00383EE9"/>
    <w:rsid w:val="00384738"/>
    <w:rsid w:val="00384FB6"/>
    <w:rsid w:val="00385100"/>
    <w:rsid w:val="0038558B"/>
    <w:rsid w:val="00385846"/>
    <w:rsid w:val="00385BCD"/>
    <w:rsid w:val="00385CDA"/>
    <w:rsid w:val="0038747C"/>
    <w:rsid w:val="003909C7"/>
    <w:rsid w:val="00390A2D"/>
    <w:rsid w:val="00390FCD"/>
    <w:rsid w:val="003921C1"/>
    <w:rsid w:val="0039293A"/>
    <w:rsid w:val="00392A6A"/>
    <w:rsid w:val="00392C2B"/>
    <w:rsid w:val="003931B5"/>
    <w:rsid w:val="003935AB"/>
    <w:rsid w:val="00393B99"/>
    <w:rsid w:val="00394E54"/>
    <w:rsid w:val="0039504D"/>
    <w:rsid w:val="00395BF4"/>
    <w:rsid w:val="00395DD9"/>
    <w:rsid w:val="00397229"/>
    <w:rsid w:val="003A01E8"/>
    <w:rsid w:val="003A1638"/>
    <w:rsid w:val="003A16FB"/>
    <w:rsid w:val="003A1A04"/>
    <w:rsid w:val="003A1C4D"/>
    <w:rsid w:val="003A2FC1"/>
    <w:rsid w:val="003A32A4"/>
    <w:rsid w:val="003A3807"/>
    <w:rsid w:val="003A4761"/>
    <w:rsid w:val="003A4AF6"/>
    <w:rsid w:val="003A4D3D"/>
    <w:rsid w:val="003A53B7"/>
    <w:rsid w:val="003A5A72"/>
    <w:rsid w:val="003A5E67"/>
    <w:rsid w:val="003A619E"/>
    <w:rsid w:val="003A740C"/>
    <w:rsid w:val="003A77D9"/>
    <w:rsid w:val="003A7C96"/>
    <w:rsid w:val="003A7D61"/>
    <w:rsid w:val="003B0B6D"/>
    <w:rsid w:val="003B13BE"/>
    <w:rsid w:val="003B16E4"/>
    <w:rsid w:val="003B27EC"/>
    <w:rsid w:val="003B2B0B"/>
    <w:rsid w:val="003B37AA"/>
    <w:rsid w:val="003B4270"/>
    <w:rsid w:val="003B51A1"/>
    <w:rsid w:val="003B5A6A"/>
    <w:rsid w:val="003B62A4"/>
    <w:rsid w:val="003B6DED"/>
    <w:rsid w:val="003C1A7D"/>
    <w:rsid w:val="003C1B57"/>
    <w:rsid w:val="003C1EA1"/>
    <w:rsid w:val="003C2542"/>
    <w:rsid w:val="003C2987"/>
    <w:rsid w:val="003C2FF7"/>
    <w:rsid w:val="003C3742"/>
    <w:rsid w:val="003C3A04"/>
    <w:rsid w:val="003C4A3A"/>
    <w:rsid w:val="003C4B73"/>
    <w:rsid w:val="003C4F22"/>
    <w:rsid w:val="003C598C"/>
    <w:rsid w:val="003C5E3D"/>
    <w:rsid w:val="003C5F55"/>
    <w:rsid w:val="003C64EA"/>
    <w:rsid w:val="003D02C6"/>
    <w:rsid w:val="003D1C96"/>
    <w:rsid w:val="003D255F"/>
    <w:rsid w:val="003D2DA3"/>
    <w:rsid w:val="003D354F"/>
    <w:rsid w:val="003D3B6A"/>
    <w:rsid w:val="003D4F89"/>
    <w:rsid w:val="003D52E6"/>
    <w:rsid w:val="003D5A34"/>
    <w:rsid w:val="003D5B3E"/>
    <w:rsid w:val="003D5EAF"/>
    <w:rsid w:val="003D69D4"/>
    <w:rsid w:val="003D767E"/>
    <w:rsid w:val="003D7E06"/>
    <w:rsid w:val="003E011D"/>
    <w:rsid w:val="003E0E54"/>
    <w:rsid w:val="003E1366"/>
    <w:rsid w:val="003E1427"/>
    <w:rsid w:val="003E2516"/>
    <w:rsid w:val="003E379A"/>
    <w:rsid w:val="003E39EE"/>
    <w:rsid w:val="003E3E87"/>
    <w:rsid w:val="003E41C6"/>
    <w:rsid w:val="003E474C"/>
    <w:rsid w:val="003E4B4E"/>
    <w:rsid w:val="003E50F5"/>
    <w:rsid w:val="003E5A0C"/>
    <w:rsid w:val="003E6071"/>
    <w:rsid w:val="003E63DD"/>
    <w:rsid w:val="003E7ED6"/>
    <w:rsid w:val="003F0DA8"/>
    <w:rsid w:val="003F0E62"/>
    <w:rsid w:val="003F239E"/>
    <w:rsid w:val="003F2D26"/>
    <w:rsid w:val="003F33EA"/>
    <w:rsid w:val="003F3410"/>
    <w:rsid w:val="003F364C"/>
    <w:rsid w:val="003F42C4"/>
    <w:rsid w:val="003F4D49"/>
    <w:rsid w:val="003F4D91"/>
    <w:rsid w:val="003F4ED0"/>
    <w:rsid w:val="003F502A"/>
    <w:rsid w:val="003F5065"/>
    <w:rsid w:val="003F56C8"/>
    <w:rsid w:val="003F5984"/>
    <w:rsid w:val="003F6171"/>
    <w:rsid w:val="003F6B4A"/>
    <w:rsid w:val="003F7CEF"/>
    <w:rsid w:val="00400687"/>
    <w:rsid w:val="00400BA7"/>
    <w:rsid w:val="004014FC"/>
    <w:rsid w:val="004035F7"/>
    <w:rsid w:val="00403ED4"/>
    <w:rsid w:val="004046E6"/>
    <w:rsid w:val="00404E2D"/>
    <w:rsid w:val="0040514E"/>
    <w:rsid w:val="00405750"/>
    <w:rsid w:val="00405895"/>
    <w:rsid w:val="0040671A"/>
    <w:rsid w:val="00406B79"/>
    <w:rsid w:val="00406CB8"/>
    <w:rsid w:val="004075E0"/>
    <w:rsid w:val="00407950"/>
    <w:rsid w:val="00410F20"/>
    <w:rsid w:val="00411626"/>
    <w:rsid w:val="00412112"/>
    <w:rsid w:val="00412266"/>
    <w:rsid w:val="0041299D"/>
    <w:rsid w:val="00413FE7"/>
    <w:rsid w:val="004142B9"/>
    <w:rsid w:val="00414A71"/>
    <w:rsid w:val="00414D8A"/>
    <w:rsid w:val="00415EEE"/>
    <w:rsid w:val="004166D2"/>
    <w:rsid w:val="0041768D"/>
    <w:rsid w:val="00417ED1"/>
    <w:rsid w:val="00420914"/>
    <w:rsid w:val="00420DC5"/>
    <w:rsid w:val="0042201E"/>
    <w:rsid w:val="00422A5F"/>
    <w:rsid w:val="00422C15"/>
    <w:rsid w:val="0042333F"/>
    <w:rsid w:val="00423EE8"/>
    <w:rsid w:val="00425509"/>
    <w:rsid w:val="00425D0B"/>
    <w:rsid w:val="0042637C"/>
    <w:rsid w:val="00426D79"/>
    <w:rsid w:val="00426FD1"/>
    <w:rsid w:val="00427E61"/>
    <w:rsid w:val="00431670"/>
    <w:rsid w:val="0043216B"/>
    <w:rsid w:val="00433560"/>
    <w:rsid w:val="00433C6F"/>
    <w:rsid w:val="00433D99"/>
    <w:rsid w:val="004341A0"/>
    <w:rsid w:val="00434693"/>
    <w:rsid w:val="0043568B"/>
    <w:rsid w:val="00436148"/>
    <w:rsid w:val="004362B7"/>
    <w:rsid w:val="0043705E"/>
    <w:rsid w:val="004409B9"/>
    <w:rsid w:val="0044141F"/>
    <w:rsid w:val="00441818"/>
    <w:rsid w:val="00441B6C"/>
    <w:rsid w:val="00441E82"/>
    <w:rsid w:val="004423AC"/>
    <w:rsid w:val="004440AD"/>
    <w:rsid w:val="0044437B"/>
    <w:rsid w:val="0044542D"/>
    <w:rsid w:val="0044591B"/>
    <w:rsid w:val="00446780"/>
    <w:rsid w:val="00446EC5"/>
    <w:rsid w:val="00450822"/>
    <w:rsid w:val="00450B0D"/>
    <w:rsid w:val="00450DE1"/>
    <w:rsid w:val="0045146E"/>
    <w:rsid w:val="004529EE"/>
    <w:rsid w:val="004530C6"/>
    <w:rsid w:val="0045340E"/>
    <w:rsid w:val="00453CC0"/>
    <w:rsid w:val="00454046"/>
    <w:rsid w:val="00454898"/>
    <w:rsid w:val="00454E61"/>
    <w:rsid w:val="00455218"/>
    <w:rsid w:val="00455BE1"/>
    <w:rsid w:val="00455CBA"/>
    <w:rsid w:val="0045698C"/>
    <w:rsid w:val="004606D9"/>
    <w:rsid w:val="00460CF6"/>
    <w:rsid w:val="004612F2"/>
    <w:rsid w:val="004617D9"/>
    <w:rsid w:val="00461BBA"/>
    <w:rsid w:val="00461E07"/>
    <w:rsid w:val="00463F2B"/>
    <w:rsid w:val="00464000"/>
    <w:rsid w:val="00464259"/>
    <w:rsid w:val="00464429"/>
    <w:rsid w:val="00464E51"/>
    <w:rsid w:val="00465108"/>
    <w:rsid w:val="00465180"/>
    <w:rsid w:val="00465342"/>
    <w:rsid w:val="00465903"/>
    <w:rsid w:val="0046590C"/>
    <w:rsid w:val="00466651"/>
    <w:rsid w:val="00470833"/>
    <w:rsid w:val="0047098E"/>
    <w:rsid w:val="00470D97"/>
    <w:rsid w:val="00470F42"/>
    <w:rsid w:val="00471670"/>
    <w:rsid w:val="0047179C"/>
    <w:rsid w:val="00471978"/>
    <w:rsid w:val="00471CA0"/>
    <w:rsid w:val="0047239B"/>
    <w:rsid w:val="00472956"/>
    <w:rsid w:val="00472F36"/>
    <w:rsid w:val="0047310E"/>
    <w:rsid w:val="0047360A"/>
    <w:rsid w:val="004736A5"/>
    <w:rsid w:val="0047437E"/>
    <w:rsid w:val="004746B2"/>
    <w:rsid w:val="00475423"/>
    <w:rsid w:val="00475AF4"/>
    <w:rsid w:val="00475B30"/>
    <w:rsid w:val="00476179"/>
    <w:rsid w:val="00476EBA"/>
    <w:rsid w:val="00477739"/>
    <w:rsid w:val="004777E7"/>
    <w:rsid w:val="004778A8"/>
    <w:rsid w:val="00480276"/>
    <w:rsid w:val="00480D5F"/>
    <w:rsid w:val="00481030"/>
    <w:rsid w:val="004815BE"/>
    <w:rsid w:val="0048300C"/>
    <w:rsid w:val="004830F9"/>
    <w:rsid w:val="0048383F"/>
    <w:rsid w:val="00483C1C"/>
    <w:rsid w:val="004841A3"/>
    <w:rsid w:val="00484292"/>
    <w:rsid w:val="004847B7"/>
    <w:rsid w:val="004849E0"/>
    <w:rsid w:val="00484A0D"/>
    <w:rsid w:val="00484CC7"/>
    <w:rsid w:val="00484EDB"/>
    <w:rsid w:val="00485622"/>
    <w:rsid w:val="004878BF"/>
    <w:rsid w:val="00487D4E"/>
    <w:rsid w:val="0049023C"/>
    <w:rsid w:val="004905FC"/>
    <w:rsid w:val="00490C91"/>
    <w:rsid w:val="00491C7B"/>
    <w:rsid w:val="004926E2"/>
    <w:rsid w:val="00493204"/>
    <w:rsid w:val="00493410"/>
    <w:rsid w:val="00494055"/>
    <w:rsid w:val="00494764"/>
    <w:rsid w:val="004959CD"/>
    <w:rsid w:val="00495C12"/>
    <w:rsid w:val="00496715"/>
    <w:rsid w:val="00496B18"/>
    <w:rsid w:val="00496FCF"/>
    <w:rsid w:val="00497486"/>
    <w:rsid w:val="00497982"/>
    <w:rsid w:val="004979D8"/>
    <w:rsid w:val="00497A13"/>
    <w:rsid w:val="00497C4E"/>
    <w:rsid w:val="00497D14"/>
    <w:rsid w:val="00497D3C"/>
    <w:rsid w:val="004A06B1"/>
    <w:rsid w:val="004A090F"/>
    <w:rsid w:val="004A0E85"/>
    <w:rsid w:val="004A14CD"/>
    <w:rsid w:val="004A17FB"/>
    <w:rsid w:val="004A2223"/>
    <w:rsid w:val="004A225B"/>
    <w:rsid w:val="004A28AA"/>
    <w:rsid w:val="004A2B32"/>
    <w:rsid w:val="004A2C28"/>
    <w:rsid w:val="004A34B5"/>
    <w:rsid w:val="004A39F6"/>
    <w:rsid w:val="004A45F2"/>
    <w:rsid w:val="004A487E"/>
    <w:rsid w:val="004A52FD"/>
    <w:rsid w:val="004A5436"/>
    <w:rsid w:val="004A63AE"/>
    <w:rsid w:val="004A66EC"/>
    <w:rsid w:val="004A69B7"/>
    <w:rsid w:val="004A7109"/>
    <w:rsid w:val="004A75E9"/>
    <w:rsid w:val="004A7830"/>
    <w:rsid w:val="004B06D4"/>
    <w:rsid w:val="004B0B3D"/>
    <w:rsid w:val="004B135D"/>
    <w:rsid w:val="004B17BB"/>
    <w:rsid w:val="004B18CE"/>
    <w:rsid w:val="004B269D"/>
    <w:rsid w:val="004B3BB6"/>
    <w:rsid w:val="004B4701"/>
    <w:rsid w:val="004B471F"/>
    <w:rsid w:val="004B6C45"/>
    <w:rsid w:val="004B6DAD"/>
    <w:rsid w:val="004B7A73"/>
    <w:rsid w:val="004B7DC6"/>
    <w:rsid w:val="004B7FD2"/>
    <w:rsid w:val="004C0C1E"/>
    <w:rsid w:val="004C0F8B"/>
    <w:rsid w:val="004C10F7"/>
    <w:rsid w:val="004C11D6"/>
    <w:rsid w:val="004C129C"/>
    <w:rsid w:val="004C193E"/>
    <w:rsid w:val="004C1EE6"/>
    <w:rsid w:val="004C24A0"/>
    <w:rsid w:val="004C27E2"/>
    <w:rsid w:val="004C2DE1"/>
    <w:rsid w:val="004C2E5B"/>
    <w:rsid w:val="004C2F06"/>
    <w:rsid w:val="004C2F57"/>
    <w:rsid w:val="004C36EB"/>
    <w:rsid w:val="004C3BC1"/>
    <w:rsid w:val="004C413B"/>
    <w:rsid w:val="004C45BC"/>
    <w:rsid w:val="004C47D2"/>
    <w:rsid w:val="004C48D2"/>
    <w:rsid w:val="004C4BE7"/>
    <w:rsid w:val="004C4CFB"/>
    <w:rsid w:val="004C59FD"/>
    <w:rsid w:val="004C5BBC"/>
    <w:rsid w:val="004C60D0"/>
    <w:rsid w:val="004C6870"/>
    <w:rsid w:val="004C6C83"/>
    <w:rsid w:val="004C6E44"/>
    <w:rsid w:val="004C7251"/>
    <w:rsid w:val="004C7BD7"/>
    <w:rsid w:val="004D03BD"/>
    <w:rsid w:val="004D06EC"/>
    <w:rsid w:val="004D106C"/>
    <w:rsid w:val="004D1861"/>
    <w:rsid w:val="004D1A80"/>
    <w:rsid w:val="004D2CE3"/>
    <w:rsid w:val="004D3010"/>
    <w:rsid w:val="004D4324"/>
    <w:rsid w:val="004D43E6"/>
    <w:rsid w:val="004D4435"/>
    <w:rsid w:val="004D4771"/>
    <w:rsid w:val="004D5182"/>
    <w:rsid w:val="004D6FB2"/>
    <w:rsid w:val="004D7DE1"/>
    <w:rsid w:val="004E05E3"/>
    <w:rsid w:val="004E0A3A"/>
    <w:rsid w:val="004E171C"/>
    <w:rsid w:val="004E2C89"/>
    <w:rsid w:val="004E33D0"/>
    <w:rsid w:val="004E344B"/>
    <w:rsid w:val="004E41AA"/>
    <w:rsid w:val="004E4EC2"/>
    <w:rsid w:val="004E58EC"/>
    <w:rsid w:val="004E6572"/>
    <w:rsid w:val="004E66E6"/>
    <w:rsid w:val="004E6842"/>
    <w:rsid w:val="004E6A96"/>
    <w:rsid w:val="004E6BD7"/>
    <w:rsid w:val="004E6C5B"/>
    <w:rsid w:val="004E73E4"/>
    <w:rsid w:val="004E758A"/>
    <w:rsid w:val="004E774A"/>
    <w:rsid w:val="004F0B1B"/>
    <w:rsid w:val="004F1908"/>
    <w:rsid w:val="004F19AE"/>
    <w:rsid w:val="004F20C0"/>
    <w:rsid w:val="004F25A6"/>
    <w:rsid w:val="004F2A9A"/>
    <w:rsid w:val="004F3E0F"/>
    <w:rsid w:val="004F4164"/>
    <w:rsid w:val="004F4AEA"/>
    <w:rsid w:val="004F4FFD"/>
    <w:rsid w:val="004F509E"/>
    <w:rsid w:val="004F5363"/>
    <w:rsid w:val="004F5582"/>
    <w:rsid w:val="004F5AAB"/>
    <w:rsid w:val="004F5E55"/>
    <w:rsid w:val="004F5F13"/>
    <w:rsid w:val="004F634C"/>
    <w:rsid w:val="004F6502"/>
    <w:rsid w:val="004F746E"/>
    <w:rsid w:val="004F7C70"/>
    <w:rsid w:val="004F7F09"/>
    <w:rsid w:val="00500FD8"/>
    <w:rsid w:val="00501718"/>
    <w:rsid w:val="005017B7"/>
    <w:rsid w:val="005020E3"/>
    <w:rsid w:val="0050229B"/>
    <w:rsid w:val="00502304"/>
    <w:rsid w:val="00502CF8"/>
    <w:rsid w:val="00503A45"/>
    <w:rsid w:val="00504682"/>
    <w:rsid w:val="005048E3"/>
    <w:rsid w:val="00504D8C"/>
    <w:rsid w:val="00504DE0"/>
    <w:rsid w:val="00505143"/>
    <w:rsid w:val="00505C70"/>
    <w:rsid w:val="00505ECA"/>
    <w:rsid w:val="0050621E"/>
    <w:rsid w:val="005064E2"/>
    <w:rsid w:val="0050671D"/>
    <w:rsid w:val="00506B29"/>
    <w:rsid w:val="00510852"/>
    <w:rsid w:val="00510E97"/>
    <w:rsid w:val="00511117"/>
    <w:rsid w:val="005115BF"/>
    <w:rsid w:val="005123EE"/>
    <w:rsid w:val="005124D9"/>
    <w:rsid w:val="00512787"/>
    <w:rsid w:val="00512FAE"/>
    <w:rsid w:val="0051386C"/>
    <w:rsid w:val="005138D9"/>
    <w:rsid w:val="00514220"/>
    <w:rsid w:val="005156D8"/>
    <w:rsid w:val="00515A67"/>
    <w:rsid w:val="005169FC"/>
    <w:rsid w:val="00516A46"/>
    <w:rsid w:val="005172AF"/>
    <w:rsid w:val="00520562"/>
    <w:rsid w:val="00520A48"/>
    <w:rsid w:val="00520D7D"/>
    <w:rsid w:val="005217B1"/>
    <w:rsid w:val="00522495"/>
    <w:rsid w:val="005227DA"/>
    <w:rsid w:val="00522929"/>
    <w:rsid w:val="00522D42"/>
    <w:rsid w:val="0052320D"/>
    <w:rsid w:val="00523924"/>
    <w:rsid w:val="00523CC6"/>
    <w:rsid w:val="00523FC8"/>
    <w:rsid w:val="00524DF6"/>
    <w:rsid w:val="0052541D"/>
    <w:rsid w:val="00525FC0"/>
    <w:rsid w:val="00526F79"/>
    <w:rsid w:val="00527EFB"/>
    <w:rsid w:val="005300F4"/>
    <w:rsid w:val="0053149D"/>
    <w:rsid w:val="005317A2"/>
    <w:rsid w:val="00532A2B"/>
    <w:rsid w:val="005335B1"/>
    <w:rsid w:val="00534091"/>
    <w:rsid w:val="00534310"/>
    <w:rsid w:val="00535B18"/>
    <w:rsid w:val="00535EA4"/>
    <w:rsid w:val="00536121"/>
    <w:rsid w:val="00536253"/>
    <w:rsid w:val="00536353"/>
    <w:rsid w:val="00537C4C"/>
    <w:rsid w:val="005400E1"/>
    <w:rsid w:val="005418A5"/>
    <w:rsid w:val="00541AA4"/>
    <w:rsid w:val="005426B8"/>
    <w:rsid w:val="005437EA"/>
    <w:rsid w:val="00543DDA"/>
    <w:rsid w:val="00543E40"/>
    <w:rsid w:val="00544496"/>
    <w:rsid w:val="00544D9E"/>
    <w:rsid w:val="0054642E"/>
    <w:rsid w:val="0054704E"/>
    <w:rsid w:val="00547152"/>
    <w:rsid w:val="005474AF"/>
    <w:rsid w:val="0055099D"/>
    <w:rsid w:val="00551A26"/>
    <w:rsid w:val="00551A76"/>
    <w:rsid w:val="00551C23"/>
    <w:rsid w:val="00551E1E"/>
    <w:rsid w:val="005521C2"/>
    <w:rsid w:val="0055251B"/>
    <w:rsid w:val="00552684"/>
    <w:rsid w:val="00552CC9"/>
    <w:rsid w:val="0055307E"/>
    <w:rsid w:val="00553E38"/>
    <w:rsid w:val="00554CFC"/>
    <w:rsid w:val="00554E9A"/>
    <w:rsid w:val="0055615F"/>
    <w:rsid w:val="00556595"/>
    <w:rsid w:val="00556B42"/>
    <w:rsid w:val="005570D5"/>
    <w:rsid w:val="005575F0"/>
    <w:rsid w:val="005578A3"/>
    <w:rsid w:val="00557E60"/>
    <w:rsid w:val="005605F4"/>
    <w:rsid w:val="00561C31"/>
    <w:rsid w:val="00562771"/>
    <w:rsid w:val="00563309"/>
    <w:rsid w:val="0056382D"/>
    <w:rsid w:val="005646E3"/>
    <w:rsid w:val="005647DE"/>
    <w:rsid w:val="00565092"/>
    <w:rsid w:val="005650E7"/>
    <w:rsid w:val="005652F6"/>
    <w:rsid w:val="00565A97"/>
    <w:rsid w:val="00565EA5"/>
    <w:rsid w:val="005661BA"/>
    <w:rsid w:val="0056629B"/>
    <w:rsid w:val="00566D1B"/>
    <w:rsid w:val="00566E7A"/>
    <w:rsid w:val="00567221"/>
    <w:rsid w:val="0056763C"/>
    <w:rsid w:val="00567696"/>
    <w:rsid w:val="005724FD"/>
    <w:rsid w:val="005726BE"/>
    <w:rsid w:val="005728BA"/>
    <w:rsid w:val="00572E59"/>
    <w:rsid w:val="005739E9"/>
    <w:rsid w:val="0057476C"/>
    <w:rsid w:val="00575E6D"/>
    <w:rsid w:val="00575E70"/>
    <w:rsid w:val="005761FC"/>
    <w:rsid w:val="00576B22"/>
    <w:rsid w:val="00576B7D"/>
    <w:rsid w:val="00576CBE"/>
    <w:rsid w:val="005775C1"/>
    <w:rsid w:val="005776AF"/>
    <w:rsid w:val="005800A4"/>
    <w:rsid w:val="00580293"/>
    <w:rsid w:val="00580326"/>
    <w:rsid w:val="005804BE"/>
    <w:rsid w:val="00580A10"/>
    <w:rsid w:val="00581CE4"/>
    <w:rsid w:val="00583133"/>
    <w:rsid w:val="00583522"/>
    <w:rsid w:val="00583595"/>
    <w:rsid w:val="00583EA3"/>
    <w:rsid w:val="00583FD8"/>
    <w:rsid w:val="00585321"/>
    <w:rsid w:val="00585DE0"/>
    <w:rsid w:val="00586689"/>
    <w:rsid w:val="005873BE"/>
    <w:rsid w:val="0058779F"/>
    <w:rsid w:val="00587969"/>
    <w:rsid w:val="00587E48"/>
    <w:rsid w:val="00587F78"/>
    <w:rsid w:val="0059057B"/>
    <w:rsid w:val="005907DE"/>
    <w:rsid w:val="00590E64"/>
    <w:rsid w:val="005917C6"/>
    <w:rsid w:val="0059271E"/>
    <w:rsid w:val="00592ED7"/>
    <w:rsid w:val="0059406E"/>
    <w:rsid w:val="00594719"/>
    <w:rsid w:val="00594E27"/>
    <w:rsid w:val="00595E0D"/>
    <w:rsid w:val="005961B4"/>
    <w:rsid w:val="005970CD"/>
    <w:rsid w:val="0059795C"/>
    <w:rsid w:val="005A041C"/>
    <w:rsid w:val="005A0A25"/>
    <w:rsid w:val="005A0BB9"/>
    <w:rsid w:val="005A0C0B"/>
    <w:rsid w:val="005A1A79"/>
    <w:rsid w:val="005A1CB4"/>
    <w:rsid w:val="005A1E25"/>
    <w:rsid w:val="005A26FC"/>
    <w:rsid w:val="005A2AE3"/>
    <w:rsid w:val="005A32D0"/>
    <w:rsid w:val="005A35F9"/>
    <w:rsid w:val="005A387E"/>
    <w:rsid w:val="005A3BBA"/>
    <w:rsid w:val="005A4352"/>
    <w:rsid w:val="005A5ADC"/>
    <w:rsid w:val="005A6434"/>
    <w:rsid w:val="005A6B2B"/>
    <w:rsid w:val="005A73E4"/>
    <w:rsid w:val="005A7628"/>
    <w:rsid w:val="005A7C17"/>
    <w:rsid w:val="005B0E06"/>
    <w:rsid w:val="005B2FBA"/>
    <w:rsid w:val="005B334C"/>
    <w:rsid w:val="005B3B42"/>
    <w:rsid w:val="005B46DB"/>
    <w:rsid w:val="005B4FC7"/>
    <w:rsid w:val="005B5DBD"/>
    <w:rsid w:val="005B61B7"/>
    <w:rsid w:val="005B70A4"/>
    <w:rsid w:val="005B7568"/>
    <w:rsid w:val="005B7881"/>
    <w:rsid w:val="005B7B62"/>
    <w:rsid w:val="005C0879"/>
    <w:rsid w:val="005C1487"/>
    <w:rsid w:val="005C18A8"/>
    <w:rsid w:val="005C27E9"/>
    <w:rsid w:val="005C2A78"/>
    <w:rsid w:val="005C342E"/>
    <w:rsid w:val="005C3AE6"/>
    <w:rsid w:val="005C4B3A"/>
    <w:rsid w:val="005C6427"/>
    <w:rsid w:val="005C6EA5"/>
    <w:rsid w:val="005C7B2F"/>
    <w:rsid w:val="005D0D8C"/>
    <w:rsid w:val="005D0FBB"/>
    <w:rsid w:val="005D1E73"/>
    <w:rsid w:val="005D3B86"/>
    <w:rsid w:val="005D404F"/>
    <w:rsid w:val="005D45E3"/>
    <w:rsid w:val="005D4DDB"/>
    <w:rsid w:val="005D4FDE"/>
    <w:rsid w:val="005D5598"/>
    <w:rsid w:val="005D55BD"/>
    <w:rsid w:val="005D74D1"/>
    <w:rsid w:val="005E04DA"/>
    <w:rsid w:val="005E084D"/>
    <w:rsid w:val="005E0DAD"/>
    <w:rsid w:val="005E1015"/>
    <w:rsid w:val="005E14D0"/>
    <w:rsid w:val="005E1AB4"/>
    <w:rsid w:val="005E1CFC"/>
    <w:rsid w:val="005E1F61"/>
    <w:rsid w:val="005E2077"/>
    <w:rsid w:val="005E2D16"/>
    <w:rsid w:val="005E38C9"/>
    <w:rsid w:val="005E3974"/>
    <w:rsid w:val="005E4145"/>
    <w:rsid w:val="005E5168"/>
    <w:rsid w:val="005E55A8"/>
    <w:rsid w:val="005E55B2"/>
    <w:rsid w:val="005E6400"/>
    <w:rsid w:val="005E6CC6"/>
    <w:rsid w:val="005E6D50"/>
    <w:rsid w:val="005E6F10"/>
    <w:rsid w:val="005E7A2D"/>
    <w:rsid w:val="005E7F73"/>
    <w:rsid w:val="005F0987"/>
    <w:rsid w:val="005F0FBF"/>
    <w:rsid w:val="005F0FE6"/>
    <w:rsid w:val="005F1028"/>
    <w:rsid w:val="005F12D8"/>
    <w:rsid w:val="005F19C2"/>
    <w:rsid w:val="005F1A34"/>
    <w:rsid w:val="005F1FF8"/>
    <w:rsid w:val="005F24EE"/>
    <w:rsid w:val="005F3891"/>
    <w:rsid w:val="005F3E72"/>
    <w:rsid w:val="005F4033"/>
    <w:rsid w:val="005F44DB"/>
    <w:rsid w:val="005F4FA8"/>
    <w:rsid w:val="005F51C4"/>
    <w:rsid w:val="005F58B7"/>
    <w:rsid w:val="005F5BBF"/>
    <w:rsid w:val="005F6A56"/>
    <w:rsid w:val="005F6A94"/>
    <w:rsid w:val="005F6D83"/>
    <w:rsid w:val="005F7B2A"/>
    <w:rsid w:val="005F7C0A"/>
    <w:rsid w:val="006000B5"/>
    <w:rsid w:val="006005EB"/>
    <w:rsid w:val="0060095A"/>
    <w:rsid w:val="00600A55"/>
    <w:rsid w:val="00600ABE"/>
    <w:rsid w:val="00600C22"/>
    <w:rsid w:val="00600CD4"/>
    <w:rsid w:val="0060127C"/>
    <w:rsid w:val="00601E61"/>
    <w:rsid w:val="0060307C"/>
    <w:rsid w:val="00603730"/>
    <w:rsid w:val="00603E16"/>
    <w:rsid w:val="00603EAC"/>
    <w:rsid w:val="00605210"/>
    <w:rsid w:val="0060557B"/>
    <w:rsid w:val="00606369"/>
    <w:rsid w:val="006063BB"/>
    <w:rsid w:val="00607047"/>
    <w:rsid w:val="00610479"/>
    <w:rsid w:val="00610D18"/>
    <w:rsid w:val="0061118C"/>
    <w:rsid w:val="00611BCA"/>
    <w:rsid w:val="00611EB5"/>
    <w:rsid w:val="006124E9"/>
    <w:rsid w:val="00613789"/>
    <w:rsid w:val="0061401C"/>
    <w:rsid w:val="006145D2"/>
    <w:rsid w:val="006150BC"/>
    <w:rsid w:val="00615B61"/>
    <w:rsid w:val="00615C10"/>
    <w:rsid w:val="00616C0D"/>
    <w:rsid w:val="00617099"/>
    <w:rsid w:val="006201EB"/>
    <w:rsid w:val="00621A58"/>
    <w:rsid w:val="00621D93"/>
    <w:rsid w:val="006227AA"/>
    <w:rsid w:val="00623D8D"/>
    <w:rsid w:val="0062447A"/>
    <w:rsid w:val="00625869"/>
    <w:rsid w:val="00625BD4"/>
    <w:rsid w:val="00625C85"/>
    <w:rsid w:val="00625EB1"/>
    <w:rsid w:val="00626173"/>
    <w:rsid w:val="00626248"/>
    <w:rsid w:val="0062628D"/>
    <w:rsid w:val="00626A2D"/>
    <w:rsid w:val="006276BC"/>
    <w:rsid w:val="006307CD"/>
    <w:rsid w:val="00631215"/>
    <w:rsid w:val="0063179A"/>
    <w:rsid w:val="00631D95"/>
    <w:rsid w:val="0063232A"/>
    <w:rsid w:val="00632BEF"/>
    <w:rsid w:val="00632D37"/>
    <w:rsid w:val="00632DC7"/>
    <w:rsid w:val="006336C2"/>
    <w:rsid w:val="00633D57"/>
    <w:rsid w:val="00634CC0"/>
    <w:rsid w:val="006351D7"/>
    <w:rsid w:val="00636B53"/>
    <w:rsid w:val="006377D4"/>
    <w:rsid w:val="006377DF"/>
    <w:rsid w:val="00640340"/>
    <w:rsid w:val="00640703"/>
    <w:rsid w:val="0064086F"/>
    <w:rsid w:val="00640ADD"/>
    <w:rsid w:val="00640CEC"/>
    <w:rsid w:val="006412B3"/>
    <w:rsid w:val="0064133D"/>
    <w:rsid w:val="00642AE5"/>
    <w:rsid w:val="00642B04"/>
    <w:rsid w:val="00643B3E"/>
    <w:rsid w:val="00643BF0"/>
    <w:rsid w:val="006448D0"/>
    <w:rsid w:val="0064555A"/>
    <w:rsid w:val="006463BC"/>
    <w:rsid w:val="006466CB"/>
    <w:rsid w:val="0064732A"/>
    <w:rsid w:val="0064737E"/>
    <w:rsid w:val="00647BEB"/>
    <w:rsid w:val="00650D87"/>
    <w:rsid w:val="00650EC4"/>
    <w:rsid w:val="00651253"/>
    <w:rsid w:val="006516EB"/>
    <w:rsid w:val="006520A2"/>
    <w:rsid w:val="0065285A"/>
    <w:rsid w:val="006528DC"/>
    <w:rsid w:val="00652929"/>
    <w:rsid w:val="00652CA6"/>
    <w:rsid w:val="0065305B"/>
    <w:rsid w:val="006530F5"/>
    <w:rsid w:val="00653E6E"/>
    <w:rsid w:val="00654B87"/>
    <w:rsid w:val="00654EAF"/>
    <w:rsid w:val="00656189"/>
    <w:rsid w:val="00656EA7"/>
    <w:rsid w:val="00656F90"/>
    <w:rsid w:val="00657A49"/>
    <w:rsid w:val="006602DF"/>
    <w:rsid w:val="006607D8"/>
    <w:rsid w:val="00660930"/>
    <w:rsid w:val="00660AF3"/>
    <w:rsid w:val="00660F8C"/>
    <w:rsid w:val="006613E9"/>
    <w:rsid w:val="00661EC0"/>
    <w:rsid w:val="00662487"/>
    <w:rsid w:val="00663A52"/>
    <w:rsid w:val="00665F1E"/>
    <w:rsid w:val="00666980"/>
    <w:rsid w:val="00666C44"/>
    <w:rsid w:val="00667120"/>
    <w:rsid w:val="00667354"/>
    <w:rsid w:val="00667C5C"/>
    <w:rsid w:val="00670372"/>
    <w:rsid w:val="00670553"/>
    <w:rsid w:val="00670608"/>
    <w:rsid w:val="00671AF0"/>
    <w:rsid w:val="00672085"/>
    <w:rsid w:val="00672BBD"/>
    <w:rsid w:val="00672D17"/>
    <w:rsid w:val="006731F1"/>
    <w:rsid w:val="0067404D"/>
    <w:rsid w:val="00674B6B"/>
    <w:rsid w:val="00674DCC"/>
    <w:rsid w:val="006770C4"/>
    <w:rsid w:val="006774AE"/>
    <w:rsid w:val="00677ABB"/>
    <w:rsid w:val="00677F08"/>
    <w:rsid w:val="006800FB"/>
    <w:rsid w:val="00680B6D"/>
    <w:rsid w:val="006810DD"/>
    <w:rsid w:val="00681100"/>
    <w:rsid w:val="00681118"/>
    <w:rsid w:val="006815DF"/>
    <w:rsid w:val="00681919"/>
    <w:rsid w:val="00681D94"/>
    <w:rsid w:val="006828E0"/>
    <w:rsid w:val="00682DD9"/>
    <w:rsid w:val="00683CC1"/>
    <w:rsid w:val="00684266"/>
    <w:rsid w:val="00684804"/>
    <w:rsid w:val="006856E8"/>
    <w:rsid w:val="00685935"/>
    <w:rsid w:val="00686304"/>
    <w:rsid w:val="0068687E"/>
    <w:rsid w:val="00686AF6"/>
    <w:rsid w:val="00686DF2"/>
    <w:rsid w:val="006870E4"/>
    <w:rsid w:val="00690F25"/>
    <w:rsid w:val="00691368"/>
    <w:rsid w:val="006915DD"/>
    <w:rsid w:val="00691880"/>
    <w:rsid w:val="00692697"/>
    <w:rsid w:val="00692A3B"/>
    <w:rsid w:val="00692E57"/>
    <w:rsid w:val="00693170"/>
    <w:rsid w:val="0069354F"/>
    <w:rsid w:val="006937DE"/>
    <w:rsid w:val="00693E93"/>
    <w:rsid w:val="0069444C"/>
    <w:rsid w:val="0069460F"/>
    <w:rsid w:val="006946E8"/>
    <w:rsid w:val="00694CAD"/>
    <w:rsid w:val="006964BC"/>
    <w:rsid w:val="00696520"/>
    <w:rsid w:val="006968AF"/>
    <w:rsid w:val="006977F6"/>
    <w:rsid w:val="00697EB6"/>
    <w:rsid w:val="00697EB9"/>
    <w:rsid w:val="00697F29"/>
    <w:rsid w:val="006A059B"/>
    <w:rsid w:val="006A086E"/>
    <w:rsid w:val="006A0A28"/>
    <w:rsid w:val="006A0BD1"/>
    <w:rsid w:val="006A17E4"/>
    <w:rsid w:val="006A1B49"/>
    <w:rsid w:val="006A22DA"/>
    <w:rsid w:val="006A3086"/>
    <w:rsid w:val="006A36FB"/>
    <w:rsid w:val="006A3889"/>
    <w:rsid w:val="006A3921"/>
    <w:rsid w:val="006A433F"/>
    <w:rsid w:val="006A4371"/>
    <w:rsid w:val="006A4804"/>
    <w:rsid w:val="006A4B89"/>
    <w:rsid w:val="006A5696"/>
    <w:rsid w:val="006A7E10"/>
    <w:rsid w:val="006A7F97"/>
    <w:rsid w:val="006B03A8"/>
    <w:rsid w:val="006B04CE"/>
    <w:rsid w:val="006B0E1D"/>
    <w:rsid w:val="006B1940"/>
    <w:rsid w:val="006B2C43"/>
    <w:rsid w:val="006B35F1"/>
    <w:rsid w:val="006B5B20"/>
    <w:rsid w:val="006B5BEA"/>
    <w:rsid w:val="006B5F99"/>
    <w:rsid w:val="006B743B"/>
    <w:rsid w:val="006B7649"/>
    <w:rsid w:val="006C0622"/>
    <w:rsid w:val="006C13BE"/>
    <w:rsid w:val="006C150E"/>
    <w:rsid w:val="006C1E39"/>
    <w:rsid w:val="006C25F3"/>
    <w:rsid w:val="006C25F7"/>
    <w:rsid w:val="006C30B6"/>
    <w:rsid w:val="006C37E0"/>
    <w:rsid w:val="006C37EA"/>
    <w:rsid w:val="006C3B64"/>
    <w:rsid w:val="006C452F"/>
    <w:rsid w:val="006C4EE8"/>
    <w:rsid w:val="006C4F11"/>
    <w:rsid w:val="006C531E"/>
    <w:rsid w:val="006C6640"/>
    <w:rsid w:val="006C6BC7"/>
    <w:rsid w:val="006C723E"/>
    <w:rsid w:val="006C751E"/>
    <w:rsid w:val="006D02CC"/>
    <w:rsid w:val="006D0325"/>
    <w:rsid w:val="006D0453"/>
    <w:rsid w:val="006D055D"/>
    <w:rsid w:val="006D05AE"/>
    <w:rsid w:val="006D10EC"/>
    <w:rsid w:val="006D2472"/>
    <w:rsid w:val="006D2476"/>
    <w:rsid w:val="006D258A"/>
    <w:rsid w:val="006D38DA"/>
    <w:rsid w:val="006D461F"/>
    <w:rsid w:val="006D4A2F"/>
    <w:rsid w:val="006D55D5"/>
    <w:rsid w:val="006D5DBA"/>
    <w:rsid w:val="006D6266"/>
    <w:rsid w:val="006D6E39"/>
    <w:rsid w:val="006D76F9"/>
    <w:rsid w:val="006E0F2D"/>
    <w:rsid w:val="006E127B"/>
    <w:rsid w:val="006E1F8B"/>
    <w:rsid w:val="006E1FE0"/>
    <w:rsid w:val="006E2191"/>
    <w:rsid w:val="006E277B"/>
    <w:rsid w:val="006E3369"/>
    <w:rsid w:val="006E420A"/>
    <w:rsid w:val="006E6742"/>
    <w:rsid w:val="006E6DBD"/>
    <w:rsid w:val="006F159D"/>
    <w:rsid w:val="006F1B28"/>
    <w:rsid w:val="006F22D2"/>
    <w:rsid w:val="006F260F"/>
    <w:rsid w:val="006F2937"/>
    <w:rsid w:val="006F2C10"/>
    <w:rsid w:val="006F3884"/>
    <w:rsid w:val="006F40A8"/>
    <w:rsid w:val="006F41C3"/>
    <w:rsid w:val="006F49E6"/>
    <w:rsid w:val="006F4ED1"/>
    <w:rsid w:val="006F6320"/>
    <w:rsid w:val="006F65E4"/>
    <w:rsid w:val="006F6C77"/>
    <w:rsid w:val="006F7ECF"/>
    <w:rsid w:val="007000C3"/>
    <w:rsid w:val="0070043C"/>
    <w:rsid w:val="0070094B"/>
    <w:rsid w:val="00701489"/>
    <w:rsid w:val="00701918"/>
    <w:rsid w:val="00702251"/>
    <w:rsid w:val="007023FA"/>
    <w:rsid w:val="00702756"/>
    <w:rsid w:val="0070284D"/>
    <w:rsid w:val="00702BDF"/>
    <w:rsid w:val="0070397B"/>
    <w:rsid w:val="00704276"/>
    <w:rsid w:val="0070495D"/>
    <w:rsid w:val="00704AC5"/>
    <w:rsid w:val="00704C14"/>
    <w:rsid w:val="007051C2"/>
    <w:rsid w:val="007058B2"/>
    <w:rsid w:val="007058CC"/>
    <w:rsid w:val="007060CC"/>
    <w:rsid w:val="0070680F"/>
    <w:rsid w:val="00706C80"/>
    <w:rsid w:val="007072C8"/>
    <w:rsid w:val="00707A70"/>
    <w:rsid w:val="00711264"/>
    <w:rsid w:val="00711EA2"/>
    <w:rsid w:val="00711F2A"/>
    <w:rsid w:val="00712F5D"/>
    <w:rsid w:val="007138BB"/>
    <w:rsid w:val="00713A53"/>
    <w:rsid w:val="00713EAB"/>
    <w:rsid w:val="00714CC3"/>
    <w:rsid w:val="007155F2"/>
    <w:rsid w:val="00715FA9"/>
    <w:rsid w:val="00716A98"/>
    <w:rsid w:val="00716B31"/>
    <w:rsid w:val="00716E2A"/>
    <w:rsid w:val="00717472"/>
    <w:rsid w:val="0071757D"/>
    <w:rsid w:val="00717D35"/>
    <w:rsid w:val="00717E29"/>
    <w:rsid w:val="00720BDB"/>
    <w:rsid w:val="00720E4F"/>
    <w:rsid w:val="00721604"/>
    <w:rsid w:val="00721683"/>
    <w:rsid w:val="007219A0"/>
    <w:rsid w:val="00721C46"/>
    <w:rsid w:val="00721CF3"/>
    <w:rsid w:val="00722220"/>
    <w:rsid w:val="00722272"/>
    <w:rsid w:val="00722F86"/>
    <w:rsid w:val="00723556"/>
    <w:rsid w:val="00723F9F"/>
    <w:rsid w:val="007244A2"/>
    <w:rsid w:val="00724A0D"/>
    <w:rsid w:val="007251C3"/>
    <w:rsid w:val="00726556"/>
    <w:rsid w:val="00726770"/>
    <w:rsid w:val="00726B9C"/>
    <w:rsid w:val="00730104"/>
    <w:rsid w:val="00730814"/>
    <w:rsid w:val="00731829"/>
    <w:rsid w:val="00731965"/>
    <w:rsid w:val="00732343"/>
    <w:rsid w:val="007323A8"/>
    <w:rsid w:val="00732D6C"/>
    <w:rsid w:val="00733358"/>
    <w:rsid w:val="007351DF"/>
    <w:rsid w:val="007353B0"/>
    <w:rsid w:val="0073546F"/>
    <w:rsid w:val="007362BC"/>
    <w:rsid w:val="0073650C"/>
    <w:rsid w:val="00737186"/>
    <w:rsid w:val="00737478"/>
    <w:rsid w:val="0073749C"/>
    <w:rsid w:val="00737E6F"/>
    <w:rsid w:val="00740095"/>
    <w:rsid w:val="00740492"/>
    <w:rsid w:val="007404DC"/>
    <w:rsid w:val="007408D2"/>
    <w:rsid w:val="00740BC2"/>
    <w:rsid w:val="007417B2"/>
    <w:rsid w:val="00742060"/>
    <w:rsid w:val="00743570"/>
    <w:rsid w:val="007435BA"/>
    <w:rsid w:val="00743EA6"/>
    <w:rsid w:val="0074549B"/>
    <w:rsid w:val="007457CA"/>
    <w:rsid w:val="00745864"/>
    <w:rsid w:val="00746033"/>
    <w:rsid w:val="007466B0"/>
    <w:rsid w:val="00746B68"/>
    <w:rsid w:val="00747259"/>
    <w:rsid w:val="00747661"/>
    <w:rsid w:val="0075053F"/>
    <w:rsid w:val="007506AC"/>
    <w:rsid w:val="007508E6"/>
    <w:rsid w:val="00750DF0"/>
    <w:rsid w:val="00750DFC"/>
    <w:rsid w:val="007511CA"/>
    <w:rsid w:val="00751367"/>
    <w:rsid w:val="00751612"/>
    <w:rsid w:val="00752DB7"/>
    <w:rsid w:val="0075359B"/>
    <w:rsid w:val="00753C24"/>
    <w:rsid w:val="00753F7D"/>
    <w:rsid w:val="007547A4"/>
    <w:rsid w:val="007547DF"/>
    <w:rsid w:val="00754E68"/>
    <w:rsid w:val="00754E79"/>
    <w:rsid w:val="00756518"/>
    <w:rsid w:val="00756905"/>
    <w:rsid w:val="00756E65"/>
    <w:rsid w:val="00757162"/>
    <w:rsid w:val="00757320"/>
    <w:rsid w:val="00757362"/>
    <w:rsid w:val="007573A3"/>
    <w:rsid w:val="007574A3"/>
    <w:rsid w:val="0075769C"/>
    <w:rsid w:val="0075783D"/>
    <w:rsid w:val="00757DBF"/>
    <w:rsid w:val="0076068F"/>
    <w:rsid w:val="00760B33"/>
    <w:rsid w:val="00760CF2"/>
    <w:rsid w:val="00761658"/>
    <w:rsid w:val="00761DF2"/>
    <w:rsid w:val="00762E0E"/>
    <w:rsid w:val="007630B8"/>
    <w:rsid w:val="00763648"/>
    <w:rsid w:val="00764934"/>
    <w:rsid w:val="0076521F"/>
    <w:rsid w:val="007652D7"/>
    <w:rsid w:val="007658E6"/>
    <w:rsid w:val="007667D8"/>
    <w:rsid w:val="00767793"/>
    <w:rsid w:val="00767B1B"/>
    <w:rsid w:val="00770245"/>
    <w:rsid w:val="007702B8"/>
    <w:rsid w:val="00770599"/>
    <w:rsid w:val="00770E61"/>
    <w:rsid w:val="00771807"/>
    <w:rsid w:val="00771B19"/>
    <w:rsid w:val="00771DF2"/>
    <w:rsid w:val="00773008"/>
    <w:rsid w:val="007732A2"/>
    <w:rsid w:val="007746F0"/>
    <w:rsid w:val="0077476C"/>
    <w:rsid w:val="00774907"/>
    <w:rsid w:val="00774AEA"/>
    <w:rsid w:val="0077697A"/>
    <w:rsid w:val="00780140"/>
    <w:rsid w:val="007806D9"/>
    <w:rsid w:val="0078112F"/>
    <w:rsid w:val="00781650"/>
    <w:rsid w:val="00781B8E"/>
    <w:rsid w:val="00782625"/>
    <w:rsid w:val="00783F60"/>
    <w:rsid w:val="0078482D"/>
    <w:rsid w:val="00784A12"/>
    <w:rsid w:val="00785E1B"/>
    <w:rsid w:val="00785E88"/>
    <w:rsid w:val="00786B6E"/>
    <w:rsid w:val="00786DEE"/>
    <w:rsid w:val="007879A2"/>
    <w:rsid w:val="0079047B"/>
    <w:rsid w:val="00790D19"/>
    <w:rsid w:val="00791B69"/>
    <w:rsid w:val="007923DA"/>
    <w:rsid w:val="00793AB3"/>
    <w:rsid w:val="00793DFA"/>
    <w:rsid w:val="007945F7"/>
    <w:rsid w:val="00794CCB"/>
    <w:rsid w:val="00794F05"/>
    <w:rsid w:val="00795AC7"/>
    <w:rsid w:val="007961DF"/>
    <w:rsid w:val="007967F0"/>
    <w:rsid w:val="0079737C"/>
    <w:rsid w:val="007978E5"/>
    <w:rsid w:val="00797D1F"/>
    <w:rsid w:val="007A059D"/>
    <w:rsid w:val="007A0749"/>
    <w:rsid w:val="007A1088"/>
    <w:rsid w:val="007A16F6"/>
    <w:rsid w:val="007A205F"/>
    <w:rsid w:val="007A25D6"/>
    <w:rsid w:val="007A264B"/>
    <w:rsid w:val="007A2773"/>
    <w:rsid w:val="007A2D7C"/>
    <w:rsid w:val="007A3B3D"/>
    <w:rsid w:val="007A3FB5"/>
    <w:rsid w:val="007A4535"/>
    <w:rsid w:val="007A4D41"/>
    <w:rsid w:val="007A4DA7"/>
    <w:rsid w:val="007A4FE9"/>
    <w:rsid w:val="007A50B8"/>
    <w:rsid w:val="007A55EC"/>
    <w:rsid w:val="007A5717"/>
    <w:rsid w:val="007A7059"/>
    <w:rsid w:val="007B22F0"/>
    <w:rsid w:val="007B305B"/>
    <w:rsid w:val="007B3B1A"/>
    <w:rsid w:val="007B466D"/>
    <w:rsid w:val="007B4C8A"/>
    <w:rsid w:val="007B4E8D"/>
    <w:rsid w:val="007B5926"/>
    <w:rsid w:val="007B6293"/>
    <w:rsid w:val="007B6E15"/>
    <w:rsid w:val="007B7297"/>
    <w:rsid w:val="007B7463"/>
    <w:rsid w:val="007C0893"/>
    <w:rsid w:val="007C0FEE"/>
    <w:rsid w:val="007C21E3"/>
    <w:rsid w:val="007C39D2"/>
    <w:rsid w:val="007C40A8"/>
    <w:rsid w:val="007C40DA"/>
    <w:rsid w:val="007C43A9"/>
    <w:rsid w:val="007C4AF9"/>
    <w:rsid w:val="007C4E16"/>
    <w:rsid w:val="007C4EED"/>
    <w:rsid w:val="007C519B"/>
    <w:rsid w:val="007C629F"/>
    <w:rsid w:val="007C634B"/>
    <w:rsid w:val="007C7719"/>
    <w:rsid w:val="007D0FA2"/>
    <w:rsid w:val="007D11CF"/>
    <w:rsid w:val="007D1D44"/>
    <w:rsid w:val="007D1E18"/>
    <w:rsid w:val="007D20EC"/>
    <w:rsid w:val="007D24F1"/>
    <w:rsid w:val="007D2639"/>
    <w:rsid w:val="007D2925"/>
    <w:rsid w:val="007D3295"/>
    <w:rsid w:val="007D3BCC"/>
    <w:rsid w:val="007D44B7"/>
    <w:rsid w:val="007D4E0D"/>
    <w:rsid w:val="007D5692"/>
    <w:rsid w:val="007D5E15"/>
    <w:rsid w:val="007D5E37"/>
    <w:rsid w:val="007D5FC9"/>
    <w:rsid w:val="007D6748"/>
    <w:rsid w:val="007D6E2B"/>
    <w:rsid w:val="007D7674"/>
    <w:rsid w:val="007E01C6"/>
    <w:rsid w:val="007E03FC"/>
    <w:rsid w:val="007E06FE"/>
    <w:rsid w:val="007E0873"/>
    <w:rsid w:val="007E0BA8"/>
    <w:rsid w:val="007E0FA2"/>
    <w:rsid w:val="007E1302"/>
    <w:rsid w:val="007E154B"/>
    <w:rsid w:val="007E1E68"/>
    <w:rsid w:val="007E24AA"/>
    <w:rsid w:val="007E26F0"/>
    <w:rsid w:val="007E28DF"/>
    <w:rsid w:val="007E363F"/>
    <w:rsid w:val="007E6D5D"/>
    <w:rsid w:val="007E6FBB"/>
    <w:rsid w:val="007E7311"/>
    <w:rsid w:val="007E7B52"/>
    <w:rsid w:val="007F06B2"/>
    <w:rsid w:val="007F0AA1"/>
    <w:rsid w:val="007F1AC1"/>
    <w:rsid w:val="007F2583"/>
    <w:rsid w:val="007F27A7"/>
    <w:rsid w:val="007F2D76"/>
    <w:rsid w:val="007F31B8"/>
    <w:rsid w:val="007F4B5F"/>
    <w:rsid w:val="007F5AAA"/>
    <w:rsid w:val="007F632A"/>
    <w:rsid w:val="007F7285"/>
    <w:rsid w:val="007F72E3"/>
    <w:rsid w:val="007F75EE"/>
    <w:rsid w:val="007F7D5B"/>
    <w:rsid w:val="0080062D"/>
    <w:rsid w:val="00800E43"/>
    <w:rsid w:val="00801D2F"/>
    <w:rsid w:val="00803E14"/>
    <w:rsid w:val="00804056"/>
    <w:rsid w:val="00804569"/>
    <w:rsid w:val="00805887"/>
    <w:rsid w:val="00805A4F"/>
    <w:rsid w:val="00805B4B"/>
    <w:rsid w:val="00806054"/>
    <w:rsid w:val="008063BB"/>
    <w:rsid w:val="008075DF"/>
    <w:rsid w:val="008100CE"/>
    <w:rsid w:val="0081084E"/>
    <w:rsid w:val="00811919"/>
    <w:rsid w:val="00811AE2"/>
    <w:rsid w:val="00814BB7"/>
    <w:rsid w:val="00815104"/>
    <w:rsid w:val="008159D6"/>
    <w:rsid w:val="0081662F"/>
    <w:rsid w:val="00817880"/>
    <w:rsid w:val="00820B7B"/>
    <w:rsid w:val="00821016"/>
    <w:rsid w:val="00821148"/>
    <w:rsid w:val="008224FD"/>
    <w:rsid w:val="00822891"/>
    <w:rsid w:val="00823348"/>
    <w:rsid w:val="00823C40"/>
    <w:rsid w:val="00824660"/>
    <w:rsid w:val="008249B4"/>
    <w:rsid w:val="00824E67"/>
    <w:rsid w:val="0082582B"/>
    <w:rsid w:val="00825D4C"/>
    <w:rsid w:val="008261C6"/>
    <w:rsid w:val="00827A1F"/>
    <w:rsid w:val="00827B32"/>
    <w:rsid w:val="00827F71"/>
    <w:rsid w:val="008310C6"/>
    <w:rsid w:val="00831438"/>
    <w:rsid w:val="00831E03"/>
    <w:rsid w:val="00832386"/>
    <w:rsid w:val="008324A2"/>
    <w:rsid w:val="0083257D"/>
    <w:rsid w:val="00832671"/>
    <w:rsid w:val="00832978"/>
    <w:rsid w:val="00832C90"/>
    <w:rsid w:val="008333EC"/>
    <w:rsid w:val="00834E03"/>
    <w:rsid w:val="00835A16"/>
    <w:rsid w:val="0083669D"/>
    <w:rsid w:val="0083675D"/>
    <w:rsid w:val="008368C9"/>
    <w:rsid w:val="00840D3A"/>
    <w:rsid w:val="0084151C"/>
    <w:rsid w:val="008417AF"/>
    <w:rsid w:val="00841E77"/>
    <w:rsid w:val="00842CEF"/>
    <w:rsid w:val="00843356"/>
    <w:rsid w:val="00843B1F"/>
    <w:rsid w:val="00843C2F"/>
    <w:rsid w:val="008446D9"/>
    <w:rsid w:val="008448A8"/>
    <w:rsid w:val="00844B5B"/>
    <w:rsid w:val="00844E3C"/>
    <w:rsid w:val="0084529E"/>
    <w:rsid w:val="00845C8A"/>
    <w:rsid w:val="00845D8E"/>
    <w:rsid w:val="008460AA"/>
    <w:rsid w:val="008464F7"/>
    <w:rsid w:val="00847513"/>
    <w:rsid w:val="00847FB3"/>
    <w:rsid w:val="008502AE"/>
    <w:rsid w:val="008511EF"/>
    <w:rsid w:val="00851777"/>
    <w:rsid w:val="008524D8"/>
    <w:rsid w:val="008527BE"/>
    <w:rsid w:val="0085291B"/>
    <w:rsid w:val="00853132"/>
    <w:rsid w:val="008533B9"/>
    <w:rsid w:val="0085543E"/>
    <w:rsid w:val="00857094"/>
    <w:rsid w:val="008578CE"/>
    <w:rsid w:val="00860503"/>
    <w:rsid w:val="00861092"/>
    <w:rsid w:val="00861106"/>
    <w:rsid w:val="008617CB"/>
    <w:rsid w:val="008626F3"/>
    <w:rsid w:val="00862924"/>
    <w:rsid w:val="008633CA"/>
    <w:rsid w:val="0086377C"/>
    <w:rsid w:val="00863C90"/>
    <w:rsid w:val="0086477A"/>
    <w:rsid w:val="00865169"/>
    <w:rsid w:val="008653D2"/>
    <w:rsid w:val="00865751"/>
    <w:rsid w:val="008658DA"/>
    <w:rsid w:val="0086639E"/>
    <w:rsid w:val="00867495"/>
    <w:rsid w:val="00867837"/>
    <w:rsid w:val="00867CBC"/>
    <w:rsid w:val="00867F2E"/>
    <w:rsid w:val="00871A61"/>
    <w:rsid w:val="00871D2B"/>
    <w:rsid w:val="008720E8"/>
    <w:rsid w:val="00872197"/>
    <w:rsid w:val="008721DD"/>
    <w:rsid w:val="00873375"/>
    <w:rsid w:val="00873ADA"/>
    <w:rsid w:val="00874002"/>
    <w:rsid w:val="00874020"/>
    <w:rsid w:val="0087462D"/>
    <w:rsid w:val="00874CAA"/>
    <w:rsid w:val="00874D0D"/>
    <w:rsid w:val="00875C2E"/>
    <w:rsid w:val="00875E82"/>
    <w:rsid w:val="008766D8"/>
    <w:rsid w:val="00876A0D"/>
    <w:rsid w:val="00877C43"/>
    <w:rsid w:val="00880C8F"/>
    <w:rsid w:val="00880FDB"/>
    <w:rsid w:val="0088144B"/>
    <w:rsid w:val="0088297E"/>
    <w:rsid w:val="00882A7A"/>
    <w:rsid w:val="00883037"/>
    <w:rsid w:val="00883575"/>
    <w:rsid w:val="0088491D"/>
    <w:rsid w:val="008859B5"/>
    <w:rsid w:val="00885D39"/>
    <w:rsid w:val="00886196"/>
    <w:rsid w:val="008875E8"/>
    <w:rsid w:val="00887929"/>
    <w:rsid w:val="00890164"/>
    <w:rsid w:val="00890E1D"/>
    <w:rsid w:val="00890E3A"/>
    <w:rsid w:val="00890EDF"/>
    <w:rsid w:val="0089114B"/>
    <w:rsid w:val="00891376"/>
    <w:rsid w:val="00891645"/>
    <w:rsid w:val="00893195"/>
    <w:rsid w:val="00893DED"/>
    <w:rsid w:val="00894FD8"/>
    <w:rsid w:val="008953A6"/>
    <w:rsid w:val="0089544C"/>
    <w:rsid w:val="008965B3"/>
    <w:rsid w:val="00896BEC"/>
    <w:rsid w:val="00897927"/>
    <w:rsid w:val="00897B41"/>
    <w:rsid w:val="00897DA8"/>
    <w:rsid w:val="008A0BCB"/>
    <w:rsid w:val="008A0E80"/>
    <w:rsid w:val="008A18B7"/>
    <w:rsid w:val="008A1C72"/>
    <w:rsid w:val="008A2231"/>
    <w:rsid w:val="008A2475"/>
    <w:rsid w:val="008A31CB"/>
    <w:rsid w:val="008A3753"/>
    <w:rsid w:val="008A38B6"/>
    <w:rsid w:val="008A401D"/>
    <w:rsid w:val="008A420F"/>
    <w:rsid w:val="008A4B67"/>
    <w:rsid w:val="008A4D23"/>
    <w:rsid w:val="008A4D53"/>
    <w:rsid w:val="008A609F"/>
    <w:rsid w:val="008A6378"/>
    <w:rsid w:val="008A67BE"/>
    <w:rsid w:val="008A6DDB"/>
    <w:rsid w:val="008A74D7"/>
    <w:rsid w:val="008A75AA"/>
    <w:rsid w:val="008A768D"/>
    <w:rsid w:val="008B029F"/>
    <w:rsid w:val="008B0578"/>
    <w:rsid w:val="008B0810"/>
    <w:rsid w:val="008B142C"/>
    <w:rsid w:val="008B1558"/>
    <w:rsid w:val="008B2AAF"/>
    <w:rsid w:val="008B2CB5"/>
    <w:rsid w:val="008B43C5"/>
    <w:rsid w:val="008B44FE"/>
    <w:rsid w:val="008B48C0"/>
    <w:rsid w:val="008B4EBF"/>
    <w:rsid w:val="008B5989"/>
    <w:rsid w:val="008B7362"/>
    <w:rsid w:val="008C16ED"/>
    <w:rsid w:val="008C1789"/>
    <w:rsid w:val="008C1EF9"/>
    <w:rsid w:val="008C21D2"/>
    <w:rsid w:val="008C441A"/>
    <w:rsid w:val="008C4524"/>
    <w:rsid w:val="008C4A8D"/>
    <w:rsid w:val="008C5204"/>
    <w:rsid w:val="008C553D"/>
    <w:rsid w:val="008C58E0"/>
    <w:rsid w:val="008C5BEA"/>
    <w:rsid w:val="008C6E0F"/>
    <w:rsid w:val="008C6F22"/>
    <w:rsid w:val="008C7021"/>
    <w:rsid w:val="008C76E7"/>
    <w:rsid w:val="008D0515"/>
    <w:rsid w:val="008D1509"/>
    <w:rsid w:val="008D214E"/>
    <w:rsid w:val="008D36F5"/>
    <w:rsid w:val="008D3D32"/>
    <w:rsid w:val="008D56D7"/>
    <w:rsid w:val="008D619E"/>
    <w:rsid w:val="008D687D"/>
    <w:rsid w:val="008D70FD"/>
    <w:rsid w:val="008D7105"/>
    <w:rsid w:val="008E0AFA"/>
    <w:rsid w:val="008E0ED6"/>
    <w:rsid w:val="008E1682"/>
    <w:rsid w:val="008E1B28"/>
    <w:rsid w:val="008E1C51"/>
    <w:rsid w:val="008E2216"/>
    <w:rsid w:val="008E34AC"/>
    <w:rsid w:val="008E3BB8"/>
    <w:rsid w:val="008E4084"/>
    <w:rsid w:val="008E4A60"/>
    <w:rsid w:val="008E5A07"/>
    <w:rsid w:val="008E5FAE"/>
    <w:rsid w:val="008E6090"/>
    <w:rsid w:val="008E7257"/>
    <w:rsid w:val="008E749F"/>
    <w:rsid w:val="008E7CA5"/>
    <w:rsid w:val="008F07F1"/>
    <w:rsid w:val="008F1732"/>
    <w:rsid w:val="008F1F6A"/>
    <w:rsid w:val="008F202A"/>
    <w:rsid w:val="008F29A7"/>
    <w:rsid w:val="008F2A54"/>
    <w:rsid w:val="008F41CE"/>
    <w:rsid w:val="008F4404"/>
    <w:rsid w:val="008F4F69"/>
    <w:rsid w:val="008F58B9"/>
    <w:rsid w:val="008F58F1"/>
    <w:rsid w:val="008F59F4"/>
    <w:rsid w:val="008F5E38"/>
    <w:rsid w:val="008F63E9"/>
    <w:rsid w:val="008F7AB1"/>
    <w:rsid w:val="009011BD"/>
    <w:rsid w:val="00901838"/>
    <w:rsid w:val="0090190F"/>
    <w:rsid w:val="00901D2C"/>
    <w:rsid w:val="00902E9E"/>
    <w:rsid w:val="00903C9F"/>
    <w:rsid w:val="00904316"/>
    <w:rsid w:val="00904E95"/>
    <w:rsid w:val="00905415"/>
    <w:rsid w:val="0090550F"/>
    <w:rsid w:val="00905524"/>
    <w:rsid w:val="00905DFA"/>
    <w:rsid w:val="00906BD6"/>
    <w:rsid w:val="00906F89"/>
    <w:rsid w:val="00907015"/>
    <w:rsid w:val="00907046"/>
    <w:rsid w:val="009079BC"/>
    <w:rsid w:val="009106B2"/>
    <w:rsid w:val="0091092D"/>
    <w:rsid w:val="00910AC6"/>
    <w:rsid w:val="00911429"/>
    <w:rsid w:val="00911E70"/>
    <w:rsid w:val="0091413C"/>
    <w:rsid w:val="00914184"/>
    <w:rsid w:val="00914A9E"/>
    <w:rsid w:val="00915D28"/>
    <w:rsid w:val="00917217"/>
    <w:rsid w:val="009174A2"/>
    <w:rsid w:val="009175D8"/>
    <w:rsid w:val="009179BE"/>
    <w:rsid w:val="009208CD"/>
    <w:rsid w:val="00920C97"/>
    <w:rsid w:val="00921EC4"/>
    <w:rsid w:val="00922A1E"/>
    <w:rsid w:val="00922CA0"/>
    <w:rsid w:val="00923112"/>
    <w:rsid w:val="00923B8F"/>
    <w:rsid w:val="00924C14"/>
    <w:rsid w:val="00925061"/>
    <w:rsid w:val="00925374"/>
    <w:rsid w:val="00925E47"/>
    <w:rsid w:val="009265D0"/>
    <w:rsid w:val="0092730D"/>
    <w:rsid w:val="00927DEA"/>
    <w:rsid w:val="00930D8C"/>
    <w:rsid w:val="00931825"/>
    <w:rsid w:val="009321DE"/>
    <w:rsid w:val="009325CE"/>
    <w:rsid w:val="00932E9A"/>
    <w:rsid w:val="00932ED3"/>
    <w:rsid w:val="0093355C"/>
    <w:rsid w:val="00933F55"/>
    <w:rsid w:val="00935BFE"/>
    <w:rsid w:val="00936884"/>
    <w:rsid w:val="00936C85"/>
    <w:rsid w:val="00937727"/>
    <w:rsid w:val="009379AD"/>
    <w:rsid w:val="00937A1C"/>
    <w:rsid w:val="009402DC"/>
    <w:rsid w:val="00940ACA"/>
    <w:rsid w:val="00941FE0"/>
    <w:rsid w:val="00942DAA"/>
    <w:rsid w:val="00942EC2"/>
    <w:rsid w:val="0094347F"/>
    <w:rsid w:val="00943AAF"/>
    <w:rsid w:val="00943F84"/>
    <w:rsid w:val="0094406C"/>
    <w:rsid w:val="00944263"/>
    <w:rsid w:val="0094482E"/>
    <w:rsid w:val="00944F6F"/>
    <w:rsid w:val="0094524E"/>
    <w:rsid w:val="009455B5"/>
    <w:rsid w:val="009457AC"/>
    <w:rsid w:val="00945A20"/>
    <w:rsid w:val="00945F4A"/>
    <w:rsid w:val="009461EF"/>
    <w:rsid w:val="009462E3"/>
    <w:rsid w:val="00946A69"/>
    <w:rsid w:val="00946AF4"/>
    <w:rsid w:val="00946CA3"/>
    <w:rsid w:val="00947403"/>
    <w:rsid w:val="00947C97"/>
    <w:rsid w:val="00950163"/>
    <w:rsid w:val="0095060B"/>
    <w:rsid w:val="009509A2"/>
    <w:rsid w:val="00950DFC"/>
    <w:rsid w:val="00952A95"/>
    <w:rsid w:val="00952B95"/>
    <w:rsid w:val="00953D71"/>
    <w:rsid w:val="009544A0"/>
    <w:rsid w:val="0095791F"/>
    <w:rsid w:val="00957D3A"/>
    <w:rsid w:val="00957E80"/>
    <w:rsid w:val="00960737"/>
    <w:rsid w:val="009609A6"/>
    <w:rsid w:val="00960E3E"/>
    <w:rsid w:val="00961853"/>
    <w:rsid w:val="00961DD7"/>
    <w:rsid w:val="00962351"/>
    <w:rsid w:val="00964752"/>
    <w:rsid w:val="0096525D"/>
    <w:rsid w:val="00965265"/>
    <w:rsid w:val="00965DEC"/>
    <w:rsid w:val="00965F37"/>
    <w:rsid w:val="009662B5"/>
    <w:rsid w:val="009671E6"/>
    <w:rsid w:val="0096775C"/>
    <w:rsid w:val="00967B7A"/>
    <w:rsid w:val="00967C81"/>
    <w:rsid w:val="00967D21"/>
    <w:rsid w:val="009703FE"/>
    <w:rsid w:val="0097180C"/>
    <w:rsid w:val="0097256C"/>
    <w:rsid w:val="00972596"/>
    <w:rsid w:val="009741C8"/>
    <w:rsid w:val="00974422"/>
    <w:rsid w:val="009749D5"/>
    <w:rsid w:val="00974A97"/>
    <w:rsid w:val="00975273"/>
    <w:rsid w:val="009757FA"/>
    <w:rsid w:val="00975C60"/>
    <w:rsid w:val="00975DD8"/>
    <w:rsid w:val="00975DFB"/>
    <w:rsid w:val="0097667C"/>
    <w:rsid w:val="00977328"/>
    <w:rsid w:val="009779CE"/>
    <w:rsid w:val="00977B60"/>
    <w:rsid w:val="00977BB5"/>
    <w:rsid w:val="00977F00"/>
    <w:rsid w:val="0098045C"/>
    <w:rsid w:val="00980479"/>
    <w:rsid w:val="0098050C"/>
    <w:rsid w:val="00980608"/>
    <w:rsid w:val="00980888"/>
    <w:rsid w:val="00981248"/>
    <w:rsid w:val="00983836"/>
    <w:rsid w:val="009840E9"/>
    <w:rsid w:val="009841B6"/>
    <w:rsid w:val="00984258"/>
    <w:rsid w:val="00984332"/>
    <w:rsid w:val="00984A74"/>
    <w:rsid w:val="00984D39"/>
    <w:rsid w:val="00984D51"/>
    <w:rsid w:val="009873B6"/>
    <w:rsid w:val="00987F7B"/>
    <w:rsid w:val="0099094F"/>
    <w:rsid w:val="00990AE7"/>
    <w:rsid w:val="00991AF9"/>
    <w:rsid w:val="00992CD6"/>
    <w:rsid w:val="009931D4"/>
    <w:rsid w:val="0099373C"/>
    <w:rsid w:val="009938F0"/>
    <w:rsid w:val="009940E0"/>
    <w:rsid w:val="0099448B"/>
    <w:rsid w:val="009945C0"/>
    <w:rsid w:val="00994C16"/>
    <w:rsid w:val="00994D4D"/>
    <w:rsid w:val="00994F7B"/>
    <w:rsid w:val="009954D4"/>
    <w:rsid w:val="00995B60"/>
    <w:rsid w:val="0099632F"/>
    <w:rsid w:val="009967D0"/>
    <w:rsid w:val="00996966"/>
    <w:rsid w:val="00996B8F"/>
    <w:rsid w:val="0099703D"/>
    <w:rsid w:val="00997688"/>
    <w:rsid w:val="00997A51"/>
    <w:rsid w:val="00997F95"/>
    <w:rsid w:val="009A0ED2"/>
    <w:rsid w:val="009A0F8A"/>
    <w:rsid w:val="009A20C1"/>
    <w:rsid w:val="009A21D5"/>
    <w:rsid w:val="009A2285"/>
    <w:rsid w:val="009A276B"/>
    <w:rsid w:val="009A2B49"/>
    <w:rsid w:val="009A3796"/>
    <w:rsid w:val="009A409A"/>
    <w:rsid w:val="009A497A"/>
    <w:rsid w:val="009A4A71"/>
    <w:rsid w:val="009A5207"/>
    <w:rsid w:val="009A5A68"/>
    <w:rsid w:val="009A653A"/>
    <w:rsid w:val="009A67BA"/>
    <w:rsid w:val="009A6B00"/>
    <w:rsid w:val="009A6D52"/>
    <w:rsid w:val="009A7808"/>
    <w:rsid w:val="009A78F7"/>
    <w:rsid w:val="009A7A9C"/>
    <w:rsid w:val="009B044D"/>
    <w:rsid w:val="009B0CA7"/>
    <w:rsid w:val="009B0E1C"/>
    <w:rsid w:val="009B1187"/>
    <w:rsid w:val="009B1622"/>
    <w:rsid w:val="009B231E"/>
    <w:rsid w:val="009B288B"/>
    <w:rsid w:val="009B2F2B"/>
    <w:rsid w:val="009B4CD6"/>
    <w:rsid w:val="009B529B"/>
    <w:rsid w:val="009B6C77"/>
    <w:rsid w:val="009B77C1"/>
    <w:rsid w:val="009B7DE9"/>
    <w:rsid w:val="009C052F"/>
    <w:rsid w:val="009C0F86"/>
    <w:rsid w:val="009C15FB"/>
    <w:rsid w:val="009C20F2"/>
    <w:rsid w:val="009C3648"/>
    <w:rsid w:val="009C3858"/>
    <w:rsid w:val="009C3905"/>
    <w:rsid w:val="009C503F"/>
    <w:rsid w:val="009C56F0"/>
    <w:rsid w:val="009C5E5B"/>
    <w:rsid w:val="009C6B94"/>
    <w:rsid w:val="009C768E"/>
    <w:rsid w:val="009C7CF2"/>
    <w:rsid w:val="009D0968"/>
    <w:rsid w:val="009D1A1B"/>
    <w:rsid w:val="009D243D"/>
    <w:rsid w:val="009D3FC4"/>
    <w:rsid w:val="009D4300"/>
    <w:rsid w:val="009D444F"/>
    <w:rsid w:val="009D4E29"/>
    <w:rsid w:val="009D516B"/>
    <w:rsid w:val="009D55B5"/>
    <w:rsid w:val="009D6CB9"/>
    <w:rsid w:val="009E01B6"/>
    <w:rsid w:val="009E0281"/>
    <w:rsid w:val="009E0CE0"/>
    <w:rsid w:val="009E0FB0"/>
    <w:rsid w:val="009E1339"/>
    <w:rsid w:val="009E1780"/>
    <w:rsid w:val="009E25FF"/>
    <w:rsid w:val="009E2B53"/>
    <w:rsid w:val="009E3147"/>
    <w:rsid w:val="009E3C28"/>
    <w:rsid w:val="009E3C8C"/>
    <w:rsid w:val="009E4080"/>
    <w:rsid w:val="009E4403"/>
    <w:rsid w:val="009E54B3"/>
    <w:rsid w:val="009E5780"/>
    <w:rsid w:val="009E58B5"/>
    <w:rsid w:val="009E5E72"/>
    <w:rsid w:val="009E7350"/>
    <w:rsid w:val="009F00E9"/>
    <w:rsid w:val="009F0ABB"/>
    <w:rsid w:val="009F0D39"/>
    <w:rsid w:val="009F14C6"/>
    <w:rsid w:val="009F19AC"/>
    <w:rsid w:val="009F213F"/>
    <w:rsid w:val="009F2217"/>
    <w:rsid w:val="009F25E0"/>
    <w:rsid w:val="009F3A7E"/>
    <w:rsid w:val="009F4412"/>
    <w:rsid w:val="009F4498"/>
    <w:rsid w:val="009F4929"/>
    <w:rsid w:val="009F4E42"/>
    <w:rsid w:val="009F5852"/>
    <w:rsid w:val="009F5EFB"/>
    <w:rsid w:val="009F6266"/>
    <w:rsid w:val="009F661A"/>
    <w:rsid w:val="009F6E84"/>
    <w:rsid w:val="009F6EB3"/>
    <w:rsid w:val="00A00ACF"/>
    <w:rsid w:val="00A01189"/>
    <w:rsid w:val="00A01931"/>
    <w:rsid w:val="00A022A5"/>
    <w:rsid w:val="00A02802"/>
    <w:rsid w:val="00A029C7"/>
    <w:rsid w:val="00A02B48"/>
    <w:rsid w:val="00A033D9"/>
    <w:rsid w:val="00A03502"/>
    <w:rsid w:val="00A03C29"/>
    <w:rsid w:val="00A0415D"/>
    <w:rsid w:val="00A0443A"/>
    <w:rsid w:val="00A0452F"/>
    <w:rsid w:val="00A04E00"/>
    <w:rsid w:val="00A053DF"/>
    <w:rsid w:val="00A053F4"/>
    <w:rsid w:val="00A05726"/>
    <w:rsid w:val="00A06076"/>
    <w:rsid w:val="00A067BF"/>
    <w:rsid w:val="00A07298"/>
    <w:rsid w:val="00A073BC"/>
    <w:rsid w:val="00A077D3"/>
    <w:rsid w:val="00A07895"/>
    <w:rsid w:val="00A07B09"/>
    <w:rsid w:val="00A104CB"/>
    <w:rsid w:val="00A1120E"/>
    <w:rsid w:val="00A11C7C"/>
    <w:rsid w:val="00A12AF5"/>
    <w:rsid w:val="00A12BB3"/>
    <w:rsid w:val="00A12C4E"/>
    <w:rsid w:val="00A12EEB"/>
    <w:rsid w:val="00A14C5D"/>
    <w:rsid w:val="00A151F7"/>
    <w:rsid w:val="00A15583"/>
    <w:rsid w:val="00A16ABF"/>
    <w:rsid w:val="00A16E68"/>
    <w:rsid w:val="00A17795"/>
    <w:rsid w:val="00A17797"/>
    <w:rsid w:val="00A2013E"/>
    <w:rsid w:val="00A20B9F"/>
    <w:rsid w:val="00A216EE"/>
    <w:rsid w:val="00A221AE"/>
    <w:rsid w:val="00A22362"/>
    <w:rsid w:val="00A22DFC"/>
    <w:rsid w:val="00A22E89"/>
    <w:rsid w:val="00A234E7"/>
    <w:rsid w:val="00A23C19"/>
    <w:rsid w:val="00A24220"/>
    <w:rsid w:val="00A24E48"/>
    <w:rsid w:val="00A25394"/>
    <w:rsid w:val="00A25638"/>
    <w:rsid w:val="00A25643"/>
    <w:rsid w:val="00A2616A"/>
    <w:rsid w:val="00A261D5"/>
    <w:rsid w:val="00A26A30"/>
    <w:rsid w:val="00A26C13"/>
    <w:rsid w:val="00A26C1F"/>
    <w:rsid w:val="00A27564"/>
    <w:rsid w:val="00A27B1A"/>
    <w:rsid w:val="00A30444"/>
    <w:rsid w:val="00A31C19"/>
    <w:rsid w:val="00A32379"/>
    <w:rsid w:val="00A32EB5"/>
    <w:rsid w:val="00A33059"/>
    <w:rsid w:val="00A33252"/>
    <w:rsid w:val="00A33413"/>
    <w:rsid w:val="00A337DF"/>
    <w:rsid w:val="00A339C8"/>
    <w:rsid w:val="00A34FAE"/>
    <w:rsid w:val="00A35681"/>
    <w:rsid w:val="00A3576D"/>
    <w:rsid w:val="00A3611E"/>
    <w:rsid w:val="00A3622C"/>
    <w:rsid w:val="00A36D1A"/>
    <w:rsid w:val="00A36D7F"/>
    <w:rsid w:val="00A37021"/>
    <w:rsid w:val="00A37B51"/>
    <w:rsid w:val="00A40032"/>
    <w:rsid w:val="00A4013A"/>
    <w:rsid w:val="00A4041C"/>
    <w:rsid w:val="00A4509E"/>
    <w:rsid w:val="00A45A0B"/>
    <w:rsid w:val="00A462F4"/>
    <w:rsid w:val="00A4687B"/>
    <w:rsid w:val="00A46C25"/>
    <w:rsid w:val="00A472D7"/>
    <w:rsid w:val="00A4783E"/>
    <w:rsid w:val="00A4785A"/>
    <w:rsid w:val="00A50420"/>
    <w:rsid w:val="00A50E8D"/>
    <w:rsid w:val="00A52ACA"/>
    <w:rsid w:val="00A53063"/>
    <w:rsid w:val="00A53150"/>
    <w:rsid w:val="00A531AE"/>
    <w:rsid w:val="00A53265"/>
    <w:rsid w:val="00A537AE"/>
    <w:rsid w:val="00A5399F"/>
    <w:rsid w:val="00A53FD2"/>
    <w:rsid w:val="00A54BEE"/>
    <w:rsid w:val="00A55C58"/>
    <w:rsid w:val="00A56734"/>
    <w:rsid w:val="00A56D67"/>
    <w:rsid w:val="00A5783C"/>
    <w:rsid w:val="00A605FC"/>
    <w:rsid w:val="00A60A40"/>
    <w:rsid w:val="00A60E08"/>
    <w:rsid w:val="00A617A8"/>
    <w:rsid w:val="00A62015"/>
    <w:rsid w:val="00A620CA"/>
    <w:rsid w:val="00A620E8"/>
    <w:rsid w:val="00A63059"/>
    <w:rsid w:val="00A6395D"/>
    <w:rsid w:val="00A63C71"/>
    <w:rsid w:val="00A65558"/>
    <w:rsid w:val="00A657D7"/>
    <w:rsid w:val="00A6778E"/>
    <w:rsid w:val="00A67B0A"/>
    <w:rsid w:val="00A67E6B"/>
    <w:rsid w:val="00A70988"/>
    <w:rsid w:val="00A70A72"/>
    <w:rsid w:val="00A70A7B"/>
    <w:rsid w:val="00A718DF"/>
    <w:rsid w:val="00A71981"/>
    <w:rsid w:val="00A720A1"/>
    <w:rsid w:val="00A72606"/>
    <w:rsid w:val="00A7304B"/>
    <w:rsid w:val="00A73124"/>
    <w:rsid w:val="00A73217"/>
    <w:rsid w:val="00A734F4"/>
    <w:rsid w:val="00A7443D"/>
    <w:rsid w:val="00A74592"/>
    <w:rsid w:val="00A75575"/>
    <w:rsid w:val="00A75978"/>
    <w:rsid w:val="00A77080"/>
    <w:rsid w:val="00A7771B"/>
    <w:rsid w:val="00A801FC"/>
    <w:rsid w:val="00A81CCE"/>
    <w:rsid w:val="00A820AF"/>
    <w:rsid w:val="00A82477"/>
    <w:rsid w:val="00A82732"/>
    <w:rsid w:val="00A827EC"/>
    <w:rsid w:val="00A83F1B"/>
    <w:rsid w:val="00A84011"/>
    <w:rsid w:val="00A8431D"/>
    <w:rsid w:val="00A84592"/>
    <w:rsid w:val="00A85171"/>
    <w:rsid w:val="00A87268"/>
    <w:rsid w:val="00A87B92"/>
    <w:rsid w:val="00A90A7F"/>
    <w:rsid w:val="00A91412"/>
    <w:rsid w:val="00A940A6"/>
    <w:rsid w:val="00A94F1F"/>
    <w:rsid w:val="00A94F2B"/>
    <w:rsid w:val="00A95B6E"/>
    <w:rsid w:val="00A964C8"/>
    <w:rsid w:val="00A9789C"/>
    <w:rsid w:val="00A978E2"/>
    <w:rsid w:val="00AA01EE"/>
    <w:rsid w:val="00AA03D9"/>
    <w:rsid w:val="00AA1041"/>
    <w:rsid w:val="00AA1237"/>
    <w:rsid w:val="00AA2523"/>
    <w:rsid w:val="00AA43BC"/>
    <w:rsid w:val="00AA5A78"/>
    <w:rsid w:val="00AA5C61"/>
    <w:rsid w:val="00AA5DA7"/>
    <w:rsid w:val="00AA6076"/>
    <w:rsid w:val="00AA68B4"/>
    <w:rsid w:val="00AA6CD3"/>
    <w:rsid w:val="00AA7AF1"/>
    <w:rsid w:val="00AB04AC"/>
    <w:rsid w:val="00AB0E62"/>
    <w:rsid w:val="00AB1AC6"/>
    <w:rsid w:val="00AB1EF8"/>
    <w:rsid w:val="00AB2CA0"/>
    <w:rsid w:val="00AB3679"/>
    <w:rsid w:val="00AB3839"/>
    <w:rsid w:val="00AB3CEB"/>
    <w:rsid w:val="00AB3EFE"/>
    <w:rsid w:val="00AB463C"/>
    <w:rsid w:val="00AB5304"/>
    <w:rsid w:val="00AB5F2C"/>
    <w:rsid w:val="00AB6224"/>
    <w:rsid w:val="00AB62BB"/>
    <w:rsid w:val="00AC0EDD"/>
    <w:rsid w:val="00AC243D"/>
    <w:rsid w:val="00AC3756"/>
    <w:rsid w:val="00AC381C"/>
    <w:rsid w:val="00AC3CFC"/>
    <w:rsid w:val="00AC41A5"/>
    <w:rsid w:val="00AC4C9E"/>
    <w:rsid w:val="00AC5006"/>
    <w:rsid w:val="00AC6035"/>
    <w:rsid w:val="00AC6AAC"/>
    <w:rsid w:val="00AC7948"/>
    <w:rsid w:val="00AC79C8"/>
    <w:rsid w:val="00AC7F55"/>
    <w:rsid w:val="00AC7FEC"/>
    <w:rsid w:val="00AD0997"/>
    <w:rsid w:val="00AD0D56"/>
    <w:rsid w:val="00AD1070"/>
    <w:rsid w:val="00AD1838"/>
    <w:rsid w:val="00AD19ED"/>
    <w:rsid w:val="00AD2359"/>
    <w:rsid w:val="00AD23CF"/>
    <w:rsid w:val="00AD250A"/>
    <w:rsid w:val="00AD2E11"/>
    <w:rsid w:val="00AD3B69"/>
    <w:rsid w:val="00AD3DFA"/>
    <w:rsid w:val="00AD4DD0"/>
    <w:rsid w:val="00AD50E5"/>
    <w:rsid w:val="00AD595A"/>
    <w:rsid w:val="00AD5FC1"/>
    <w:rsid w:val="00AD5FF8"/>
    <w:rsid w:val="00AE0AF3"/>
    <w:rsid w:val="00AE0BD5"/>
    <w:rsid w:val="00AE0EAF"/>
    <w:rsid w:val="00AE0EB6"/>
    <w:rsid w:val="00AE19FA"/>
    <w:rsid w:val="00AE1C2A"/>
    <w:rsid w:val="00AE2402"/>
    <w:rsid w:val="00AE2B56"/>
    <w:rsid w:val="00AE5703"/>
    <w:rsid w:val="00AE5934"/>
    <w:rsid w:val="00AF0624"/>
    <w:rsid w:val="00AF074C"/>
    <w:rsid w:val="00AF1699"/>
    <w:rsid w:val="00AF16FB"/>
    <w:rsid w:val="00AF1A59"/>
    <w:rsid w:val="00AF1CB3"/>
    <w:rsid w:val="00AF2653"/>
    <w:rsid w:val="00AF2660"/>
    <w:rsid w:val="00AF2758"/>
    <w:rsid w:val="00AF2CD3"/>
    <w:rsid w:val="00AF3651"/>
    <w:rsid w:val="00AF4CC9"/>
    <w:rsid w:val="00AF5CEE"/>
    <w:rsid w:val="00AF65F5"/>
    <w:rsid w:val="00AF7342"/>
    <w:rsid w:val="00AF7956"/>
    <w:rsid w:val="00AF7A71"/>
    <w:rsid w:val="00AF7C35"/>
    <w:rsid w:val="00B00706"/>
    <w:rsid w:val="00B00950"/>
    <w:rsid w:val="00B00FC7"/>
    <w:rsid w:val="00B024B8"/>
    <w:rsid w:val="00B02812"/>
    <w:rsid w:val="00B02EF8"/>
    <w:rsid w:val="00B02F93"/>
    <w:rsid w:val="00B03C0C"/>
    <w:rsid w:val="00B04024"/>
    <w:rsid w:val="00B041E2"/>
    <w:rsid w:val="00B04893"/>
    <w:rsid w:val="00B05148"/>
    <w:rsid w:val="00B05728"/>
    <w:rsid w:val="00B05957"/>
    <w:rsid w:val="00B05D4A"/>
    <w:rsid w:val="00B06392"/>
    <w:rsid w:val="00B068D4"/>
    <w:rsid w:val="00B06E45"/>
    <w:rsid w:val="00B06FC3"/>
    <w:rsid w:val="00B07459"/>
    <w:rsid w:val="00B074FA"/>
    <w:rsid w:val="00B078B7"/>
    <w:rsid w:val="00B078F1"/>
    <w:rsid w:val="00B07C39"/>
    <w:rsid w:val="00B07EE1"/>
    <w:rsid w:val="00B100BC"/>
    <w:rsid w:val="00B102AD"/>
    <w:rsid w:val="00B10533"/>
    <w:rsid w:val="00B10720"/>
    <w:rsid w:val="00B10757"/>
    <w:rsid w:val="00B108F8"/>
    <w:rsid w:val="00B10FFD"/>
    <w:rsid w:val="00B11241"/>
    <w:rsid w:val="00B11504"/>
    <w:rsid w:val="00B115DA"/>
    <w:rsid w:val="00B11D9B"/>
    <w:rsid w:val="00B128AB"/>
    <w:rsid w:val="00B1327C"/>
    <w:rsid w:val="00B1384B"/>
    <w:rsid w:val="00B13F78"/>
    <w:rsid w:val="00B14FC5"/>
    <w:rsid w:val="00B159E5"/>
    <w:rsid w:val="00B16082"/>
    <w:rsid w:val="00B16276"/>
    <w:rsid w:val="00B16730"/>
    <w:rsid w:val="00B2020E"/>
    <w:rsid w:val="00B2022B"/>
    <w:rsid w:val="00B207EA"/>
    <w:rsid w:val="00B20822"/>
    <w:rsid w:val="00B20C1D"/>
    <w:rsid w:val="00B21409"/>
    <w:rsid w:val="00B21561"/>
    <w:rsid w:val="00B21CD1"/>
    <w:rsid w:val="00B22003"/>
    <w:rsid w:val="00B22577"/>
    <w:rsid w:val="00B22A11"/>
    <w:rsid w:val="00B234B3"/>
    <w:rsid w:val="00B2364F"/>
    <w:rsid w:val="00B23FAA"/>
    <w:rsid w:val="00B2476C"/>
    <w:rsid w:val="00B24C7E"/>
    <w:rsid w:val="00B24FB1"/>
    <w:rsid w:val="00B258D3"/>
    <w:rsid w:val="00B260DB"/>
    <w:rsid w:val="00B267FF"/>
    <w:rsid w:val="00B2687F"/>
    <w:rsid w:val="00B278BF"/>
    <w:rsid w:val="00B304A5"/>
    <w:rsid w:val="00B304F6"/>
    <w:rsid w:val="00B31C73"/>
    <w:rsid w:val="00B31D70"/>
    <w:rsid w:val="00B31E69"/>
    <w:rsid w:val="00B32524"/>
    <w:rsid w:val="00B32A03"/>
    <w:rsid w:val="00B3307A"/>
    <w:rsid w:val="00B331B2"/>
    <w:rsid w:val="00B33970"/>
    <w:rsid w:val="00B34252"/>
    <w:rsid w:val="00B36AB5"/>
    <w:rsid w:val="00B3726F"/>
    <w:rsid w:val="00B37308"/>
    <w:rsid w:val="00B374CF"/>
    <w:rsid w:val="00B37D11"/>
    <w:rsid w:val="00B404A3"/>
    <w:rsid w:val="00B40575"/>
    <w:rsid w:val="00B413B7"/>
    <w:rsid w:val="00B41B00"/>
    <w:rsid w:val="00B420D6"/>
    <w:rsid w:val="00B423D2"/>
    <w:rsid w:val="00B42E59"/>
    <w:rsid w:val="00B4316A"/>
    <w:rsid w:val="00B433DA"/>
    <w:rsid w:val="00B43829"/>
    <w:rsid w:val="00B44630"/>
    <w:rsid w:val="00B44B26"/>
    <w:rsid w:val="00B462BE"/>
    <w:rsid w:val="00B47692"/>
    <w:rsid w:val="00B47A7C"/>
    <w:rsid w:val="00B47BAC"/>
    <w:rsid w:val="00B50033"/>
    <w:rsid w:val="00B508B3"/>
    <w:rsid w:val="00B50999"/>
    <w:rsid w:val="00B50B1F"/>
    <w:rsid w:val="00B50F54"/>
    <w:rsid w:val="00B511CD"/>
    <w:rsid w:val="00B5150F"/>
    <w:rsid w:val="00B515D3"/>
    <w:rsid w:val="00B5243C"/>
    <w:rsid w:val="00B52D8C"/>
    <w:rsid w:val="00B52F12"/>
    <w:rsid w:val="00B532DE"/>
    <w:rsid w:val="00B536F4"/>
    <w:rsid w:val="00B538E1"/>
    <w:rsid w:val="00B53C06"/>
    <w:rsid w:val="00B54B8D"/>
    <w:rsid w:val="00B5532E"/>
    <w:rsid w:val="00B564A6"/>
    <w:rsid w:val="00B5678D"/>
    <w:rsid w:val="00B57CF3"/>
    <w:rsid w:val="00B608F1"/>
    <w:rsid w:val="00B60964"/>
    <w:rsid w:val="00B61EFE"/>
    <w:rsid w:val="00B621D1"/>
    <w:rsid w:val="00B62FFA"/>
    <w:rsid w:val="00B636A5"/>
    <w:rsid w:val="00B6467E"/>
    <w:rsid w:val="00B653D4"/>
    <w:rsid w:val="00B65886"/>
    <w:rsid w:val="00B65CDD"/>
    <w:rsid w:val="00B668C7"/>
    <w:rsid w:val="00B6692C"/>
    <w:rsid w:val="00B66A89"/>
    <w:rsid w:val="00B66B71"/>
    <w:rsid w:val="00B670D3"/>
    <w:rsid w:val="00B67E24"/>
    <w:rsid w:val="00B67FCA"/>
    <w:rsid w:val="00B70B27"/>
    <w:rsid w:val="00B71C8B"/>
    <w:rsid w:val="00B71E9F"/>
    <w:rsid w:val="00B72635"/>
    <w:rsid w:val="00B73B76"/>
    <w:rsid w:val="00B73E9A"/>
    <w:rsid w:val="00B745A6"/>
    <w:rsid w:val="00B746CF"/>
    <w:rsid w:val="00B749E2"/>
    <w:rsid w:val="00B76273"/>
    <w:rsid w:val="00B768A6"/>
    <w:rsid w:val="00B774A8"/>
    <w:rsid w:val="00B7791D"/>
    <w:rsid w:val="00B7793B"/>
    <w:rsid w:val="00B77953"/>
    <w:rsid w:val="00B77FE0"/>
    <w:rsid w:val="00B80376"/>
    <w:rsid w:val="00B80F72"/>
    <w:rsid w:val="00B81D90"/>
    <w:rsid w:val="00B82815"/>
    <w:rsid w:val="00B8335D"/>
    <w:rsid w:val="00B83E81"/>
    <w:rsid w:val="00B84061"/>
    <w:rsid w:val="00B84765"/>
    <w:rsid w:val="00B84C40"/>
    <w:rsid w:val="00B850E6"/>
    <w:rsid w:val="00B85515"/>
    <w:rsid w:val="00B8592F"/>
    <w:rsid w:val="00B85D2E"/>
    <w:rsid w:val="00B86794"/>
    <w:rsid w:val="00B86B95"/>
    <w:rsid w:val="00B86CD0"/>
    <w:rsid w:val="00B8708C"/>
    <w:rsid w:val="00B8730D"/>
    <w:rsid w:val="00B87D75"/>
    <w:rsid w:val="00B90673"/>
    <w:rsid w:val="00B90687"/>
    <w:rsid w:val="00B90D3C"/>
    <w:rsid w:val="00B9106C"/>
    <w:rsid w:val="00B9187F"/>
    <w:rsid w:val="00B91A6A"/>
    <w:rsid w:val="00B9284E"/>
    <w:rsid w:val="00B936F4"/>
    <w:rsid w:val="00B9375E"/>
    <w:rsid w:val="00B93E18"/>
    <w:rsid w:val="00B94372"/>
    <w:rsid w:val="00B95087"/>
    <w:rsid w:val="00B9517A"/>
    <w:rsid w:val="00B9531F"/>
    <w:rsid w:val="00B96905"/>
    <w:rsid w:val="00B97321"/>
    <w:rsid w:val="00B97ADE"/>
    <w:rsid w:val="00B97B0B"/>
    <w:rsid w:val="00B97FFE"/>
    <w:rsid w:val="00BA02CE"/>
    <w:rsid w:val="00BA03EF"/>
    <w:rsid w:val="00BA128E"/>
    <w:rsid w:val="00BA12EC"/>
    <w:rsid w:val="00BA1765"/>
    <w:rsid w:val="00BA193E"/>
    <w:rsid w:val="00BA1AB3"/>
    <w:rsid w:val="00BA21A4"/>
    <w:rsid w:val="00BA2A94"/>
    <w:rsid w:val="00BA3A55"/>
    <w:rsid w:val="00BA46FF"/>
    <w:rsid w:val="00BA49BF"/>
    <w:rsid w:val="00BA4E3F"/>
    <w:rsid w:val="00BA5222"/>
    <w:rsid w:val="00BA59C1"/>
    <w:rsid w:val="00BA5C14"/>
    <w:rsid w:val="00BA71A7"/>
    <w:rsid w:val="00BA7F5D"/>
    <w:rsid w:val="00BB0176"/>
    <w:rsid w:val="00BB0380"/>
    <w:rsid w:val="00BB117C"/>
    <w:rsid w:val="00BB13CB"/>
    <w:rsid w:val="00BB1B37"/>
    <w:rsid w:val="00BB41DC"/>
    <w:rsid w:val="00BB44EC"/>
    <w:rsid w:val="00BB5080"/>
    <w:rsid w:val="00BB6519"/>
    <w:rsid w:val="00BB706C"/>
    <w:rsid w:val="00BB738F"/>
    <w:rsid w:val="00BB77C3"/>
    <w:rsid w:val="00BC06CC"/>
    <w:rsid w:val="00BC0FB5"/>
    <w:rsid w:val="00BC2334"/>
    <w:rsid w:val="00BC33B5"/>
    <w:rsid w:val="00BC356F"/>
    <w:rsid w:val="00BC3AB3"/>
    <w:rsid w:val="00BC485C"/>
    <w:rsid w:val="00BC587F"/>
    <w:rsid w:val="00BC5C57"/>
    <w:rsid w:val="00BC674E"/>
    <w:rsid w:val="00BC71C4"/>
    <w:rsid w:val="00BD01E8"/>
    <w:rsid w:val="00BD0C97"/>
    <w:rsid w:val="00BD0F6B"/>
    <w:rsid w:val="00BD1450"/>
    <w:rsid w:val="00BD360C"/>
    <w:rsid w:val="00BD3B8F"/>
    <w:rsid w:val="00BD3F87"/>
    <w:rsid w:val="00BD4355"/>
    <w:rsid w:val="00BD44A6"/>
    <w:rsid w:val="00BD511E"/>
    <w:rsid w:val="00BD5E1C"/>
    <w:rsid w:val="00BD65BD"/>
    <w:rsid w:val="00BD6710"/>
    <w:rsid w:val="00BD733D"/>
    <w:rsid w:val="00BD78CE"/>
    <w:rsid w:val="00BD7921"/>
    <w:rsid w:val="00BD7F9F"/>
    <w:rsid w:val="00BE0884"/>
    <w:rsid w:val="00BE0C53"/>
    <w:rsid w:val="00BE1080"/>
    <w:rsid w:val="00BE1D32"/>
    <w:rsid w:val="00BE1FFE"/>
    <w:rsid w:val="00BE361C"/>
    <w:rsid w:val="00BE3C96"/>
    <w:rsid w:val="00BE3F52"/>
    <w:rsid w:val="00BE448B"/>
    <w:rsid w:val="00BE5052"/>
    <w:rsid w:val="00BE5524"/>
    <w:rsid w:val="00BE5E7B"/>
    <w:rsid w:val="00BE62AA"/>
    <w:rsid w:val="00BE64C9"/>
    <w:rsid w:val="00BE6674"/>
    <w:rsid w:val="00BE66DA"/>
    <w:rsid w:val="00BE7CD2"/>
    <w:rsid w:val="00BE7E81"/>
    <w:rsid w:val="00BF030A"/>
    <w:rsid w:val="00BF0B8B"/>
    <w:rsid w:val="00BF1099"/>
    <w:rsid w:val="00BF1BF7"/>
    <w:rsid w:val="00BF1EB0"/>
    <w:rsid w:val="00BF2C51"/>
    <w:rsid w:val="00BF36B3"/>
    <w:rsid w:val="00BF4577"/>
    <w:rsid w:val="00BF4E57"/>
    <w:rsid w:val="00BF52FC"/>
    <w:rsid w:val="00BF581B"/>
    <w:rsid w:val="00BF5823"/>
    <w:rsid w:val="00BF5BFB"/>
    <w:rsid w:val="00BF6C19"/>
    <w:rsid w:val="00BF70C1"/>
    <w:rsid w:val="00BF7DC8"/>
    <w:rsid w:val="00C0018D"/>
    <w:rsid w:val="00C00432"/>
    <w:rsid w:val="00C00831"/>
    <w:rsid w:val="00C008D8"/>
    <w:rsid w:val="00C00B8F"/>
    <w:rsid w:val="00C01123"/>
    <w:rsid w:val="00C0128E"/>
    <w:rsid w:val="00C01FE8"/>
    <w:rsid w:val="00C03545"/>
    <w:rsid w:val="00C03770"/>
    <w:rsid w:val="00C038F8"/>
    <w:rsid w:val="00C03960"/>
    <w:rsid w:val="00C04233"/>
    <w:rsid w:val="00C05433"/>
    <w:rsid w:val="00C05813"/>
    <w:rsid w:val="00C05D87"/>
    <w:rsid w:val="00C06701"/>
    <w:rsid w:val="00C06BD5"/>
    <w:rsid w:val="00C06D3F"/>
    <w:rsid w:val="00C0769C"/>
    <w:rsid w:val="00C07FC8"/>
    <w:rsid w:val="00C10FD2"/>
    <w:rsid w:val="00C1101A"/>
    <w:rsid w:val="00C121E0"/>
    <w:rsid w:val="00C12342"/>
    <w:rsid w:val="00C13049"/>
    <w:rsid w:val="00C13927"/>
    <w:rsid w:val="00C13BEA"/>
    <w:rsid w:val="00C13F04"/>
    <w:rsid w:val="00C155E5"/>
    <w:rsid w:val="00C15629"/>
    <w:rsid w:val="00C15971"/>
    <w:rsid w:val="00C15D42"/>
    <w:rsid w:val="00C16A06"/>
    <w:rsid w:val="00C16C3B"/>
    <w:rsid w:val="00C171DA"/>
    <w:rsid w:val="00C1766E"/>
    <w:rsid w:val="00C17D4F"/>
    <w:rsid w:val="00C20261"/>
    <w:rsid w:val="00C20EEF"/>
    <w:rsid w:val="00C2105E"/>
    <w:rsid w:val="00C219A9"/>
    <w:rsid w:val="00C21CD4"/>
    <w:rsid w:val="00C224D8"/>
    <w:rsid w:val="00C22B6F"/>
    <w:rsid w:val="00C23164"/>
    <w:rsid w:val="00C231DD"/>
    <w:rsid w:val="00C23570"/>
    <w:rsid w:val="00C23713"/>
    <w:rsid w:val="00C23CDE"/>
    <w:rsid w:val="00C241A6"/>
    <w:rsid w:val="00C24463"/>
    <w:rsid w:val="00C2477F"/>
    <w:rsid w:val="00C25226"/>
    <w:rsid w:val="00C25489"/>
    <w:rsid w:val="00C26C82"/>
    <w:rsid w:val="00C27CE7"/>
    <w:rsid w:val="00C27DE0"/>
    <w:rsid w:val="00C3048E"/>
    <w:rsid w:val="00C31085"/>
    <w:rsid w:val="00C3109F"/>
    <w:rsid w:val="00C3161E"/>
    <w:rsid w:val="00C324BB"/>
    <w:rsid w:val="00C3334B"/>
    <w:rsid w:val="00C33480"/>
    <w:rsid w:val="00C33AFD"/>
    <w:rsid w:val="00C34187"/>
    <w:rsid w:val="00C342BE"/>
    <w:rsid w:val="00C348BF"/>
    <w:rsid w:val="00C34911"/>
    <w:rsid w:val="00C34B02"/>
    <w:rsid w:val="00C34F5A"/>
    <w:rsid w:val="00C36526"/>
    <w:rsid w:val="00C36CDE"/>
    <w:rsid w:val="00C37338"/>
    <w:rsid w:val="00C37B69"/>
    <w:rsid w:val="00C4002F"/>
    <w:rsid w:val="00C40603"/>
    <w:rsid w:val="00C4066E"/>
    <w:rsid w:val="00C40D16"/>
    <w:rsid w:val="00C411F0"/>
    <w:rsid w:val="00C43908"/>
    <w:rsid w:val="00C448C5"/>
    <w:rsid w:val="00C44F40"/>
    <w:rsid w:val="00C45472"/>
    <w:rsid w:val="00C45B70"/>
    <w:rsid w:val="00C45EB8"/>
    <w:rsid w:val="00C4678B"/>
    <w:rsid w:val="00C4706A"/>
    <w:rsid w:val="00C4723D"/>
    <w:rsid w:val="00C47249"/>
    <w:rsid w:val="00C4729B"/>
    <w:rsid w:val="00C47870"/>
    <w:rsid w:val="00C47E26"/>
    <w:rsid w:val="00C47EA3"/>
    <w:rsid w:val="00C47EFF"/>
    <w:rsid w:val="00C50700"/>
    <w:rsid w:val="00C508DC"/>
    <w:rsid w:val="00C50BAB"/>
    <w:rsid w:val="00C50E13"/>
    <w:rsid w:val="00C5130E"/>
    <w:rsid w:val="00C5133A"/>
    <w:rsid w:val="00C51892"/>
    <w:rsid w:val="00C51D5B"/>
    <w:rsid w:val="00C51FA2"/>
    <w:rsid w:val="00C52420"/>
    <w:rsid w:val="00C53252"/>
    <w:rsid w:val="00C536ED"/>
    <w:rsid w:val="00C5431E"/>
    <w:rsid w:val="00C54752"/>
    <w:rsid w:val="00C5481E"/>
    <w:rsid w:val="00C54DB2"/>
    <w:rsid w:val="00C55336"/>
    <w:rsid w:val="00C554BF"/>
    <w:rsid w:val="00C55B5E"/>
    <w:rsid w:val="00C55D2E"/>
    <w:rsid w:val="00C5650F"/>
    <w:rsid w:val="00C575CE"/>
    <w:rsid w:val="00C57D99"/>
    <w:rsid w:val="00C601A6"/>
    <w:rsid w:val="00C61B89"/>
    <w:rsid w:val="00C61D8C"/>
    <w:rsid w:val="00C61FF0"/>
    <w:rsid w:val="00C62031"/>
    <w:rsid w:val="00C624D4"/>
    <w:rsid w:val="00C644A0"/>
    <w:rsid w:val="00C64DA8"/>
    <w:rsid w:val="00C657ED"/>
    <w:rsid w:val="00C66C7D"/>
    <w:rsid w:val="00C66E75"/>
    <w:rsid w:val="00C6793A"/>
    <w:rsid w:val="00C708C0"/>
    <w:rsid w:val="00C70B5D"/>
    <w:rsid w:val="00C70B71"/>
    <w:rsid w:val="00C70B96"/>
    <w:rsid w:val="00C71A00"/>
    <w:rsid w:val="00C71EFF"/>
    <w:rsid w:val="00C72C3B"/>
    <w:rsid w:val="00C73390"/>
    <w:rsid w:val="00C735F0"/>
    <w:rsid w:val="00C736F0"/>
    <w:rsid w:val="00C737B8"/>
    <w:rsid w:val="00C75900"/>
    <w:rsid w:val="00C75D62"/>
    <w:rsid w:val="00C774C3"/>
    <w:rsid w:val="00C77A4E"/>
    <w:rsid w:val="00C80945"/>
    <w:rsid w:val="00C80F4D"/>
    <w:rsid w:val="00C82358"/>
    <w:rsid w:val="00C82EFA"/>
    <w:rsid w:val="00C83267"/>
    <w:rsid w:val="00C8384E"/>
    <w:rsid w:val="00C85031"/>
    <w:rsid w:val="00C85375"/>
    <w:rsid w:val="00C861E6"/>
    <w:rsid w:val="00C866D6"/>
    <w:rsid w:val="00C8701E"/>
    <w:rsid w:val="00C87A06"/>
    <w:rsid w:val="00C900FC"/>
    <w:rsid w:val="00C90744"/>
    <w:rsid w:val="00C910BB"/>
    <w:rsid w:val="00C91E51"/>
    <w:rsid w:val="00C9240B"/>
    <w:rsid w:val="00C9274E"/>
    <w:rsid w:val="00C92952"/>
    <w:rsid w:val="00C93308"/>
    <w:rsid w:val="00C93C06"/>
    <w:rsid w:val="00C94A52"/>
    <w:rsid w:val="00C95E66"/>
    <w:rsid w:val="00C96C87"/>
    <w:rsid w:val="00C96D6D"/>
    <w:rsid w:val="00C96E4E"/>
    <w:rsid w:val="00C970CE"/>
    <w:rsid w:val="00C970DA"/>
    <w:rsid w:val="00C97176"/>
    <w:rsid w:val="00C972E9"/>
    <w:rsid w:val="00C97436"/>
    <w:rsid w:val="00C97BB8"/>
    <w:rsid w:val="00CA0364"/>
    <w:rsid w:val="00CA052E"/>
    <w:rsid w:val="00CA0D58"/>
    <w:rsid w:val="00CA1392"/>
    <w:rsid w:val="00CA20E1"/>
    <w:rsid w:val="00CA31AA"/>
    <w:rsid w:val="00CA3255"/>
    <w:rsid w:val="00CA3CCD"/>
    <w:rsid w:val="00CA3E50"/>
    <w:rsid w:val="00CA4B92"/>
    <w:rsid w:val="00CA57F5"/>
    <w:rsid w:val="00CA5E5E"/>
    <w:rsid w:val="00CA60B2"/>
    <w:rsid w:val="00CA6127"/>
    <w:rsid w:val="00CA615C"/>
    <w:rsid w:val="00CA7F4F"/>
    <w:rsid w:val="00CB0440"/>
    <w:rsid w:val="00CB14DB"/>
    <w:rsid w:val="00CB18F0"/>
    <w:rsid w:val="00CB1B6B"/>
    <w:rsid w:val="00CB1CAB"/>
    <w:rsid w:val="00CB23F3"/>
    <w:rsid w:val="00CB2893"/>
    <w:rsid w:val="00CB29F5"/>
    <w:rsid w:val="00CB2BA3"/>
    <w:rsid w:val="00CB34B0"/>
    <w:rsid w:val="00CB429E"/>
    <w:rsid w:val="00CB434A"/>
    <w:rsid w:val="00CB4795"/>
    <w:rsid w:val="00CB4CA1"/>
    <w:rsid w:val="00CB569A"/>
    <w:rsid w:val="00CB59CB"/>
    <w:rsid w:val="00CB61CA"/>
    <w:rsid w:val="00CB659A"/>
    <w:rsid w:val="00CB7BFC"/>
    <w:rsid w:val="00CB7C5B"/>
    <w:rsid w:val="00CC20F3"/>
    <w:rsid w:val="00CC252A"/>
    <w:rsid w:val="00CC2679"/>
    <w:rsid w:val="00CC26B5"/>
    <w:rsid w:val="00CC26E7"/>
    <w:rsid w:val="00CC2D90"/>
    <w:rsid w:val="00CC4EEC"/>
    <w:rsid w:val="00CC525F"/>
    <w:rsid w:val="00CC5CDB"/>
    <w:rsid w:val="00CC63CA"/>
    <w:rsid w:val="00CC6CCB"/>
    <w:rsid w:val="00CD0104"/>
    <w:rsid w:val="00CD0BE8"/>
    <w:rsid w:val="00CD0FF0"/>
    <w:rsid w:val="00CD13B8"/>
    <w:rsid w:val="00CD142B"/>
    <w:rsid w:val="00CD2184"/>
    <w:rsid w:val="00CD2207"/>
    <w:rsid w:val="00CD26FB"/>
    <w:rsid w:val="00CD2B08"/>
    <w:rsid w:val="00CD2B59"/>
    <w:rsid w:val="00CD321A"/>
    <w:rsid w:val="00CD3F24"/>
    <w:rsid w:val="00CD49DF"/>
    <w:rsid w:val="00CD5347"/>
    <w:rsid w:val="00CD57C6"/>
    <w:rsid w:val="00CD5989"/>
    <w:rsid w:val="00CD5F02"/>
    <w:rsid w:val="00CD758C"/>
    <w:rsid w:val="00CD79C6"/>
    <w:rsid w:val="00CE08B0"/>
    <w:rsid w:val="00CE0C50"/>
    <w:rsid w:val="00CE0C94"/>
    <w:rsid w:val="00CE1913"/>
    <w:rsid w:val="00CE1D77"/>
    <w:rsid w:val="00CE21F4"/>
    <w:rsid w:val="00CE26AC"/>
    <w:rsid w:val="00CE337F"/>
    <w:rsid w:val="00CE407D"/>
    <w:rsid w:val="00CE41D9"/>
    <w:rsid w:val="00CE47B9"/>
    <w:rsid w:val="00CE47EC"/>
    <w:rsid w:val="00CE50C6"/>
    <w:rsid w:val="00CE5CC6"/>
    <w:rsid w:val="00CE741C"/>
    <w:rsid w:val="00CE7536"/>
    <w:rsid w:val="00CE7963"/>
    <w:rsid w:val="00CE79D2"/>
    <w:rsid w:val="00CE7F41"/>
    <w:rsid w:val="00CF0337"/>
    <w:rsid w:val="00CF0407"/>
    <w:rsid w:val="00CF0FA4"/>
    <w:rsid w:val="00CF1064"/>
    <w:rsid w:val="00CF19FF"/>
    <w:rsid w:val="00CF1C2D"/>
    <w:rsid w:val="00CF2672"/>
    <w:rsid w:val="00CF32A6"/>
    <w:rsid w:val="00CF4A28"/>
    <w:rsid w:val="00CF59EB"/>
    <w:rsid w:val="00CF6959"/>
    <w:rsid w:val="00CF6A37"/>
    <w:rsid w:val="00CF6CB5"/>
    <w:rsid w:val="00CF6E34"/>
    <w:rsid w:val="00CF6F8A"/>
    <w:rsid w:val="00CF71DC"/>
    <w:rsid w:val="00CF7A49"/>
    <w:rsid w:val="00D006EC"/>
    <w:rsid w:val="00D0093E"/>
    <w:rsid w:val="00D00A30"/>
    <w:rsid w:val="00D0112C"/>
    <w:rsid w:val="00D0161D"/>
    <w:rsid w:val="00D017BF"/>
    <w:rsid w:val="00D02560"/>
    <w:rsid w:val="00D02FA3"/>
    <w:rsid w:val="00D03834"/>
    <w:rsid w:val="00D03E0B"/>
    <w:rsid w:val="00D04957"/>
    <w:rsid w:val="00D059C2"/>
    <w:rsid w:val="00D05F7D"/>
    <w:rsid w:val="00D060D3"/>
    <w:rsid w:val="00D06125"/>
    <w:rsid w:val="00D078D8"/>
    <w:rsid w:val="00D108C1"/>
    <w:rsid w:val="00D10A96"/>
    <w:rsid w:val="00D10D9E"/>
    <w:rsid w:val="00D11176"/>
    <w:rsid w:val="00D11210"/>
    <w:rsid w:val="00D1147B"/>
    <w:rsid w:val="00D1181F"/>
    <w:rsid w:val="00D120CA"/>
    <w:rsid w:val="00D12EF7"/>
    <w:rsid w:val="00D13290"/>
    <w:rsid w:val="00D14478"/>
    <w:rsid w:val="00D14A90"/>
    <w:rsid w:val="00D1569E"/>
    <w:rsid w:val="00D15B7B"/>
    <w:rsid w:val="00D15BBB"/>
    <w:rsid w:val="00D15F66"/>
    <w:rsid w:val="00D163C2"/>
    <w:rsid w:val="00D165D4"/>
    <w:rsid w:val="00D17092"/>
    <w:rsid w:val="00D17780"/>
    <w:rsid w:val="00D20C7D"/>
    <w:rsid w:val="00D20E79"/>
    <w:rsid w:val="00D21165"/>
    <w:rsid w:val="00D218C7"/>
    <w:rsid w:val="00D23D1D"/>
    <w:rsid w:val="00D23E7F"/>
    <w:rsid w:val="00D2453A"/>
    <w:rsid w:val="00D24B67"/>
    <w:rsid w:val="00D24E86"/>
    <w:rsid w:val="00D25331"/>
    <w:rsid w:val="00D254C0"/>
    <w:rsid w:val="00D25D82"/>
    <w:rsid w:val="00D26A61"/>
    <w:rsid w:val="00D271B3"/>
    <w:rsid w:val="00D313C8"/>
    <w:rsid w:val="00D313EE"/>
    <w:rsid w:val="00D3176D"/>
    <w:rsid w:val="00D33125"/>
    <w:rsid w:val="00D3319E"/>
    <w:rsid w:val="00D34086"/>
    <w:rsid w:val="00D353D5"/>
    <w:rsid w:val="00D36D6D"/>
    <w:rsid w:val="00D371F7"/>
    <w:rsid w:val="00D37226"/>
    <w:rsid w:val="00D37918"/>
    <w:rsid w:val="00D37B52"/>
    <w:rsid w:val="00D401AD"/>
    <w:rsid w:val="00D40226"/>
    <w:rsid w:val="00D417EF"/>
    <w:rsid w:val="00D41E51"/>
    <w:rsid w:val="00D41EA0"/>
    <w:rsid w:val="00D42CA1"/>
    <w:rsid w:val="00D43233"/>
    <w:rsid w:val="00D433D8"/>
    <w:rsid w:val="00D43A1A"/>
    <w:rsid w:val="00D44089"/>
    <w:rsid w:val="00D440FE"/>
    <w:rsid w:val="00D44713"/>
    <w:rsid w:val="00D4481B"/>
    <w:rsid w:val="00D44895"/>
    <w:rsid w:val="00D44E8D"/>
    <w:rsid w:val="00D47181"/>
    <w:rsid w:val="00D47F72"/>
    <w:rsid w:val="00D51051"/>
    <w:rsid w:val="00D516F0"/>
    <w:rsid w:val="00D51FBE"/>
    <w:rsid w:val="00D528DA"/>
    <w:rsid w:val="00D52D40"/>
    <w:rsid w:val="00D53D38"/>
    <w:rsid w:val="00D542F7"/>
    <w:rsid w:val="00D55528"/>
    <w:rsid w:val="00D55EEA"/>
    <w:rsid w:val="00D563DB"/>
    <w:rsid w:val="00D573DD"/>
    <w:rsid w:val="00D602C3"/>
    <w:rsid w:val="00D605A2"/>
    <w:rsid w:val="00D6257B"/>
    <w:rsid w:val="00D62733"/>
    <w:rsid w:val="00D62BBD"/>
    <w:rsid w:val="00D62C3C"/>
    <w:rsid w:val="00D62C98"/>
    <w:rsid w:val="00D63296"/>
    <w:rsid w:val="00D64279"/>
    <w:rsid w:val="00D647FC"/>
    <w:rsid w:val="00D64AF2"/>
    <w:rsid w:val="00D64BFE"/>
    <w:rsid w:val="00D64C2A"/>
    <w:rsid w:val="00D65E75"/>
    <w:rsid w:val="00D65FB4"/>
    <w:rsid w:val="00D6612F"/>
    <w:rsid w:val="00D66D2F"/>
    <w:rsid w:val="00D66FEB"/>
    <w:rsid w:val="00D67013"/>
    <w:rsid w:val="00D704AD"/>
    <w:rsid w:val="00D709F7"/>
    <w:rsid w:val="00D71551"/>
    <w:rsid w:val="00D725DC"/>
    <w:rsid w:val="00D73399"/>
    <w:rsid w:val="00D74F86"/>
    <w:rsid w:val="00D763F6"/>
    <w:rsid w:val="00D7644E"/>
    <w:rsid w:val="00D76B80"/>
    <w:rsid w:val="00D76C58"/>
    <w:rsid w:val="00D8140B"/>
    <w:rsid w:val="00D81D5E"/>
    <w:rsid w:val="00D8245E"/>
    <w:rsid w:val="00D83360"/>
    <w:rsid w:val="00D83D99"/>
    <w:rsid w:val="00D841AB"/>
    <w:rsid w:val="00D84C41"/>
    <w:rsid w:val="00D84E4C"/>
    <w:rsid w:val="00D84FC7"/>
    <w:rsid w:val="00D856FA"/>
    <w:rsid w:val="00D85882"/>
    <w:rsid w:val="00D861FB"/>
    <w:rsid w:val="00D866BF"/>
    <w:rsid w:val="00D866EF"/>
    <w:rsid w:val="00D8718C"/>
    <w:rsid w:val="00D873E3"/>
    <w:rsid w:val="00D90026"/>
    <w:rsid w:val="00D919F6"/>
    <w:rsid w:val="00D92C35"/>
    <w:rsid w:val="00D92C75"/>
    <w:rsid w:val="00D93869"/>
    <w:rsid w:val="00D93A0B"/>
    <w:rsid w:val="00D945BB"/>
    <w:rsid w:val="00D94884"/>
    <w:rsid w:val="00D94D9C"/>
    <w:rsid w:val="00D95372"/>
    <w:rsid w:val="00D95B3B"/>
    <w:rsid w:val="00D95B51"/>
    <w:rsid w:val="00D965AA"/>
    <w:rsid w:val="00D96C78"/>
    <w:rsid w:val="00DA036D"/>
    <w:rsid w:val="00DA03C0"/>
    <w:rsid w:val="00DA04A3"/>
    <w:rsid w:val="00DA0C7E"/>
    <w:rsid w:val="00DA0E55"/>
    <w:rsid w:val="00DA1280"/>
    <w:rsid w:val="00DA18EE"/>
    <w:rsid w:val="00DA1950"/>
    <w:rsid w:val="00DA1B2A"/>
    <w:rsid w:val="00DA1D17"/>
    <w:rsid w:val="00DA1F10"/>
    <w:rsid w:val="00DA2195"/>
    <w:rsid w:val="00DA34EC"/>
    <w:rsid w:val="00DA3B58"/>
    <w:rsid w:val="00DA3FC6"/>
    <w:rsid w:val="00DA42C5"/>
    <w:rsid w:val="00DA5870"/>
    <w:rsid w:val="00DA646A"/>
    <w:rsid w:val="00DA6778"/>
    <w:rsid w:val="00DA6844"/>
    <w:rsid w:val="00DA6858"/>
    <w:rsid w:val="00DA6E35"/>
    <w:rsid w:val="00DA797C"/>
    <w:rsid w:val="00DB081F"/>
    <w:rsid w:val="00DB1384"/>
    <w:rsid w:val="00DB13C0"/>
    <w:rsid w:val="00DB13E9"/>
    <w:rsid w:val="00DB19AE"/>
    <w:rsid w:val="00DB333A"/>
    <w:rsid w:val="00DB3398"/>
    <w:rsid w:val="00DB345E"/>
    <w:rsid w:val="00DB3E25"/>
    <w:rsid w:val="00DB50DB"/>
    <w:rsid w:val="00DB583D"/>
    <w:rsid w:val="00DB5C88"/>
    <w:rsid w:val="00DB6E37"/>
    <w:rsid w:val="00DC07AE"/>
    <w:rsid w:val="00DC09F1"/>
    <w:rsid w:val="00DC0D0C"/>
    <w:rsid w:val="00DC134C"/>
    <w:rsid w:val="00DC3143"/>
    <w:rsid w:val="00DC4964"/>
    <w:rsid w:val="00DC546B"/>
    <w:rsid w:val="00DC5F23"/>
    <w:rsid w:val="00DD0DB8"/>
    <w:rsid w:val="00DD2C24"/>
    <w:rsid w:val="00DD31CB"/>
    <w:rsid w:val="00DD350B"/>
    <w:rsid w:val="00DD37BE"/>
    <w:rsid w:val="00DD3C28"/>
    <w:rsid w:val="00DD4678"/>
    <w:rsid w:val="00DD4C08"/>
    <w:rsid w:val="00DD600A"/>
    <w:rsid w:val="00DD74F6"/>
    <w:rsid w:val="00DD7624"/>
    <w:rsid w:val="00DD7A5B"/>
    <w:rsid w:val="00DE095C"/>
    <w:rsid w:val="00DE09A2"/>
    <w:rsid w:val="00DE0EC6"/>
    <w:rsid w:val="00DE14D3"/>
    <w:rsid w:val="00DE1538"/>
    <w:rsid w:val="00DE1B2D"/>
    <w:rsid w:val="00DE2B60"/>
    <w:rsid w:val="00DE30A3"/>
    <w:rsid w:val="00DE4132"/>
    <w:rsid w:val="00DE45CB"/>
    <w:rsid w:val="00DE5D77"/>
    <w:rsid w:val="00DE61A0"/>
    <w:rsid w:val="00DE7093"/>
    <w:rsid w:val="00DE714C"/>
    <w:rsid w:val="00DE77B4"/>
    <w:rsid w:val="00DE787A"/>
    <w:rsid w:val="00DE7D75"/>
    <w:rsid w:val="00DF0054"/>
    <w:rsid w:val="00DF01BD"/>
    <w:rsid w:val="00DF06DC"/>
    <w:rsid w:val="00DF09A1"/>
    <w:rsid w:val="00DF18FC"/>
    <w:rsid w:val="00DF1DEC"/>
    <w:rsid w:val="00DF2305"/>
    <w:rsid w:val="00DF32C9"/>
    <w:rsid w:val="00DF426E"/>
    <w:rsid w:val="00DF4646"/>
    <w:rsid w:val="00DF5024"/>
    <w:rsid w:val="00DF5278"/>
    <w:rsid w:val="00DF58DB"/>
    <w:rsid w:val="00DF615B"/>
    <w:rsid w:val="00DF680D"/>
    <w:rsid w:val="00DF6C8E"/>
    <w:rsid w:val="00DF7B1E"/>
    <w:rsid w:val="00E00539"/>
    <w:rsid w:val="00E01894"/>
    <w:rsid w:val="00E0241D"/>
    <w:rsid w:val="00E02992"/>
    <w:rsid w:val="00E029C1"/>
    <w:rsid w:val="00E02B0C"/>
    <w:rsid w:val="00E02F7A"/>
    <w:rsid w:val="00E033DA"/>
    <w:rsid w:val="00E0398F"/>
    <w:rsid w:val="00E03A62"/>
    <w:rsid w:val="00E04B8E"/>
    <w:rsid w:val="00E06080"/>
    <w:rsid w:val="00E06238"/>
    <w:rsid w:val="00E06580"/>
    <w:rsid w:val="00E066CF"/>
    <w:rsid w:val="00E0746D"/>
    <w:rsid w:val="00E0787A"/>
    <w:rsid w:val="00E13413"/>
    <w:rsid w:val="00E13C93"/>
    <w:rsid w:val="00E142B8"/>
    <w:rsid w:val="00E142C0"/>
    <w:rsid w:val="00E157F0"/>
    <w:rsid w:val="00E163F9"/>
    <w:rsid w:val="00E16B7B"/>
    <w:rsid w:val="00E1750F"/>
    <w:rsid w:val="00E20446"/>
    <w:rsid w:val="00E20AD2"/>
    <w:rsid w:val="00E20B71"/>
    <w:rsid w:val="00E21B8D"/>
    <w:rsid w:val="00E21C51"/>
    <w:rsid w:val="00E22D12"/>
    <w:rsid w:val="00E2319F"/>
    <w:rsid w:val="00E23E71"/>
    <w:rsid w:val="00E24170"/>
    <w:rsid w:val="00E241A8"/>
    <w:rsid w:val="00E24476"/>
    <w:rsid w:val="00E24928"/>
    <w:rsid w:val="00E24E9A"/>
    <w:rsid w:val="00E2500F"/>
    <w:rsid w:val="00E256FF"/>
    <w:rsid w:val="00E25B73"/>
    <w:rsid w:val="00E262EB"/>
    <w:rsid w:val="00E26B3D"/>
    <w:rsid w:val="00E26F78"/>
    <w:rsid w:val="00E30E39"/>
    <w:rsid w:val="00E31069"/>
    <w:rsid w:val="00E3126A"/>
    <w:rsid w:val="00E3138D"/>
    <w:rsid w:val="00E32176"/>
    <w:rsid w:val="00E3236A"/>
    <w:rsid w:val="00E32CAB"/>
    <w:rsid w:val="00E33369"/>
    <w:rsid w:val="00E349F9"/>
    <w:rsid w:val="00E34D73"/>
    <w:rsid w:val="00E34FDC"/>
    <w:rsid w:val="00E354E9"/>
    <w:rsid w:val="00E35716"/>
    <w:rsid w:val="00E35A56"/>
    <w:rsid w:val="00E364F1"/>
    <w:rsid w:val="00E36E62"/>
    <w:rsid w:val="00E375E7"/>
    <w:rsid w:val="00E4074D"/>
    <w:rsid w:val="00E4189E"/>
    <w:rsid w:val="00E41DAF"/>
    <w:rsid w:val="00E425A7"/>
    <w:rsid w:val="00E43531"/>
    <w:rsid w:val="00E43C3C"/>
    <w:rsid w:val="00E446C1"/>
    <w:rsid w:val="00E462F0"/>
    <w:rsid w:val="00E46D94"/>
    <w:rsid w:val="00E500F8"/>
    <w:rsid w:val="00E501B1"/>
    <w:rsid w:val="00E51005"/>
    <w:rsid w:val="00E517BA"/>
    <w:rsid w:val="00E52440"/>
    <w:rsid w:val="00E527DE"/>
    <w:rsid w:val="00E53D57"/>
    <w:rsid w:val="00E53E72"/>
    <w:rsid w:val="00E5407C"/>
    <w:rsid w:val="00E5410F"/>
    <w:rsid w:val="00E542CC"/>
    <w:rsid w:val="00E54C46"/>
    <w:rsid w:val="00E550E5"/>
    <w:rsid w:val="00E55205"/>
    <w:rsid w:val="00E552EE"/>
    <w:rsid w:val="00E56132"/>
    <w:rsid w:val="00E5675A"/>
    <w:rsid w:val="00E56AFB"/>
    <w:rsid w:val="00E573B9"/>
    <w:rsid w:val="00E6002A"/>
    <w:rsid w:val="00E601EA"/>
    <w:rsid w:val="00E615A0"/>
    <w:rsid w:val="00E61779"/>
    <w:rsid w:val="00E63A56"/>
    <w:rsid w:val="00E64229"/>
    <w:rsid w:val="00E65B3A"/>
    <w:rsid w:val="00E66278"/>
    <w:rsid w:val="00E664E1"/>
    <w:rsid w:val="00E67B35"/>
    <w:rsid w:val="00E7062D"/>
    <w:rsid w:val="00E71696"/>
    <w:rsid w:val="00E71D00"/>
    <w:rsid w:val="00E71F5B"/>
    <w:rsid w:val="00E72AC1"/>
    <w:rsid w:val="00E72C71"/>
    <w:rsid w:val="00E72D74"/>
    <w:rsid w:val="00E740C7"/>
    <w:rsid w:val="00E740D5"/>
    <w:rsid w:val="00E7430E"/>
    <w:rsid w:val="00E74427"/>
    <w:rsid w:val="00E75911"/>
    <w:rsid w:val="00E75C03"/>
    <w:rsid w:val="00E771BF"/>
    <w:rsid w:val="00E77EB7"/>
    <w:rsid w:val="00E77F5B"/>
    <w:rsid w:val="00E80043"/>
    <w:rsid w:val="00E817FF"/>
    <w:rsid w:val="00E82472"/>
    <w:rsid w:val="00E828FB"/>
    <w:rsid w:val="00E83AB9"/>
    <w:rsid w:val="00E83D42"/>
    <w:rsid w:val="00E84479"/>
    <w:rsid w:val="00E862F6"/>
    <w:rsid w:val="00E86DA2"/>
    <w:rsid w:val="00E8795E"/>
    <w:rsid w:val="00E90CBB"/>
    <w:rsid w:val="00E90DE0"/>
    <w:rsid w:val="00E915CE"/>
    <w:rsid w:val="00E91B0F"/>
    <w:rsid w:val="00E91E85"/>
    <w:rsid w:val="00E94815"/>
    <w:rsid w:val="00E94AE4"/>
    <w:rsid w:val="00E94C56"/>
    <w:rsid w:val="00E9506C"/>
    <w:rsid w:val="00E9580D"/>
    <w:rsid w:val="00E959CE"/>
    <w:rsid w:val="00E95AFC"/>
    <w:rsid w:val="00E95DDE"/>
    <w:rsid w:val="00E9620B"/>
    <w:rsid w:val="00E976D4"/>
    <w:rsid w:val="00EA0173"/>
    <w:rsid w:val="00EA0177"/>
    <w:rsid w:val="00EA089F"/>
    <w:rsid w:val="00EA200D"/>
    <w:rsid w:val="00EA27D1"/>
    <w:rsid w:val="00EA2DC0"/>
    <w:rsid w:val="00EA30D9"/>
    <w:rsid w:val="00EA3A1E"/>
    <w:rsid w:val="00EA3F09"/>
    <w:rsid w:val="00EA5B32"/>
    <w:rsid w:val="00EA60BD"/>
    <w:rsid w:val="00EA6794"/>
    <w:rsid w:val="00EA6F92"/>
    <w:rsid w:val="00EA7C8E"/>
    <w:rsid w:val="00EB00E4"/>
    <w:rsid w:val="00EB08C3"/>
    <w:rsid w:val="00EB0FF5"/>
    <w:rsid w:val="00EB2840"/>
    <w:rsid w:val="00EB341B"/>
    <w:rsid w:val="00EB34EB"/>
    <w:rsid w:val="00EB3AA4"/>
    <w:rsid w:val="00EB5785"/>
    <w:rsid w:val="00EB57F8"/>
    <w:rsid w:val="00EB5A27"/>
    <w:rsid w:val="00EB5C42"/>
    <w:rsid w:val="00EB5ED2"/>
    <w:rsid w:val="00EB6440"/>
    <w:rsid w:val="00EB6FF4"/>
    <w:rsid w:val="00EC0075"/>
    <w:rsid w:val="00EC100E"/>
    <w:rsid w:val="00EC24C8"/>
    <w:rsid w:val="00EC25C5"/>
    <w:rsid w:val="00EC328A"/>
    <w:rsid w:val="00EC3521"/>
    <w:rsid w:val="00EC4429"/>
    <w:rsid w:val="00EC476A"/>
    <w:rsid w:val="00EC5299"/>
    <w:rsid w:val="00EC5C82"/>
    <w:rsid w:val="00EC6365"/>
    <w:rsid w:val="00EC6C4C"/>
    <w:rsid w:val="00EC6CD4"/>
    <w:rsid w:val="00EC73A6"/>
    <w:rsid w:val="00EC7F28"/>
    <w:rsid w:val="00ED0696"/>
    <w:rsid w:val="00ED0A7C"/>
    <w:rsid w:val="00ED0EB4"/>
    <w:rsid w:val="00ED0F0E"/>
    <w:rsid w:val="00ED10C2"/>
    <w:rsid w:val="00ED1387"/>
    <w:rsid w:val="00ED14E4"/>
    <w:rsid w:val="00ED1588"/>
    <w:rsid w:val="00ED1829"/>
    <w:rsid w:val="00ED2D03"/>
    <w:rsid w:val="00ED2D87"/>
    <w:rsid w:val="00ED2DBC"/>
    <w:rsid w:val="00ED4AA0"/>
    <w:rsid w:val="00ED50C6"/>
    <w:rsid w:val="00ED5661"/>
    <w:rsid w:val="00ED67A8"/>
    <w:rsid w:val="00ED6D34"/>
    <w:rsid w:val="00ED7270"/>
    <w:rsid w:val="00ED73B7"/>
    <w:rsid w:val="00ED7BBF"/>
    <w:rsid w:val="00ED7D23"/>
    <w:rsid w:val="00ED7E45"/>
    <w:rsid w:val="00ED7FC4"/>
    <w:rsid w:val="00EE073B"/>
    <w:rsid w:val="00EE08EC"/>
    <w:rsid w:val="00EE09B3"/>
    <w:rsid w:val="00EE14EF"/>
    <w:rsid w:val="00EE1F8F"/>
    <w:rsid w:val="00EE2A3F"/>
    <w:rsid w:val="00EE2B13"/>
    <w:rsid w:val="00EE2DE6"/>
    <w:rsid w:val="00EE33CB"/>
    <w:rsid w:val="00EE495E"/>
    <w:rsid w:val="00EE4E29"/>
    <w:rsid w:val="00EE535F"/>
    <w:rsid w:val="00EE58D0"/>
    <w:rsid w:val="00EE5EA2"/>
    <w:rsid w:val="00EE79FB"/>
    <w:rsid w:val="00EE7ACE"/>
    <w:rsid w:val="00EF09C7"/>
    <w:rsid w:val="00EF13D8"/>
    <w:rsid w:val="00EF2588"/>
    <w:rsid w:val="00EF28BD"/>
    <w:rsid w:val="00EF2DD4"/>
    <w:rsid w:val="00EF31F6"/>
    <w:rsid w:val="00EF38FC"/>
    <w:rsid w:val="00EF4370"/>
    <w:rsid w:val="00EF4B33"/>
    <w:rsid w:val="00EF52F3"/>
    <w:rsid w:val="00EF599E"/>
    <w:rsid w:val="00EF69DB"/>
    <w:rsid w:val="00EF6B16"/>
    <w:rsid w:val="00F00272"/>
    <w:rsid w:val="00F00607"/>
    <w:rsid w:val="00F00789"/>
    <w:rsid w:val="00F00E3C"/>
    <w:rsid w:val="00F01827"/>
    <w:rsid w:val="00F01C20"/>
    <w:rsid w:val="00F02623"/>
    <w:rsid w:val="00F030A5"/>
    <w:rsid w:val="00F036DF"/>
    <w:rsid w:val="00F03749"/>
    <w:rsid w:val="00F04BE4"/>
    <w:rsid w:val="00F04E8B"/>
    <w:rsid w:val="00F052E5"/>
    <w:rsid w:val="00F055D5"/>
    <w:rsid w:val="00F056DF"/>
    <w:rsid w:val="00F058D8"/>
    <w:rsid w:val="00F05E43"/>
    <w:rsid w:val="00F06338"/>
    <w:rsid w:val="00F06C81"/>
    <w:rsid w:val="00F07183"/>
    <w:rsid w:val="00F0749B"/>
    <w:rsid w:val="00F12418"/>
    <w:rsid w:val="00F12D8A"/>
    <w:rsid w:val="00F133F1"/>
    <w:rsid w:val="00F140EE"/>
    <w:rsid w:val="00F145E1"/>
    <w:rsid w:val="00F149CC"/>
    <w:rsid w:val="00F1509A"/>
    <w:rsid w:val="00F154B3"/>
    <w:rsid w:val="00F15BB4"/>
    <w:rsid w:val="00F16289"/>
    <w:rsid w:val="00F167F8"/>
    <w:rsid w:val="00F16882"/>
    <w:rsid w:val="00F17498"/>
    <w:rsid w:val="00F17A46"/>
    <w:rsid w:val="00F17E56"/>
    <w:rsid w:val="00F209A5"/>
    <w:rsid w:val="00F2121B"/>
    <w:rsid w:val="00F21463"/>
    <w:rsid w:val="00F2203A"/>
    <w:rsid w:val="00F232EC"/>
    <w:rsid w:val="00F2426B"/>
    <w:rsid w:val="00F255D4"/>
    <w:rsid w:val="00F25713"/>
    <w:rsid w:val="00F257AE"/>
    <w:rsid w:val="00F25D1D"/>
    <w:rsid w:val="00F26408"/>
    <w:rsid w:val="00F3005C"/>
    <w:rsid w:val="00F30363"/>
    <w:rsid w:val="00F30A6F"/>
    <w:rsid w:val="00F31EB0"/>
    <w:rsid w:val="00F323D1"/>
    <w:rsid w:val="00F32A09"/>
    <w:rsid w:val="00F32F4F"/>
    <w:rsid w:val="00F35C84"/>
    <w:rsid w:val="00F35F01"/>
    <w:rsid w:val="00F3674C"/>
    <w:rsid w:val="00F36BB7"/>
    <w:rsid w:val="00F37081"/>
    <w:rsid w:val="00F379EB"/>
    <w:rsid w:val="00F40FC2"/>
    <w:rsid w:val="00F412B0"/>
    <w:rsid w:val="00F421A7"/>
    <w:rsid w:val="00F428AD"/>
    <w:rsid w:val="00F42ADD"/>
    <w:rsid w:val="00F4344D"/>
    <w:rsid w:val="00F43AFF"/>
    <w:rsid w:val="00F43B91"/>
    <w:rsid w:val="00F43F3B"/>
    <w:rsid w:val="00F43FE6"/>
    <w:rsid w:val="00F44323"/>
    <w:rsid w:val="00F44614"/>
    <w:rsid w:val="00F44D25"/>
    <w:rsid w:val="00F44FB6"/>
    <w:rsid w:val="00F45343"/>
    <w:rsid w:val="00F45858"/>
    <w:rsid w:val="00F46262"/>
    <w:rsid w:val="00F4659F"/>
    <w:rsid w:val="00F46B6E"/>
    <w:rsid w:val="00F4765D"/>
    <w:rsid w:val="00F4775B"/>
    <w:rsid w:val="00F5196C"/>
    <w:rsid w:val="00F52771"/>
    <w:rsid w:val="00F52775"/>
    <w:rsid w:val="00F52E23"/>
    <w:rsid w:val="00F52EA5"/>
    <w:rsid w:val="00F53481"/>
    <w:rsid w:val="00F534FB"/>
    <w:rsid w:val="00F55403"/>
    <w:rsid w:val="00F554AF"/>
    <w:rsid w:val="00F556D0"/>
    <w:rsid w:val="00F55A02"/>
    <w:rsid w:val="00F55ACB"/>
    <w:rsid w:val="00F56C9A"/>
    <w:rsid w:val="00F56F0C"/>
    <w:rsid w:val="00F56F47"/>
    <w:rsid w:val="00F57449"/>
    <w:rsid w:val="00F57EF3"/>
    <w:rsid w:val="00F61682"/>
    <w:rsid w:val="00F61B0C"/>
    <w:rsid w:val="00F62920"/>
    <w:rsid w:val="00F62C28"/>
    <w:rsid w:val="00F638F9"/>
    <w:rsid w:val="00F64B5A"/>
    <w:rsid w:val="00F64F8D"/>
    <w:rsid w:val="00F65055"/>
    <w:rsid w:val="00F662E0"/>
    <w:rsid w:val="00F66882"/>
    <w:rsid w:val="00F7015E"/>
    <w:rsid w:val="00F70AF6"/>
    <w:rsid w:val="00F7171D"/>
    <w:rsid w:val="00F72126"/>
    <w:rsid w:val="00F725EC"/>
    <w:rsid w:val="00F72C89"/>
    <w:rsid w:val="00F73198"/>
    <w:rsid w:val="00F736C6"/>
    <w:rsid w:val="00F73916"/>
    <w:rsid w:val="00F73D44"/>
    <w:rsid w:val="00F746AF"/>
    <w:rsid w:val="00F752AF"/>
    <w:rsid w:val="00F75502"/>
    <w:rsid w:val="00F75871"/>
    <w:rsid w:val="00F75E31"/>
    <w:rsid w:val="00F76015"/>
    <w:rsid w:val="00F765B4"/>
    <w:rsid w:val="00F766B6"/>
    <w:rsid w:val="00F766CD"/>
    <w:rsid w:val="00F76C84"/>
    <w:rsid w:val="00F7720A"/>
    <w:rsid w:val="00F8015F"/>
    <w:rsid w:val="00F80A25"/>
    <w:rsid w:val="00F813E0"/>
    <w:rsid w:val="00F819FD"/>
    <w:rsid w:val="00F81B90"/>
    <w:rsid w:val="00F821A2"/>
    <w:rsid w:val="00F823C8"/>
    <w:rsid w:val="00F826E9"/>
    <w:rsid w:val="00F82764"/>
    <w:rsid w:val="00F838FB"/>
    <w:rsid w:val="00F83B23"/>
    <w:rsid w:val="00F83DF6"/>
    <w:rsid w:val="00F83F19"/>
    <w:rsid w:val="00F847B3"/>
    <w:rsid w:val="00F84BCD"/>
    <w:rsid w:val="00F85159"/>
    <w:rsid w:val="00F866C8"/>
    <w:rsid w:val="00F867E3"/>
    <w:rsid w:val="00F872E3"/>
    <w:rsid w:val="00F87E3F"/>
    <w:rsid w:val="00F9094D"/>
    <w:rsid w:val="00F90EE7"/>
    <w:rsid w:val="00F9134F"/>
    <w:rsid w:val="00F91B92"/>
    <w:rsid w:val="00F91DA5"/>
    <w:rsid w:val="00F92929"/>
    <w:rsid w:val="00F92C94"/>
    <w:rsid w:val="00F9328A"/>
    <w:rsid w:val="00F93886"/>
    <w:rsid w:val="00F93DBA"/>
    <w:rsid w:val="00F94202"/>
    <w:rsid w:val="00F94FFE"/>
    <w:rsid w:val="00F95004"/>
    <w:rsid w:val="00F9723F"/>
    <w:rsid w:val="00F976AA"/>
    <w:rsid w:val="00F97D81"/>
    <w:rsid w:val="00FA0356"/>
    <w:rsid w:val="00FA1C8D"/>
    <w:rsid w:val="00FA2303"/>
    <w:rsid w:val="00FA3329"/>
    <w:rsid w:val="00FA3C50"/>
    <w:rsid w:val="00FA3C74"/>
    <w:rsid w:val="00FA3E51"/>
    <w:rsid w:val="00FA3EE8"/>
    <w:rsid w:val="00FA43B5"/>
    <w:rsid w:val="00FA4933"/>
    <w:rsid w:val="00FA64D1"/>
    <w:rsid w:val="00FA6A85"/>
    <w:rsid w:val="00FA7556"/>
    <w:rsid w:val="00FA7A10"/>
    <w:rsid w:val="00FB05A0"/>
    <w:rsid w:val="00FB0A9F"/>
    <w:rsid w:val="00FB1C23"/>
    <w:rsid w:val="00FB2346"/>
    <w:rsid w:val="00FB268A"/>
    <w:rsid w:val="00FB3B72"/>
    <w:rsid w:val="00FB4096"/>
    <w:rsid w:val="00FB4183"/>
    <w:rsid w:val="00FB45C1"/>
    <w:rsid w:val="00FB48C8"/>
    <w:rsid w:val="00FB4C2A"/>
    <w:rsid w:val="00FB6D56"/>
    <w:rsid w:val="00FB7B37"/>
    <w:rsid w:val="00FB7EF8"/>
    <w:rsid w:val="00FC0008"/>
    <w:rsid w:val="00FC0C4B"/>
    <w:rsid w:val="00FC0FAB"/>
    <w:rsid w:val="00FC1993"/>
    <w:rsid w:val="00FC22C6"/>
    <w:rsid w:val="00FC2F69"/>
    <w:rsid w:val="00FC43DA"/>
    <w:rsid w:val="00FC4AAC"/>
    <w:rsid w:val="00FC4DF5"/>
    <w:rsid w:val="00FC56C2"/>
    <w:rsid w:val="00FC584C"/>
    <w:rsid w:val="00FC5C3B"/>
    <w:rsid w:val="00FC6C22"/>
    <w:rsid w:val="00FC6E40"/>
    <w:rsid w:val="00FC6EAF"/>
    <w:rsid w:val="00FC7671"/>
    <w:rsid w:val="00FC788A"/>
    <w:rsid w:val="00FD1AF3"/>
    <w:rsid w:val="00FD1B2A"/>
    <w:rsid w:val="00FD20DA"/>
    <w:rsid w:val="00FD26BD"/>
    <w:rsid w:val="00FD26C3"/>
    <w:rsid w:val="00FD2826"/>
    <w:rsid w:val="00FD2CBD"/>
    <w:rsid w:val="00FD3661"/>
    <w:rsid w:val="00FD44C3"/>
    <w:rsid w:val="00FD58EF"/>
    <w:rsid w:val="00FD6DA6"/>
    <w:rsid w:val="00FD7733"/>
    <w:rsid w:val="00FD7737"/>
    <w:rsid w:val="00FD77A2"/>
    <w:rsid w:val="00FD7DFC"/>
    <w:rsid w:val="00FE00C9"/>
    <w:rsid w:val="00FE0318"/>
    <w:rsid w:val="00FE0A4F"/>
    <w:rsid w:val="00FE19C4"/>
    <w:rsid w:val="00FE1A29"/>
    <w:rsid w:val="00FE2309"/>
    <w:rsid w:val="00FE2598"/>
    <w:rsid w:val="00FE273D"/>
    <w:rsid w:val="00FE3115"/>
    <w:rsid w:val="00FE314F"/>
    <w:rsid w:val="00FE354C"/>
    <w:rsid w:val="00FE4571"/>
    <w:rsid w:val="00FE4B87"/>
    <w:rsid w:val="00FE5F47"/>
    <w:rsid w:val="00FE63A6"/>
    <w:rsid w:val="00FE6705"/>
    <w:rsid w:val="00FE7679"/>
    <w:rsid w:val="00FF0FD5"/>
    <w:rsid w:val="00FF15C6"/>
    <w:rsid w:val="00FF15FB"/>
    <w:rsid w:val="00FF1795"/>
    <w:rsid w:val="00FF189E"/>
    <w:rsid w:val="00FF2E08"/>
    <w:rsid w:val="00FF4A00"/>
    <w:rsid w:val="00FF4AB9"/>
    <w:rsid w:val="00FF58D3"/>
    <w:rsid w:val="00FF645E"/>
    <w:rsid w:val="00FF6C30"/>
    <w:rsid w:val="00FF6EAE"/>
    <w:rsid w:val="00FF7DA1"/>
    <w:rsid w:val="00FF7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8F3CE9"/>
  <w15:docId w15:val="{B3703FE2-9724-4A15-905F-E8447F058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(Condensed)"/>
    <w:rsid w:val="005F58B7"/>
    <w:rPr>
      <w:rFonts w:ascii="Times New Roman" w:hAnsi="Times New Roman"/>
      <w:sz w:val="24"/>
    </w:rPr>
  </w:style>
  <w:style w:type="paragraph" w:styleId="Heading1">
    <w:name w:val="heading 1"/>
    <w:aliases w:val="Main Heading"/>
    <w:basedOn w:val="Normal"/>
    <w:next w:val="Normal"/>
    <w:link w:val="Heading1Char"/>
    <w:uiPriority w:val="9"/>
    <w:rsid w:val="00160836"/>
    <w:pPr>
      <w:keepNext/>
      <w:keepLines/>
      <w:spacing w:line="288" w:lineRule="auto"/>
      <w:outlineLvl w:val="0"/>
    </w:pPr>
    <w:rPr>
      <w:rFonts w:eastAsiaTheme="majorEastAsia" w:cstheme="majorBidi"/>
      <w:b/>
      <w:bCs/>
      <w:sz w:val="34"/>
      <w:szCs w:val="28"/>
    </w:rPr>
  </w:style>
  <w:style w:type="paragraph" w:styleId="Heading2">
    <w:name w:val="heading 2"/>
    <w:aliases w:val="Level 0"/>
    <w:basedOn w:val="Normal"/>
    <w:next w:val="Normal"/>
    <w:link w:val="Heading2Char"/>
    <w:uiPriority w:val="9"/>
    <w:unhideWhenUsed/>
    <w:rsid w:val="00752DB7"/>
    <w:pPr>
      <w:spacing w:after="0" w:line="360" w:lineRule="auto"/>
      <w:outlineLvl w:val="1"/>
    </w:pPr>
    <w:rPr>
      <w:rFonts w:cs="Times New Roman"/>
      <w:smallCaps/>
      <w:sz w:val="30"/>
      <w:szCs w:val="30"/>
    </w:rPr>
  </w:style>
  <w:style w:type="paragraph" w:styleId="Heading3">
    <w:name w:val="heading 3"/>
    <w:aliases w:val="Level 1 Heading"/>
    <w:basedOn w:val="Normal"/>
    <w:next w:val="Normal"/>
    <w:link w:val="Heading3Char"/>
    <w:uiPriority w:val="9"/>
    <w:unhideWhenUsed/>
    <w:rsid w:val="00BE1080"/>
    <w:pPr>
      <w:spacing w:after="0" w:line="360" w:lineRule="auto"/>
      <w:jc w:val="center"/>
      <w:outlineLvl w:val="2"/>
    </w:pPr>
    <w:rPr>
      <w:rFonts w:cs="Times New Roman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Main Heading Char"/>
    <w:basedOn w:val="DefaultParagraphFont"/>
    <w:link w:val="Heading1"/>
    <w:uiPriority w:val="9"/>
    <w:rsid w:val="00160836"/>
    <w:rPr>
      <w:rFonts w:ascii="Times New Roman" w:eastAsiaTheme="majorEastAsia" w:hAnsi="Times New Roman" w:cstheme="majorBidi"/>
      <w:b/>
      <w:bCs/>
      <w:sz w:val="34"/>
      <w:szCs w:val="28"/>
    </w:rPr>
  </w:style>
  <w:style w:type="paragraph" w:styleId="NoSpacing">
    <w:name w:val="No Spacing"/>
    <w:aliases w:val="Body (Spaced)"/>
    <w:uiPriority w:val="1"/>
    <w:rsid w:val="00160836"/>
    <w:pPr>
      <w:spacing w:after="0" w:line="360" w:lineRule="auto"/>
    </w:pPr>
    <w:rPr>
      <w:rFonts w:ascii="Times New Roman" w:hAnsi="Times New Roman"/>
      <w:sz w:val="24"/>
    </w:rPr>
  </w:style>
  <w:style w:type="paragraph" w:styleId="Title">
    <w:name w:val="Title"/>
    <w:aliases w:val="Subheading"/>
    <w:basedOn w:val="Normal"/>
    <w:next w:val="Normal"/>
    <w:link w:val="TitleChar"/>
    <w:uiPriority w:val="10"/>
    <w:qFormat/>
    <w:rsid w:val="00160836"/>
    <w:pPr>
      <w:pBdr>
        <w:bottom w:val="single" w:sz="8" w:space="4" w:color="4F81BD" w:themeColor="accent1"/>
      </w:pBdr>
      <w:spacing w:line="288" w:lineRule="auto"/>
      <w:contextualSpacing/>
    </w:pPr>
    <w:rPr>
      <w:rFonts w:asciiTheme="majorHAnsi" w:eastAsiaTheme="majorEastAsia" w:hAnsiTheme="majorHAnsi" w:cstheme="majorBidi"/>
      <w:b/>
      <w:spacing w:val="5"/>
      <w:kern w:val="28"/>
      <w:sz w:val="30"/>
      <w:szCs w:val="52"/>
    </w:rPr>
  </w:style>
  <w:style w:type="character" w:customStyle="1" w:styleId="TitleChar">
    <w:name w:val="Title Char"/>
    <w:aliases w:val="Subheading Char"/>
    <w:basedOn w:val="DefaultParagraphFont"/>
    <w:link w:val="Title"/>
    <w:uiPriority w:val="10"/>
    <w:rsid w:val="00160836"/>
    <w:rPr>
      <w:rFonts w:asciiTheme="majorHAnsi" w:eastAsiaTheme="majorEastAsia" w:hAnsiTheme="majorHAnsi" w:cstheme="majorBidi"/>
      <w:b/>
      <w:spacing w:val="5"/>
      <w:kern w:val="28"/>
      <w:sz w:val="30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15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5D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749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49D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749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49D5"/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semiHidden/>
    <w:unhideWhenUsed/>
    <w:rsid w:val="00464000"/>
    <w:rPr>
      <w:rFonts w:cs="Times New Roman"/>
      <w:szCs w:val="24"/>
    </w:rPr>
  </w:style>
  <w:style w:type="paragraph" w:styleId="Revision">
    <w:name w:val="Revision"/>
    <w:hidden/>
    <w:uiPriority w:val="99"/>
    <w:semiHidden/>
    <w:rsid w:val="00C644A0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EndNoteBibliographyTitle">
    <w:name w:val="EndNote Bibliography Title"/>
    <w:basedOn w:val="Normal"/>
    <w:link w:val="EndNoteBibliographyTitleChar"/>
    <w:rsid w:val="00195654"/>
    <w:pPr>
      <w:spacing w:after="0"/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95654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195654"/>
    <w:pPr>
      <w:spacing w:line="240" w:lineRule="auto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195654"/>
    <w:rPr>
      <w:rFonts w:ascii="Times New Roman" w:hAnsi="Times New Roman" w:cs="Times New Roman"/>
      <w:noProof/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19565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rsid w:val="00A2013E"/>
    <w:pPr>
      <w:ind w:left="720"/>
      <w:contextualSpacing/>
    </w:pPr>
  </w:style>
  <w:style w:type="character" w:customStyle="1" w:styleId="Heading2Char">
    <w:name w:val="Heading 2 Char"/>
    <w:aliases w:val="Level 0 Char"/>
    <w:basedOn w:val="DefaultParagraphFont"/>
    <w:link w:val="Heading2"/>
    <w:uiPriority w:val="9"/>
    <w:rsid w:val="00752DB7"/>
    <w:rPr>
      <w:rFonts w:ascii="Times New Roman" w:hAnsi="Times New Roman" w:cs="Times New Roman"/>
      <w:smallCaps/>
      <w:sz w:val="30"/>
      <w:szCs w:val="30"/>
    </w:rPr>
  </w:style>
  <w:style w:type="character" w:customStyle="1" w:styleId="Heading3Char">
    <w:name w:val="Heading 3 Char"/>
    <w:aliases w:val="Level 1 Heading Char"/>
    <w:basedOn w:val="DefaultParagraphFont"/>
    <w:link w:val="Heading3"/>
    <w:uiPriority w:val="9"/>
    <w:rsid w:val="00BE1080"/>
    <w:rPr>
      <w:rFonts w:ascii="Times New Roman" w:hAnsi="Times New Roman" w:cs="Times New Roman"/>
      <w:b/>
      <w:sz w:val="24"/>
      <w:szCs w:val="24"/>
    </w:rPr>
  </w:style>
  <w:style w:type="paragraph" w:customStyle="1" w:styleId="HeadL-0">
    <w:name w:val="Head L - 0"/>
    <w:basedOn w:val="Heading2"/>
    <w:link w:val="HeadL-0Char"/>
    <w:qFormat/>
    <w:rsid w:val="00774907"/>
    <w:pPr>
      <w:spacing w:line="480" w:lineRule="auto"/>
    </w:pPr>
  </w:style>
  <w:style w:type="paragraph" w:customStyle="1" w:styleId="HeadL-1">
    <w:name w:val="Head L - 1"/>
    <w:basedOn w:val="Heading3"/>
    <w:link w:val="HeadL-1Char"/>
    <w:qFormat/>
    <w:rsid w:val="009179BE"/>
    <w:pPr>
      <w:spacing w:line="480" w:lineRule="auto"/>
    </w:pPr>
  </w:style>
  <w:style w:type="character" w:customStyle="1" w:styleId="HeadL-0Char">
    <w:name w:val="Head L - 0 Char"/>
    <w:basedOn w:val="Heading2Char"/>
    <w:link w:val="HeadL-0"/>
    <w:rsid w:val="00774907"/>
    <w:rPr>
      <w:rFonts w:ascii="Times New Roman" w:hAnsi="Times New Roman" w:cs="Times New Roman"/>
      <w:smallCaps/>
      <w:sz w:val="30"/>
      <w:szCs w:val="30"/>
    </w:rPr>
  </w:style>
  <w:style w:type="paragraph" w:customStyle="1" w:styleId="Body-1">
    <w:name w:val="Body - 1"/>
    <w:basedOn w:val="Normal"/>
    <w:link w:val="Body-1Char"/>
    <w:rsid w:val="00BE1080"/>
    <w:pPr>
      <w:spacing w:after="0" w:line="360" w:lineRule="auto"/>
      <w:ind w:firstLine="720"/>
    </w:pPr>
    <w:rPr>
      <w:rFonts w:cs="Times New Roman"/>
      <w:szCs w:val="24"/>
    </w:rPr>
  </w:style>
  <w:style w:type="character" w:customStyle="1" w:styleId="HeadL-1Char">
    <w:name w:val="Head L - 1 Char"/>
    <w:basedOn w:val="Heading3Char"/>
    <w:link w:val="HeadL-1"/>
    <w:rsid w:val="009179BE"/>
    <w:rPr>
      <w:rFonts w:ascii="Times New Roman" w:hAnsi="Times New Roman" w:cs="Times New Roman"/>
      <w:b/>
      <w:sz w:val="24"/>
      <w:szCs w:val="24"/>
    </w:rPr>
  </w:style>
  <w:style w:type="paragraph" w:customStyle="1" w:styleId="Body1">
    <w:name w:val="Body (1)"/>
    <w:basedOn w:val="Normal"/>
    <w:link w:val="Body1Char"/>
    <w:qFormat/>
    <w:rsid w:val="00917217"/>
    <w:pPr>
      <w:spacing w:after="0" w:line="480" w:lineRule="auto"/>
      <w:ind w:firstLine="720"/>
    </w:pPr>
    <w:rPr>
      <w:rFonts w:cs="Times New Roman"/>
      <w:szCs w:val="24"/>
    </w:rPr>
  </w:style>
  <w:style w:type="character" w:customStyle="1" w:styleId="Body-1Char">
    <w:name w:val="Body - 1 Char"/>
    <w:basedOn w:val="DefaultParagraphFont"/>
    <w:link w:val="Body-1"/>
    <w:rsid w:val="00BE1080"/>
    <w:rPr>
      <w:rFonts w:ascii="Times New Roman" w:hAnsi="Times New Roman" w:cs="Times New Roman"/>
      <w:sz w:val="24"/>
      <w:szCs w:val="24"/>
    </w:rPr>
  </w:style>
  <w:style w:type="paragraph" w:customStyle="1" w:styleId="HeadL-2">
    <w:name w:val="Head L - 2"/>
    <w:basedOn w:val="Normal"/>
    <w:link w:val="HeadL-2Char"/>
    <w:qFormat/>
    <w:rsid w:val="009179BE"/>
    <w:pPr>
      <w:tabs>
        <w:tab w:val="left" w:pos="1701"/>
      </w:tabs>
      <w:spacing w:after="0" w:line="480" w:lineRule="auto"/>
    </w:pPr>
    <w:rPr>
      <w:rFonts w:cs="Times New Roman"/>
      <w:b/>
      <w:szCs w:val="24"/>
    </w:rPr>
  </w:style>
  <w:style w:type="character" w:customStyle="1" w:styleId="Body1Char">
    <w:name w:val="Body (1) Char"/>
    <w:basedOn w:val="Body-1Char"/>
    <w:link w:val="Body1"/>
    <w:rsid w:val="00917217"/>
    <w:rPr>
      <w:rFonts w:ascii="Times New Roman" w:hAnsi="Times New Roman" w:cs="Times New Roman"/>
      <w:sz w:val="24"/>
      <w:szCs w:val="24"/>
    </w:rPr>
  </w:style>
  <w:style w:type="paragraph" w:customStyle="1" w:styleId="Quoteblock">
    <w:name w:val="Quote (block)"/>
    <w:basedOn w:val="Body1"/>
    <w:link w:val="QuoteblockChar"/>
    <w:qFormat/>
    <w:rsid w:val="00A83F1B"/>
    <w:pPr>
      <w:ind w:left="720" w:firstLine="0"/>
    </w:pPr>
  </w:style>
  <w:style w:type="character" w:customStyle="1" w:styleId="HeadL-2Char">
    <w:name w:val="Head L - 2 Char"/>
    <w:basedOn w:val="DefaultParagraphFont"/>
    <w:link w:val="HeadL-2"/>
    <w:rsid w:val="009179BE"/>
    <w:rPr>
      <w:rFonts w:ascii="Times New Roman" w:hAnsi="Times New Roman" w:cs="Times New Roman"/>
      <w:b/>
      <w:sz w:val="24"/>
      <w:szCs w:val="24"/>
    </w:rPr>
  </w:style>
  <w:style w:type="character" w:customStyle="1" w:styleId="QuoteblockChar">
    <w:name w:val="Quote (block) Char"/>
    <w:basedOn w:val="Body1Char"/>
    <w:link w:val="Quoteblock"/>
    <w:rsid w:val="00A83F1B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B70B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F011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F011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602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02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02DF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02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02DF"/>
    <w:rPr>
      <w:rFonts w:ascii="Times New Roman" w:hAnsi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D360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70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46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9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6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5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5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zam@anzam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5060BA-D039-492E-8630-28D56443F0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558</Words>
  <Characters>3181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2</vt:i4>
      </vt:variant>
    </vt:vector>
  </HeadingPairs>
  <TitlesOfParts>
    <vt:vector size="13" baseType="lpstr">
      <vt:lpstr/>
      <vt:lpstr/>
      <vt:lpstr>Overview</vt:lpstr>
      <vt:lpstr/>
      <vt:lpstr>Guidelines</vt:lpstr>
      <vt:lpstr>        </vt:lpstr>
      <vt:lpstr>        Introduction</vt:lpstr>
      <vt:lpstr>        Theory Development</vt:lpstr>
      <vt:lpstr>        Method</vt:lpstr>
      <vt:lpstr>        Results / Discussion</vt:lpstr>
      <vt:lpstr>        </vt:lpstr>
      <vt:lpstr>        </vt:lpstr>
      <vt:lpstr>        References</vt:lpstr>
    </vt:vector>
  </TitlesOfParts>
  <Company>Auckland University of Technology</Company>
  <LinksUpToDate>false</LinksUpToDate>
  <CharactersWithSpaces>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eu Nguyen</dc:creator>
  <cp:lastModifiedBy>Victoria Lister</cp:lastModifiedBy>
  <cp:revision>3</cp:revision>
  <cp:lastPrinted>2019-08-06T21:48:00Z</cp:lastPrinted>
  <dcterms:created xsi:type="dcterms:W3CDTF">2022-08-19T02:12:00Z</dcterms:created>
  <dcterms:modified xsi:type="dcterms:W3CDTF">2022-08-19T23:40:00Z</dcterms:modified>
</cp:coreProperties>
</file>